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A1E02E" w14:textId="77777777" w:rsidR="00C241A4" w:rsidRPr="007C12FB" w:rsidRDefault="00C241A4" w:rsidP="00C241A4">
      <w:pPr>
        <w:ind w:left="5040"/>
        <w:rPr>
          <w:rFonts w:ascii="Times New Roman" w:hAnsi="Times New Roman" w:cs="Times New Roman"/>
        </w:rPr>
      </w:pPr>
      <w:r w:rsidRPr="007C12FB">
        <w:rPr>
          <w:rFonts w:ascii="Times New Roman" w:hAnsi="Times New Roman" w:cs="Times New Roman"/>
        </w:rPr>
        <w:t>Vilniaus universiteto filosofijos fakulteto</w:t>
      </w:r>
    </w:p>
    <w:p w14:paraId="69223759" w14:textId="77777777" w:rsidR="00C241A4" w:rsidRPr="007C12FB" w:rsidRDefault="00C241A4" w:rsidP="00C241A4">
      <w:pPr>
        <w:ind w:left="5040"/>
        <w:rPr>
          <w:rFonts w:ascii="Times New Roman" w:hAnsi="Times New Roman" w:cs="Times New Roman"/>
        </w:rPr>
      </w:pPr>
      <w:r w:rsidRPr="00D80913">
        <w:rPr>
          <w:rFonts w:ascii="Times New Roman" w:hAnsi="Times New Roman" w:cs="Times New Roman"/>
        </w:rPr>
        <w:t>Jungtinio a</w:t>
      </w:r>
      <w:r w:rsidRPr="007C12FB">
        <w:rPr>
          <w:rFonts w:ascii="Times New Roman" w:hAnsi="Times New Roman" w:cs="Times New Roman"/>
        </w:rPr>
        <w:t xml:space="preserve">titikties mokslinių tyrimų etikai </w:t>
      </w:r>
    </w:p>
    <w:p w14:paraId="555815B8" w14:textId="7AB1FA4E" w:rsidR="00002FB9" w:rsidRPr="00C241A4" w:rsidRDefault="00C241A4" w:rsidP="00C241A4">
      <w:pPr>
        <w:ind w:left="5040"/>
        <w:rPr>
          <w:rFonts w:ascii="Times New Roman" w:hAnsi="Times New Roman" w:cs="Times New Roman"/>
          <w:b/>
          <w:bCs/>
        </w:rPr>
      </w:pPr>
      <w:r w:rsidRPr="007C12FB">
        <w:rPr>
          <w:rFonts w:ascii="Times New Roman" w:hAnsi="Times New Roman" w:cs="Times New Roman"/>
        </w:rPr>
        <w:t>komiteto nuostatų</w:t>
      </w:r>
      <w:r>
        <w:rPr>
          <w:rFonts w:ascii="Times New Roman" w:hAnsi="Times New Roman" w:cs="Times New Roman"/>
          <w:b/>
          <w:bCs/>
        </w:rPr>
        <w:t xml:space="preserve"> </w:t>
      </w:r>
      <w:r w:rsidRPr="007C12FB">
        <w:rPr>
          <w:rFonts w:ascii="Times New Roman" w:hAnsi="Times New Roman" w:cs="Times New Roman"/>
        </w:rPr>
        <w:t>priedas</w:t>
      </w:r>
    </w:p>
    <w:p w14:paraId="1A62ABF2" w14:textId="3F057A33" w:rsidR="001642FC" w:rsidRDefault="001642FC" w:rsidP="001642FC">
      <w:pPr>
        <w:rPr>
          <w:rFonts w:ascii="Times New Roman" w:hAnsi="Times New Roman" w:cs="Times New Roman"/>
        </w:rPr>
      </w:pPr>
    </w:p>
    <w:p w14:paraId="502DBD55" w14:textId="1F2DC8D5" w:rsidR="00A97A03" w:rsidRDefault="00A97A03" w:rsidP="00A97A03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  <w:r w:rsidRPr="00A97A03">
        <w:rPr>
          <w:rFonts w:ascii="Times New Roman" w:hAnsi="Times New Roman" w:cs="Times New Roman"/>
          <w:b/>
        </w:rPr>
        <w:t>Paraiškos forma</w:t>
      </w:r>
      <w:r>
        <w:rPr>
          <w:rFonts w:ascii="Times New Roman" w:hAnsi="Times New Roman" w:cs="Times New Roman"/>
        </w:rPr>
        <w:t>)</w:t>
      </w:r>
    </w:p>
    <w:p w14:paraId="3A7E6294" w14:textId="77777777" w:rsidR="00EB65E9" w:rsidRDefault="00EB65E9" w:rsidP="00A97A03">
      <w:pPr>
        <w:jc w:val="center"/>
        <w:rPr>
          <w:rFonts w:ascii="Times New Roman" w:hAnsi="Times New Roman" w:cs="Times New Roman"/>
        </w:rPr>
      </w:pPr>
    </w:p>
    <w:p w14:paraId="6F2D3BFE" w14:textId="79AC8537" w:rsidR="00EB65E9" w:rsidRPr="007A76F3" w:rsidRDefault="00EB65E9" w:rsidP="00EB65E9">
      <w:pPr>
        <w:pStyle w:val="Caption"/>
        <w:rPr>
          <w:sz w:val="24"/>
          <w:szCs w:val="24"/>
        </w:rPr>
      </w:pPr>
      <w:r w:rsidRPr="007A76F3">
        <w:rPr>
          <w:sz w:val="24"/>
          <w:szCs w:val="24"/>
        </w:rPr>
        <w:t>VILNIAUS UNIVERSITETO</w:t>
      </w:r>
      <w:r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88895573"/>
          <w:placeholder>
            <w:docPart w:val="DefaultPlaceholder_-1854013440"/>
          </w:placeholder>
        </w:sdtPr>
        <w:sdtEndPr/>
        <w:sdtContent>
          <w:r w:rsidR="00F47BC7">
            <w:rPr>
              <w:sz w:val="24"/>
              <w:szCs w:val="24"/>
            </w:rPr>
            <w:t>(</w:t>
          </w:r>
          <w:r w:rsidR="00F47BC7" w:rsidRPr="00D85D0C">
            <w:rPr>
              <w:b w:val="0"/>
              <w:i/>
              <w:sz w:val="24"/>
              <w:szCs w:val="24"/>
            </w:rPr>
            <w:t>kamieninio padalinio pavadinimas</w:t>
          </w:r>
          <w:r w:rsidR="00F47BC7">
            <w:t xml:space="preserve"> - </w:t>
          </w:r>
          <w:r w:rsidR="00F47BC7" w:rsidRPr="00F47BC7">
            <w:rPr>
              <w:sz w:val="24"/>
              <w:szCs w:val="24"/>
            </w:rPr>
            <w:t>įrašykite</w:t>
          </w:r>
          <w:r w:rsidR="00F47BC7">
            <w:rPr>
              <w:sz w:val="24"/>
              <w:szCs w:val="24"/>
            </w:rPr>
            <w:t>)</w:t>
          </w:r>
        </w:sdtContent>
      </w:sdt>
    </w:p>
    <w:sdt>
      <w:sdtPr>
        <w:rPr>
          <w:sz w:val="24"/>
          <w:szCs w:val="24"/>
        </w:rPr>
        <w:id w:val="-532428798"/>
        <w:placeholder>
          <w:docPart w:val="DefaultPlaceholder_-1854013440"/>
        </w:placeholder>
      </w:sdtPr>
      <w:sdtEndPr/>
      <w:sdtContent>
        <w:p w14:paraId="356361CE" w14:textId="7BFED133" w:rsidR="00EB65E9" w:rsidRPr="00C735AE" w:rsidRDefault="00F47BC7" w:rsidP="00EB65E9">
          <w:pPr>
            <w:pStyle w:val="Caption"/>
            <w:rPr>
              <w:sz w:val="24"/>
              <w:szCs w:val="24"/>
            </w:rPr>
          </w:pPr>
          <w:r w:rsidRPr="00C735AE">
            <w:rPr>
              <w:sz w:val="24"/>
              <w:szCs w:val="24"/>
            </w:rPr>
            <w:t>(</w:t>
          </w:r>
          <w:r w:rsidRPr="05B2DA06">
            <w:rPr>
              <w:b w:val="0"/>
              <w:i/>
              <w:iCs/>
              <w:sz w:val="24"/>
              <w:szCs w:val="24"/>
            </w:rPr>
            <w:t>šakinio akademinio padalinio</w:t>
          </w:r>
          <w:r w:rsidRPr="05B2DA06">
            <w:rPr>
              <w:rStyle w:val="FootnoteReference"/>
              <w:b w:val="0"/>
              <w:i/>
              <w:iCs/>
              <w:sz w:val="24"/>
              <w:szCs w:val="24"/>
            </w:rPr>
            <w:footnoteReference w:id="2"/>
          </w:r>
          <w:r w:rsidRPr="05B2DA06">
            <w:rPr>
              <w:b w:val="0"/>
              <w:i/>
              <w:iCs/>
              <w:sz w:val="24"/>
              <w:szCs w:val="24"/>
            </w:rPr>
            <w:t xml:space="preserve"> pavadinimas</w:t>
          </w:r>
          <w:r>
            <w:t xml:space="preserve"> - </w:t>
          </w:r>
          <w:r w:rsidRPr="00F47BC7">
            <w:rPr>
              <w:sz w:val="24"/>
              <w:szCs w:val="24"/>
            </w:rPr>
            <w:t>įrašykite</w:t>
          </w:r>
          <w:r w:rsidRPr="00C735AE">
            <w:rPr>
              <w:sz w:val="24"/>
              <w:szCs w:val="24"/>
            </w:rPr>
            <w:t>)</w:t>
          </w:r>
        </w:p>
      </w:sdtContent>
    </w:sdt>
    <w:sdt>
      <w:sdtPr>
        <w:rPr>
          <w:rFonts w:ascii="Times New Roman" w:eastAsia="Calibri" w:hAnsi="Times New Roman" w:cs="Times New Roman"/>
          <w:b/>
          <w:color w:val="0070C0"/>
        </w:rPr>
        <w:id w:val="395244890"/>
        <w:placeholder>
          <w:docPart w:val="DefaultPlaceholder_-1854013440"/>
        </w:placeholder>
      </w:sdtPr>
      <w:sdtEndPr/>
      <w:sdtContent>
        <w:p w14:paraId="40ABF048" w14:textId="40227A51" w:rsidR="00EB65E9" w:rsidRPr="00E46392" w:rsidRDefault="00F47BC7" w:rsidP="00EB65E9">
          <w:pPr>
            <w:jc w:val="center"/>
            <w:rPr>
              <w:rFonts w:ascii="Times New Roman" w:eastAsia="Calibri" w:hAnsi="Times New Roman" w:cs="Times New Roman"/>
              <w:b/>
              <w:color w:val="0070C0"/>
            </w:rPr>
          </w:pPr>
          <w:r w:rsidRPr="00C735AE">
            <w:rPr>
              <w:rFonts w:ascii="Times New Roman" w:eastAsia="Calibri" w:hAnsi="Times New Roman" w:cs="Times New Roman"/>
              <w:b/>
            </w:rPr>
            <w:t>(</w:t>
          </w:r>
          <w:r w:rsidRPr="00F61082">
            <w:rPr>
              <w:rFonts w:ascii="Times New Roman" w:eastAsia="Calibri" w:hAnsi="Times New Roman" w:cs="Times New Roman"/>
              <w:i/>
            </w:rPr>
            <w:t>pareigų pavadinimas, vardas ir pavardė</w:t>
          </w:r>
          <w:r>
            <w:t xml:space="preserve"> - </w:t>
          </w:r>
          <w:r w:rsidRPr="00F47BC7">
            <w:rPr>
              <w:rFonts w:ascii="Times New Roman" w:hAnsi="Times New Roman" w:cs="Times New Roman"/>
              <w:b/>
            </w:rPr>
            <w:t>įrašykite</w:t>
          </w:r>
          <w:r w:rsidRPr="00C735AE">
            <w:rPr>
              <w:rFonts w:ascii="Times New Roman" w:eastAsia="Calibri" w:hAnsi="Times New Roman" w:cs="Times New Roman"/>
              <w:b/>
            </w:rPr>
            <w:t>)</w:t>
          </w:r>
        </w:p>
      </w:sdtContent>
    </w:sdt>
    <w:p w14:paraId="48DD5C5D" w14:textId="77777777" w:rsidR="00EB65E9" w:rsidRDefault="00EB65E9" w:rsidP="00A97A03">
      <w:pPr>
        <w:jc w:val="center"/>
        <w:rPr>
          <w:rFonts w:ascii="Times New Roman" w:hAnsi="Times New Roman" w:cs="Times New Roman"/>
        </w:rPr>
      </w:pPr>
    </w:p>
    <w:p w14:paraId="4F31F843" w14:textId="77777777" w:rsidR="00C241A4" w:rsidRDefault="00C241A4" w:rsidP="00C241A4">
      <w:pPr>
        <w:spacing w:line="360" w:lineRule="auto"/>
        <w:jc w:val="center"/>
        <w:rPr>
          <w:rFonts w:ascii="Times New Roman" w:eastAsia="Calibri" w:hAnsi="Times New Roman" w:cs="Times New Roman"/>
        </w:rPr>
      </w:pPr>
      <w:r w:rsidRPr="00D6590B">
        <w:rPr>
          <w:rFonts w:ascii="Times New Roman" w:eastAsia="Calibri" w:hAnsi="Times New Roman" w:cs="Times New Roman"/>
        </w:rPr>
        <w:t>Vilnia</w:t>
      </w:r>
      <w:r w:rsidRPr="00C86FA2">
        <w:rPr>
          <w:rFonts w:ascii="Times New Roman" w:eastAsia="Calibri" w:hAnsi="Times New Roman" w:cs="Times New Roman"/>
        </w:rPr>
        <w:t xml:space="preserve">us universiteto </w:t>
      </w:r>
      <w:r>
        <w:rPr>
          <w:rFonts w:ascii="Times New Roman" w:eastAsia="Calibri" w:hAnsi="Times New Roman" w:cs="Times New Roman"/>
        </w:rPr>
        <w:t xml:space="preserve">Filosofijos fakulteto </w:t>
      </w:r>
      <w:r w:rsidRPr="00D80913">
        <w:rPr>
          <w:rFonts w:ascii="Times New Roman" w:eastAsia="Calibri" w:hAnsi="Times New Roman" w:cs="Times New Roman"/>
        </w:rPr>
        <w:t>Jungtinis atitikties mokslinių tyrimų etikai komitetas</w:t>
      </w:r>
    </w:p>
    <w:p w14:paraId="405D6776" w14:textId="77777777" w:rsidR="004079B3" w:rsidRPr="007C12FB" w:rsidRDefault="004079B3" w:rsidP="004079B3">
      <w:pPr>
        <w:jc w:val="center"/>
        <w:rPr>
          <w:rFonts w:ascii="Times New Roman" w:hAnsi="Times New Roman" w:cs="Times New Roman"/>
        </w:rPr>
      </w:pPr>
    </w:p>
    <w:p w14:paraId="11224768" w14:textId="77777777" w:rsidR="000B781F" w:rsidRPr="007C12FB" w:rsidRDefault="00002FB9" w:rsidP="000B781F">
      <w:pPr>
        <w:jc w:val="center"/>
        <w:rPr>
          <w:rFonts w:ascii="Times New Roman" w:hAnsi="Times New Roman" w:cs="Times New Roman"/>
        </w:rPr>
      </w:pPr>
      <w:r w:rsidRPr="00A97A03">
        <w:rPr>
          <w:rFonts w:ascii="Times New Roman" w:hAnsi="Times New Roman" w:cs="Times New Roman"/>
          <w:b/>
        </w:rPr>
        <w:t>PARAIŠKA</w:t>
      </w:r>
    </w:p>
    <w:p w14:paraId="64BE402B" w14:textId="08A83747" w:rsidR="000B781F" w:rsidRDefault="000B781F" w:rsidP="001642FC">
      <w:pPr>
        <w:rPr>
          <w:rFonts w:ascii="Times New Roman" w:hAnsi="Times New Roman" w:cs="Times New Roman"/>
        </w:rPr>
      </w:pPr>
    </w:p>
    <w:p w14:paraId="22190019" w14:textId="7E7478D9" w:rsidR="00552EB0" w:rsidRDefault="00552EB0" w:rsidP="00552EB0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</w:t>
      </w:r>
      <w:r w:rsidR="001F4E4B">
        <w:rPr>
          <w:rFonts w:ascii="Times New Roman" w:hAnsi="Times New Roman" w:cs="Times New Roman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0" w:name="Text3"/>
      <w:r w:rsidR="001F4E4B">
        <w:rPr>
          <w:rFonts w:ascii="Times New Roman" w:hAnsi="Times New Roman" w:cs="Times New Roman"/>
        </w:rPr>
        <w:instrText xml:space="preserve"> FORMTEXT </w:instrText>
      </w:r>
      <w:r w:rsidR="001F4E4B">
        <w:rPr>
          <w:rFonts w:ascii="Times New Roman" w:hAnsi="Times New Roman" w:cs="Times New Roman"/>
        </w:rPr>
      </w:r>
      <w:r w:rsidR="001F4E4B">
        <w:rPr>
          <w:rFonts w:ascii="Times New Roman" w:hAnsi="Times New Roman" w:cs="Times New Roman"/>
        </w:rPr>
        <w:fldChar w:fldCharType="separate"/>
      </w:r>
      <w:r w:rsidR="001F4E4B">
        <w:rPr>
          <w:rFonts w:ascii="Times New Roman" w:hAnsi="Times New Roman" w:cs="Times New Roman"/>
        </w:rPr>
        <w:t> </w:t>
      </w:r>
      <w:r w:rsidR="001F4E4B">
        <w:rPr>
          <w:rFonts w:ascii="Times New Roman" w:hAnsi="Times New Roman" w:cs="Times New Roman"/>
        </w:rPr>
        <w:t> </w:t>
      </w:r>
      <w:r w:rsidR="001F4E4B">
        <w:rPr>
          <w:rFonts w:ascii="Times New Roman" w:hAnsi="Times New Roman" w:cs="Times New Roman"/>
        </w:rPr>
        <w:t> </w:t>
      </w:r>
      <w:r w:rsidR="001F4E4B">
        <w:rPr>
          <w:rFonts w:ascii="Times New Roman" w:hAnsi="Times New Roman" w:cs="Times New Roman"/>
        </w:rPr>
        <w:t> </w:t>
      </w:r>
      <w:r w:rsidR="001F4E4B">
        <w:rPr>
          <w:rFonts w:ascii="Times New Roman" w:hAnsi="Times New Roman" w:cs="Times New Roman"/>
        </w:rPr>
        <w:t> </w:t>
      </w:r>
      <w:r w:rsidR="001F4E4B">
        <w:rPr>
          <w:rFonts w:ascii="Times New Roman" w:hAnsi="Times New Roman" w:cs="Times New Roman"/>
        </w:rPr>
        <w:fldChar w:fldCharType="end"/>
      </w:r>
      <w:bookmarkEnd w:id="0"/>
      <w:r>
        <w:rPr>
          <w:rFonts w:ascii="Times New Roman" w:hAnsi="Times New Roman" w:cs="Times New Roman"/>
        </w:rPr>
        <w:t xml:space="preserve">m. </w:t>
      </w:r>
      <w:r w:rsidR="001F4E4B">
        <w:rPr>
          <w:rFonts w:ascii="Times New Roman" w:hAnsi="Times New Roman" w:cs="Times New Roman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1" w:name="Text1"/>
      <w:r w:rsidR="001F4E4B">
        <w:rPr>
          <w:rFonts w:ascii="Times New Roman" w:hAnsi="Times New Roman" w:cs="Times New Roman"/>
        </w:rPr>
        <w:instrText xml:space="preserve"> FORMTEXT </w:instrText>
      </w:r>
      <w:r w:rsidR="001F4E4B">
        <w:rPr>
          <w:rFonts w:ascii="Times New Roman" w:hAnsi="Times New Roman" w:cs="Times New Roman"/>
        </w:rPr>
      </w:r>
      <w:r w:rsidR="001F4E4B">
        <w:rPr>
          <w:rFonts w:ascii="Times New Roman" w:hAnsi="Times New Roman" w:cs="Times New Roman"/>
        </w:rPr>
        <w:fldChar w:fldCharType="separate"/>
      </w:r>
      <w:r w:rsidR="00F47BC7">
        <w:rPr>
          <w:rFonts w:ascii="Times New Roman" w:hAnsi="Times New Roman" w:cs="Times New Roman"/>
        </w:rPr>
        <w:t> </w:t>
      </w:r>
      <w:r w:rsidR="00F47BC7">
        <w:rPr>
          <w:rFonts w:ascii="Times New Roman" w:hAnsi="Times New Roman" w:cs="Times New Roman"/>
        </w:rPr>
        <w:t> </w:t>
      </w:r>
      <w:r w:rsidR="00F47BC7">
        <w:rPr>
          <w:rFonts w:ascii="Times New Roman" w:hAnsi="Times New Roman" w:cs="Times New Roman"/>
        </w:rPr>
        <w:t> </w:t>
      </w:r>
      <w:r w:rsidR="00F47BC7">
        <w:rPr>
          <w:rFonts w:ascii="Times New Roman" w:hAnsi="Times New Roman" w:cs="Times New Roman"/>
        </w:rPr>
        <w:t> </w:t>
      </w:r>
      <w:r w:rsidR="00F47BC7">
        <w:rPr>
          <w:rFonts w:ascii="Times New Roman" w:hAnsi="Times New Roman" w:cs="Times New Roman"/>
        </w:rPr>
        <w:t> </w:t>
      </w:r>
      <w:r w:rsidR="001F4E4B">
        <w:rPr>
          <w:rFonts w:ascii="Times New Roman" w:hAnsi="Times New Roman" w:cs="Times New Roman"/>
        </w:rPr>
        <w:fldChar w:fldCharType="end"/>
      </w:r>
      <w:bookmarkEnd w:id="1"/>
      <w:r w:rsidR="001F4E4B">
        <w:rPr>
          <w:rFonts w:ascii="Times New Roman" w:hAnsi="Times New Roman" w:cs="Times New Roman"/>
        </w:rPr>
        <w:t xml:space="preserve"> mėn. </w:t>
      </w:r>
      <w:r w:rsidR="001F4E4B">
        <w:rPr>
          <w:rFonts w:ascii="Times New Roman" w:hAnsi="Times New Roman" w:cs="Times New Roman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2" w:name="Text2"/>
      <w:r w:rsidR="001F4E4B">
        <w:rPr>
          <w:rFonts w:ascii="Times New Roman" w:hAnsi="Times New Roman" w:cs="Times New Roman"/>
        </w:rPr>
        <w:instrText xml:space="preserve"> FORMTEXT </w:instrText>
      </w:r>
      <w:r w:rsidR="001F4E4B">
        <w:rPr>
          <w:rFonts w:ascii="Times New Roman" w:hAnsi="Times New Roman" w:cs="Times New Roman"/>
        </w:rPr>
      </w:r>
      <w:r w:rsidR="001F4E4B">
        <w:rPr>
          <w:rFonts w:ascii="Times New Roman" w:hAnsi="Times New Roman" w:cs="Times New Roman"/>
        </w:rPr>
        <w:fldChar w:fldCharType="separate"/>
      </w:r>
      <w:r w:rsidR="001F4E4B">
        <w:rPr>
          <w:rFonts w:ascii="Times New Roman" w:hAnsi="Times New Roman" w:cs="Times New Roman"/>
          <w:noProof/>
        </w:rPr>
        <w:t> </w:t>
      </w:r>
      <w:r w:rsidR="001F4E4B">
        <w:rPr>
          <w:rFonts w:ascii="Times New Roman" w:hAnsi="Times New Roman" w:cs="Times New Roman"/>
          <w:noProof/>
        </w:rPr>
        <w:t> </w:t>
      </w:r>
      <w:r w:rsidR="001F4E4B">
        <w:rPr>
          <w:rFonts w:ascii="Times New Roman" w:hAnsi="Times New Roman" w:cs="Times New Roman"/>
          <w:noProof/>
        </w:rPr>
        <w:t> </w:t>
      </w:r>
      <w:r w:rsidR="001F4E4B">
        <w:rPr>
          <w:rFonts w:ascii="Times New Roman" w:hAnsi="Times New Roman" w:cs="Times New Roman"/>
          <w:noProof/>
        </w:rPr>
        <w:t> </w:t>
      </w:r>
      <w:r w:rsidR="001F4E4B">
        <w:rPr>
          <w:rFonts w:ascii="Times New Roman" w:hAnsi="Times New Roman" w:cs="Times New Roman"/>
          <w:noProof/>
        </w:rPr>
        <w:t> </w:t>
      </w:r>
      <w:r w:rsidR="001F4E4B">
        <w:rPr>
          <w:rFonts w:ascii="Times New Roman" w:hAnsi="Times New Roman" w:cs="Times New Roman"/>
        </w:rPr>
        <w:fldChar w:fldCharType="end"/>
      </w:r>
      <w:bookmarkEnd w:id="2"/>
      <w:r>
        <w:rPr>
          <w:rFonts w:ascii="Times New Roman" w:hAnsi="Times New Roman" w:cs="Times New Roman"/>
        </w:rPr>
        <w:t xml:space="preserve"> d. </w:t>
      </w:r>
    </w:p>
    <w:p w14:paraId="276046E6" w14:textId="77777777" w:rsidR="00E0794E" w:rsidRDefault="00E0794E" w:rsidP="001642FC">
      <w:pPr>
        <w:rPr>
          <w:rFonts w:ascii="Times New Roman" w:hAnsi="Times New Roman" w:cs="Times New Roman"/>
        </w:rPr>
      </w:pPr>
    </w:p>
    <w:tbl>
      <w:tblPr>
        <w:tblStyle w:val="TableGrid"/>
        <w:tblW w:w="9918" w:type="dxa"/>
        <w:tblLayout w:type="fixed"/>
        <w:tblLook w:val="04A0" w:firstRow="1" w:lastRow="0" w:firstColumn="1" w:lastColumn="0" w:noHBand="0" w:noVBand="1"/>
      </w:tblPr>
      <w:tblGrid>
        <w:gridCol w:w="9918"/>
      </w:tblGrid>
      <w:tr w:rsidR="008A368D" w14:paraId="4DA508E0" w14:textId="77777777" w:rsidTr="002230C3">
        <w:tc>
          <w:tcPr>
            <w:tcW w:w="9918" w:type="dxa"/>
            <w:shd w:val="clear" w:color="auto" w:fill="EDEDED" w:themeFill="accent3" w:themeFillTint="33"/>
          </w:tcPr>
          <w:p w14:paraId="04F5760C" w14:textId="04F771C0" w:rsidR="004D0675" w:rsidRPr="004D0675" w:rsidRDefault="008A368D" w:rsidP="004D0675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t>Mokslinio tyrimo (toliau – tyrimas) pavadinimas</w:t>
            </w:r>
            <w:r w:rsidR="00CA1F44" w:rsidRPr="000F0E4D">
              <w:rPr>
                <w:rFonts w:ascii="Times New Roman" w:hAnsi="Times New Roman" w:cs="Times New Roman"/>
                <w:b/>
                <w:bCs/>
              </w:rPr>
              <w:t xml:space="preserve"> lietuvių ir anglų kalbomis</w:t>
            </w:r>
            <w:r w:rsidR="00C04D17" w:rsidRPr="000F0E4D">
              <w:rPr>
                <w:rFonts w:ascii="Times New Roman" w:hAnsi="Times New Roman" w:cs="Times New Roman"/>
                <w:b/>
                <w:bCs/>
              </w:rPr>
              <w:t>.</w:t>
            </w:r>
          </w:p>
          <w:sdt>
            <w:sdtPr>
              <w:rPr>
                <w:rStyle w:val="Style1"/>
              </w:rPr>
              <w:id w:val="-883256387"/>
              <w:placeholder>
                <w:docPart w:val="DefaultPlaceholder_-1854013440"/>
              </w:placeholder>
            </w:sdtPr>
            <w:sdtEndPr>
              <w:rPr>
                <w:rStyle w:val="Style1"/>
              </w:rPr>
            </w:sdtEndPr>
            <w:sdtContent>
              <w:p w14:paraId="5F39B986" w14:textId="0F4AB660" w:rsidR="00A4001E" w:rsidRPr="004D0675" w:rsidRDefault="004D0675" w:rsidP="004D0675">
                <w:pPr>
                  <w:contextualSpacing/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4D3E3726" w14:textId="10C48BF4" w:rsidR="00A4001E" w:rsidRPr="000F0E4D" w:rsidRDefault="00A4001E" w:rsidP="00384D6D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2230C3" w14:paraId="01E9300C" w14:textId="77777777" w:rsidTr="002230C3">
        <w:tc>
          <w:tcPr>
            <w:tcW w:w="9918" w:type="dxa"/>
            <w:shd w:val="clear" w:color="auto" w:fill="EDEDED" w:themeFill="accent3" w:themeFillTint="33"/>
          </w:tcPr>
          <w:p w14:paraId="44D59727" w14:textId="16CD4EDA" w:rsidR="002230C3" w:rsidRDefault="00FB0098" w:rsidP="004D0675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t>Pagrindinis tyrėjas/a ir tyrėjai/</w:t>
            </w:r>
            <w:proofErr w:type="spellStart"/>
            <w:r w:rsidRPr="000F0E4D">
              <w:rPr>
                <w:rFonts w:ascii="Times New Roman" w:hAnsi="Times New Roman" w:cs="Times New Roman"/>
                <w:b/>
                <w:bCs/>
              </w:rPr>
              <w:t>os</w:t>
            </w:r>
            <w:proofErr w:type="spellEnd"/>
            <w:r w:rsidR="002230C3" w:rsidRPr="002230C3">
              <w:rPr>
                <w:rFonts w:ascii="Times New Roman" w:hAnsi="Times New Roman" w:cs="Times New Roman"/>
                <w:b/>
                <w:bCs/>
              </w:rPr>
              <w:t xml:space="preserve"> (nurodykite visus tyrime dalyvaujančius tyrėjus ir jų atstovaujamas mokslo kryptis).</w:t>
            </w:r>
          </w:p>
          <w:sdt>
            <w:sdtPr>
              <w:rPr>
                <w:rStyle w:val="Style1"/>
              </w:rPr>
              <w:id w:val="465864572"/>
              <w:placeholder>
                <w:docPart w:val="AED9B94D78CC423D9E48E011C25D6497"/>
              </w:placeholder>
            </w:sdtPr>
            <w:sdtEndPr>
              <w:rPr>
                <w:rStyle w:val="Style1"/>
              </w:rPr>
            </w:sdtEndPr>
            <w:sdtContent>
              <w:sdt>
                <w:sdtPr>
                  <w:rPr>
                    <w:rStyle w:val="Style1"/>
                  </w:rPr>
                  <w:id w:val="-7688321"/>
                  <w:placeholder>
                    <w:docPart w:val="28FFF2771EF7413D91BC2CED254FF193"/>
                  </w:placeholder>
                </w:sdtPr>
                <w:sdtEndPr>
                  <w:rPr>
                    <w:rStyle w:val="Style1"/>
                  </w:rPr>
                </w:sdtEndPr>
                <w:sdtContent>
                  <w:p w14:paraId="21EAB898" w14:textId="3EC60B1A" w:rsidR="002230C3" w:rsidRDefault="002230C3" w:rsidP="002230C3">
                    <w:pPr>
                      <w:rPr>
                        <w:rStyle w:val="Style1"/>
                      </w:rPr>
                    </w:pPr>
                    <w:r w:rsidRPr="00F47BC7">
                      <w:rPr>
                        <w:rStyle w:val="Style1"/>
                      </w:rPr>
                      <w:t>[Prašome įrašyti]</w:t>
                    </w:r>
                  </w:p>
                </w:sdtContent>
              </w:sdt>
            </w:sdtContent>
          </w:sdt>
          <w:p w14:paraId="7DDC27A0" w14:textId="50040235" w:rsidR="002230C3" w:rsidRPr="000F0E4D" w:rsidRDefault="002230C3" w:rsidP="002230C3">
            <w:pPr>
              <w:pStyle w:val="ListParagraph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943216" w14:paraId="36E57C2E" w14:textId="77777777" w:rsidTr="002230C3">
        <w:tc>
          <w:tcPr>
            <w:tcW w:w="9918" w:type="dxa"/>
            <w:shd w:val="clear" w:color="auto" w:fill="EDEDED" w:themeFill="accent3" w:themeFillTint="33"/>
          </w:tcPr>
          <w:p w14:paraId="5EA6898A" w14:textId="77777777" w:rsidR="00943216" w:rsidRPr="00DE7703" w:rsidRDefault="00943216" w:rsidP="00943216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ažymėkite, kurią mokslo sritį ar sritis apima Jūsų planuojamas tyrimas</w:t>
            </w:r>
            <w:r w:rsidRPr="00DE7703">
              <w:rPr>
                <w:rFonts w:ascii="Times New Roman" w:hAnsi="Times New Roman" w:cs="Times New Roman"/>
                <w:b/>
                <w:bCs/>
              </w:rPr>
              <w:t>:</w:t>
            </w:r>
          </w:p>
          <w:p w14:paraId="43DDA50A" w14:textId="2BDA2E07" w:rsidR="00943216" w:rsidRPr="00D80913" w:rsidRDefault="00943216" w:rsidP="002230C3">
            <w:pPr>
              <w:pStyle w:val="ListParagraph"/>
              <w:contextualSpacing w:val="0"/>
              <w:rPr>
                <w:rFonts w:ascii="Times New Roman" w:hAnsi="Times New Roman" w:cs="Times New Roman"/>
              </w:rPr>
            </w:pPr>
            <w:r w:rsidRPr="00D80913">
              <w:rPr>
                <w:rFonts w:ascii="Times New Roman" w:hAnsi="Times New Roman" w:cs="Times New Roman"/>
              </w:rPr>
              <w:t xml:space="preserve">Gamtos mokslai </w:t>
            </w:r>
            <w:sdt>
              <w:sdtPr>
                <w:rPr>
                  <w:rFonts w:ascii="Times New Roman" w:hAnsi="Times New Roman" w:cs="Times New Roman"/>
                </w:rPr>
                <w:id w:val="1299951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  <w:p w14:paraId="291139D7" w14:textId="01690EED" w:rsidR="00943216" w:rsidRPr="00D80913" w:rsidRDefault="00943216" w:rsidP="002230C3">
            <w:pPr>
              <w:pStyle w:val="ListParagraph"/>
              <w:contextualSpacing w:val="0"/>
              <w:rPr>
                <w:rFonts w:ascii="Times New Roman" w:hAnsi="Times New Roman" w:cs="Times New Roman"/>
              </w:rPr>
            </w:pPr>
            <w:r w:rsidRPr="00D80913">
              <w:rPr>
                <w:rFonts w:ascii="Times New Roman" w:hAnsi="Times New Roman" w:cs="Times New Roman"/>
              </w:rPr>
              <w:t xml:space="preserve">Technologijos mokslai </w:t>
            </w:r>
            <w:sdt>
              <w:sdtPr>
                <w:rPr>
                  <w:rFonts w:ascii="Times New Roman" w:hAnsi="Times New Roman" w:cs="Times New Roman"/>
                </w:rPr>
                <w:id w:val="-1566479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  <w:p w14:paraId="6ED61C40" w14:textId="492ECEC4" w:rsidR="00943216" w:rsidRDefault="00943216" w:rsidP="002230C3">
            <w:pPr>
              <w:pStyle w:val="ListParagraph"/>
              <w:contextualSpacing w:val="0"/>
              <w:rPr>
                <w:rFonts w:ascii="Times New Roman" w:hAnsi="Times New Roman" w:cs="Times New Roman"/>
              </w:rPr>
            </w:pPr>
            <w:r w:rsidRPr="00D80913">
              <w:rPr>
                <w:rFonts w:ascii="Times New Roman" w:hAnsi="Times New Roman" w:cs="Times New Roman"/>
              </w:rPr>
              <w:t xml:space="preserve">Medicinos ir sveikatos mokslai </w:t>
            </w:r>
            <w:sdt>
              <w:sdtPr>
                <w:rPr>
                  <w:rFonts w:ascii="Times New Roman" w:hAnsi="Times New Roman" w:cs="Times New Roman"/>
                </w:rPr>
                <w:id w:val="-2045967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D80913">
              <w:rPr>
                <w:rFonts w:ascii="Times New Roman" w:hAnsi="Times New Roman" w:cs="Times New Roman"/>
              </w:rPr>
              <w:t xml:space="preserve"> </w:t>
            </w:r>
          </w:p>
          <w:p w14:paraId="249A8727" w14:textId="7D9D3208" w:rsidR="00943216" w:rsidRPr="00D80913" w:rsidRDefault="00943216" w:rsidP="002230C3">
            <w:pPr>
              <w:pStyle w:val="ListParagraph"/>
              <w:contextualSpacing w:val="0"/>
              <w:rPr>
                <w:rFonts w:ascii="Times New Roman" w:hAnsi="Times New Roman" w:cs="Times New Roman"/>
              </w:rPr>
            </w:pPr>
            <w:r w:rsidRPr="00D80913">
              <w:rPr>
                <w:rFonts w:ascii="Times New Roman" w:hAnsi="Times New Roman" w:cs="Times New Roman"/>
              </w:rPr>
              <w:t xml:space="preserve">Žemės ūkio mokslai </w:t>
            </w:r>
            <w:sdt>
              <w:sdtPr>
                <w:rPr>
                  <w:rFonts w:ascii="Times New Roman" w:hAnsi="Times New Roman" w:cs="Times New Roman"/>
                </w:rPr>
                <w:id w:val="-337316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  <w:p w14:paraId="573FAAF3" w14:textId="2B4C899A" w:rsidR="00943216" w:rsidRPr="00D80913" w:rsidRDefault="00943216" w:rsidP="002230C3">
            <w:pPr>
              <w:pStyle w:val="ListParagraph"/>
              <w:contextualSpacing w:val="0"/>
              <w:rPr>
                <w:rFonts w:ascii="Times New Roman" w:hAnsi="Times New Roman" w:cs="Times New Roman"/>
              </w:rPr>
            </w:pPr>
            <w:r w:rsidRPr="00D80913">
              <w:rPr>
                <w:rFonts w:ascii="Times New Roman" w:hAnsi="Times New Roman" w:cs="Times New Roman"/>
              </w:rPr>
              <w:t xml:space="preserve">Socialiniai mokslai </w:t>
            </w:r>
            <w:sdt>
              <w:sdtPr>
                <w:rPr>
                  <w:rFonts w:ascii="Times New Roman" w:hAnsi="Times New Roman" w:cs="Times New Roman"/>
                </w:rPr>
                <w:id w:val="222022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  <w:p w14:paraId="1EA83AD3" w14:textId="78D9DD14" w:rsidR="00943216" w:rsidRPr="00943216" w:rsidRDefault="00943216" w:rsidP="002230C3">
            <w:pPr>
              <w:pStyle w:val="ListParagraph"/>
              <w:contextualSpacing w:val="0"/>
              <w:rPr>
                <w:rFonts w:ascii="Times New Roman" w:hAnsi="Times New Roman" w:cs="Times New Roman"/>
              </w:rPr>
            </w:pPr>
            <w:r w:rsidRPr="00D80913">
              <w:rPr>
                <w:rFonts w:ascii="Times New Roman" w:hAnsi="Times New Roman" w:cs="Times New Roman"/>
              </w:rPr>
              <w:t xml:space="preserve">Humanitariniai mokslai </w:t>
            </w:r>
            <w:sdt>
              <w:sdtPr>
                <w:rPr>
                  <w:rFonts w:ascii="Times New Roman" w:hAnsi="Times New Roman" w:cs="Times New Roman"/>
                </w:rPr>
                <w:id w:val="6333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30C3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943216" w14:paraId="54C58955" w14:textId="77777777" w:rsidTr="002230C3">
        <w:tc>
          <w:tcPr>
            <w:tcW w:w="9918" w:type="dxa"/>
            <w:shd w:val="clear" w:color="auto" w:fill="EDEDED" w:themeFill="accent3" w:themeFillTint="33"/>
          </w:tcPr>
          <w:p w14:paraId="12559E93" w14:textId="17A56B58" w:rsidR="00943216" w:rsidRPr="002230C3" w:rsidRDefault="002230C3" w:rsidP="002230C3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DE7703">
              <w:rPr>
                <w:rFonts w:ascii="Times New Roman" w:hAnsi="Times New Roman" w:cs="Times New Roman"/>
                <w:b/>
                <w:bCs/>
              </w:rPr>
              <w:t>Nurodykite, kurias F</w:t>
            </w:r>
            <w:r>
              <w:rPr>
                <w:rFonts w:ascii="Times New Roman" w:hAnsi="Times New Roman" w:cs="Times New Roman"/>
                <w:b/>
                <w:bCs/>
              </w:rPr>
              <w:t>il</w:t>
            </w:r>
            <w:r w:rsidRPr="00DE7703">
              <w:rPr>
                <w:rFonts w:ascii="Times New Roman" w:hAnsi="Times New Roman" w:cs="Times New Roman"/>
                <w:b/>
                <w:bCs/>
              </w:rPr>
              <w:t>osofijos fakulteto atstovaujamas mokslo kryptis apima Jūsų planuojamas tyrimas:</w:t>
            </w:r>
          </w:p>
          <w:p w14:paraId="18DA50C8" w14:textId="77777777" w:rsidR="002230C3" w:rsidRDefault="002230C3" w:rsidP="002230C3">
            <w:pPr>
              <w:pStyle w:val="ListParagraph"/>
              <w:rPr>
                <w:rFonts w:ascii="Times New Roman" w:hAnsi="Times New Roman" w:cs="Times New Roman"/>
              </w:rPr>
            </w:pPr>
            <w:r w:rsidRPr="00D80913">
              <w:rPr>
                <w:rFonts w:ascii="Times New Roman" w:hAnsi="Times New Roman" w:cs="Times New Roman"/>
              </w:rPr>
              <w:t xml:space="preserve">Edukologija </w:t>
            </w:r>
            <w:sdt>
              <w:sdtPr>
                <w:rPr>
                  <w:rFonts w:ascii="Times New Roman" w:hAnsi="Times New Roman" w:cs="Times New Roman"/>
                </w:rPr>
                <w:id w:val="1465380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D80913">
              <w:rPr>
                <w:rFonts w:ascii="Times New Roman" w:hAnsi="Times New Roman" w:cs="Times New Roman"/>
              </w:rPr>
              <w:t xml:space="preserve"> </w:t>
            </w:r>
          </w:p>
          <w:p w14:paraId="0EFBD3D2" w14:textId="38CE25B9" w:rsidR="002230C3" w:rsidRPr="00D80913" w:rsidRDefault="002230C3" w:rsidP="002230C3">
            <w:pPr>
              <w:pStyle w:val="ListParagraph"/>
              <w:rPr>
                <w:rFonts w:ascii="Times New Roman" w:hAnsi="Times New Roman" w:cs="Times New Roman"/>
              </w:rPr>
            </w:pPr>
            <w:r w:rsidRPr="00D80913">
              <w:rPr>
                <w:rFonts w:ascii="Times New Roman" w:hAnsi="Times New Roman" w:cs="Times New Roman"/>
              </w:rPr>
              <w:t xml:space="preserve">Etnologija </w:t>
            </w:r>
            <w:sdt>
              <w:sdtPr>
                <w:rPr>
                  <w:rFonts w:ascii="Times New Roman" w:hAnsi="Times New Roman" w:cs="Times New Roman"/>
                </w:rPr>
                <w:id w:val="1740281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  <w:p w14:paraId="6DF9CD5E" w14:textId="68BF22D1" w:rsidR="002230C3" w:rsidRPr="00D80913" w:rsidRDefault="002230C3" w:rsidP="002230C3">
            <w:pPr>
              <w:pStyle w:val="ListParagraph"/>
              <w:rPr>
                <w:rFonts w:ascii="Times New Roman" w:hAnsi="Times New Roman" w:cs="Times New Roman"/>
              </w:rPr>
            </w:pPr>
            <w:r w:rsidRPr="00D80913">
              <w:rPr>
                <w:rFonts w:ascii="Times New Roman" w:hAnsi="Times New Roman" w:cs="Times New Roman"/>
              </w:rPr>
              <w:t xml:space="preserve">Filosofija </w:t>
            </w:r>
            <w:sdt>
              <w:sdtPr>
                <w:rPr>
                  <w:rFonts w:ascii="Times New Roman" w:hAnsi="Times New Roman" w:cs="Times New Roman"/>
                </w:rPr>
                <w:id w:val="-996725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  <w:p w14:paraId="23488430" w14:textId="79EA4175" w:rsidR="002230C3" w:rsidRPr="00D80913" w:rsidRDefault="002230C3" w:rsidP="002230C3">
            <w:pPr>
              <w:pStyle w:val="ListParagraph"/>
              <w:rPr>
                <w:rFonts w:ascii="Times New Roman" w:hAnsi="Times New Roman" w:cs="Times New Roman"/>
              </w:rPr>
            </w:pPr>
            <w:r w:rsidRPr="00D80913">
              <w:rPr>
                <w:rFonts w:ascii="Times New Roman" w:hAnsi="Times New Roman" w:cs="Times New Roman"/>
              </w:rPr>
              <w:t xml:space="preserve">Sociologija </w:t>
            </w:r>
            <w:sdt>
              <w:sdtPr>
                <w:rPr>
                  <w:rFonts w:ascii="Times New Roman" w:hAnsi="Times New Roman" w:cs="Times New Roman"/>
                </w:rPr>
                <w:id w:val="-1926720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  <w:p w14:paraId="6AC64EAF" w14:textId="42F3F28B" w:rsidR="002230C3" w:rsidRPr="002230C3" w:rsidRDefault="002230C3" w:rsidP="002230C3">
            <w:pPr>
              <w:pStyle w:val="ListParagraph"/>
              <w:rPr>
                <w:rFonts w:ascii="Times New Roman" w:hAnsi="Times New Roman" w:cs="Times New Roman"/>
              </w:rPr>
            </w:pPr>
            <w:r w:rsidRPr="00D80913">
              <w:rPr>
                <w:rFonts w:ascii="Times New Roman" w:hAnsi="Times New Roman" w:cs="Times New Roman"/>
              </w:rPr>
              <w:t xml:space="preserve">Psichologija </w:t>
            </w:r>
            <w:sdt>
              <w:sdtPr>
                <w:rPr>
                  <w:rFonts w:ascii="Times New Roman" w:hAnsi="Times New Roman" w:cs="Times New Roman"/>
                </w:rPr>
                <w:id w:val="1336116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D80913">
              <w:rPr>
                <w:rFonts w:ascii="Times New Roman" w:hAnsi="Times New Roman" w:cs="Times New Roman"/>
              </w:rPr>
              <w:t xml:space="preserve">  </w:t>
            </w:r>
          </w:p>
        </w:tc>
      </w:tr>
      <w:tr w:rsidR="00EB65E9" w14:paraId="5093BC86" w14:textId="77777777" w:rsidTr="002230C3">
        <w:tc>
          <w:tcPr>
            <w:tcW w:w="9918" w:type="dxa"/>
            <w:shd w:val="clear" w:color="auto" w:fill="EDEDED" w:themeFill="accent3" w:themeFillTint="33"/>
          </w:tcPr>
          <w:p w14:paraId="68CCB45C" w14:textId="07E99E6A" w:rsidR="004D0675" w:rsidRPr="004D0675" w:rsidRDefault="00EB65E9" w:rsidP="004D0675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i/>
                <w:iCs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t xml:space="preserve">Tyrimo aprašymas (iki 200 žodžių) </w:t>
            </w:r>
            <w:r w:rsidRPr="000F0E4D">
              <w:rPr>
                <w:rFonts w:ascii="Times New Roman" w:hAnsi="Times New Roman" w:cs="Times New Roman"/>
              </w:rPr>
              <w:t>(</w:t>
            </w:r>
            <w:r w:rsidRPr="000F0E4D">
              <w:rPr>
                <w:rFonts w:ascii="Times New Roman" w:hAnsi="Times New Roman" w:cs="Times New Roman"/>
                <w:i/>
                <w:iCs/>
              </w:rPr>
              <w:t>nurodykite tyrimo tikslą, uždavinius ir pan.</w:t>
            </w:r>
            <w:r w:rsidR="07A48333" w:rsidRPr="000F0E4D">
              <w:rPr>
                <w:rFonts w:ascii="Times New Roman" w:hAnsi="Times New Roman" w:cs="Times New Roman"/>
                <w:i/>
                <w:iCs/>
              </w:rPr>
              <w:t>)</w:t>
            </w:r>
            <w:r w:rsidR="00C04D17" w:rsidRPr="000F0E4D">
              <w:rPr>
                <w:rFonts w:ascii="Times New Roman" w:hAnsi="Times New Roman" w:cs="Times New Roman"/>
                <w:i/>
                <w:iCs/>
              </w:rPr>
              <w:t>.</w:t>
            </w:r>
            <w:r w:rsidRPr="000F0E4D">
              <w:rPr>
                <w:rFonts w:ascii="Times New Roman" w:hAnsi="Times New Roman" w:cs="Times New Roman"/>
                <w:i/>
                <w:iCs/>
              </w:rPr>
              <w:t xml:space="preserve"> </w:t>
            </w:r>
          </w:p>
          <w:sdt>
            <w:sdtPr>
              <w:rPr>
                <w:rStyle w:val="Style1"/>
              </w:rPr>
              <w:id w:val="-1109187605"/>
              <w:placeholder>
                <w:docPart w:val="0DB49CE3343E47FFBBD9FC71F6003480"/>
              </w:placeholder>
            </w:sdtPr>
            <w:sdtEndPr>
              <w:rPr>
                <w:rStyle w:val="Style1"/>
              </w:rPr>
            </w:sdtEndPr>
            <w:sdtContent>
              <w:sdt>
                <w:sdtPr>
                  <w:rPr>
                    <w:rStyle w:val="Style1"/>
                  </w:rPr>
                  <w:id w:val="1679463996"/>
                  <w:placeholder>
                    <w:docPart w:val="0EC8B0B0B1EB49339C044E85ADE1CD04"/>
                  </w:placeholder>
                </w:sdtPr>
                <w:sdtEndPr>
                  <w:rPr>
                    <w:rStyle w:val="Style1"/>
                  </w:rPr>
                </w:sdtEndPr>
                <w:sdtContent>
                  <w:p w14:paraId="75B0F0E3" w14:textId="77777777" w:rsidR="00F47BC7" w:rsidRPr="00F47BC7" w:rsidRDefault="00F47BC7" w:rsidP="00F47BC7">
                    <w:pPr>
                      <w:rPr>
                        <w:rStyle w:val="Style1"/>
                      </w:rPr>
                    </w:pPr>
                    <w:r w:rsidRPr="00F47BC7">
                      <w:rPr>
                        <w:rStyle w:val="Style1"/>
                      </w:rPr>
                      <w:t>[Prašome įrašyti]</w:t>
                    </w:r>
                  </w:p>
                </w:sdtContent>
              </w:sdt>
              <w:p w14:paraId="27817A73" w14:textId="3330E3C7" w:rsidR="001623C8" w:rsidRPr="00F47BC7" w:rsidRDefault="00585525" w:rsidP="00384D6D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</w:p>
            </w:sdtContent>
          </w:sdt>
          <w:p w14:paraId="66CCB883" w14:textId="3D422183" w:rsidR="00EB65E9" w:rsidRPr="001F4E4B" w:rsidRDefault="07A48333" w:rsidP="00575CB9">
            <w:pPr>
              <w:ind w:left="360"/>
              <w:rPr>
                <w:rFonts w:ascii="Times New Roman" w:hAnsi="Times New Roman" w:cs="Times New Roman"/>
                <w:i/>
                <w:iCs/>
              </w:rPr>
            </w:pPr>
            <w:r w:rsidRPr="001F4E4B">
              <w:rPr>
                <w:rFonts w:ascii="Times New Roman" w:hAnsi="Times New Roman" w:cs="Times New Roman"/>
                <w:i/>
                <w:iCs/>
              </w:rPr>
              <w:t>(</w:t>
            </w:r>
            <w:r w:rsidR="003D5F29" w:rsidRPr="001F4E4B">
              <w:rPr>
                <w:rFonts w:ascii="Times New Roman" w:hAnsi="Times New Roman" w:cs="Times New Roman"/>
                <w:i/>
                <w:iCs/>
              </w:rPr>
              <w:t xml:space="preserve">Pažymėkite </w:t>
            </w:r>
            <w:r w:rsidR="00EB65E9" w:rsidRPr="001F4E4B">
              <w:rPr>
                <w:rFonts w:ascii="Times New Roman" w:hAnsi="Times New Roman" w:cs="Times New Roman"/>
                <w:i/>
                <w:iCs/>
              </w:rPr>
              <w:t>pakeit</w:t>
            </w:r>
            <w:r w:rsidR="003D5F29" w:rsidRPr="001F4E4B">
              <w:rPr>
                <w:rFonts w:ascii="Times New Roman" w:hAnsi="Times New Roman" w:cs="Times New Roman"/>
                <w:i/>
                <w:iCs/>
              </w:rPr>
              <w:t>imus</w:t>
            </w:r>
            <w:r w:rsidR="00EB65E9" w:rsidRPr="001F4E4B">
              <w:rPr>
                <w:rFonts w:ascii="Times New Roman" w:hAnsi="Times New Roman" w:cs="Times New Roman"/>
                <w:i/>
                <w:iCs/>
              </w:rPr>
              <w:t>, jei teikiama pakartotinai)</w:t>
            </w:r>
          </w:p>
          <w:sdt>
            <w:sdtPr>
              <w:rPr>
                <w:rStyle w:val="Style1"/>
              </w:rPr>
              <w:id w:val="543180379"/>
              <w:placeholder>
                <w:docPart w:val="7AE946E5E8B14CC887F2C13C8F574932"/>
              </w:placeholder>
            </w:sdtPr>
            <w:sdtEndPr>
              <w:rPr>
                <w:rStyle w:val="Style1"/>
              </w:rPr>
            </w:sdtEndPr>
            <w:sdtContent>
              <w:sdt>
                <w:sdtPr>
                  <w:rPr>
                    <w:rStyle w:val="Style1"/>
                  </w:rPr>
                  <w:id w:val="-1438357730"/>
                  <w:placeholder>
                    <w:docPart w:val="992F4F3FDC9445499509150593CA2810"/>
                  </w:placeholder>
                </w:sdtPr>
                <w:sdtEndPr>
                  <w:rPr>
                    <w:rStyle w:val="Style1"/>
                  </w:rPr>
                </w:sdtEndPr>
                <w:sdtContent>
                  <w:p w14:paraId="2E241EEC" w14:textId="58FF1024" w:rsidR="004D0675" w:rsidRPr="00F47BC7" w:rsidRDefault="00F47BC7" w:rsidP="004D0675">
                    <w:pPr>
                      <w:rPr>
                        <w:rFonts w:ascii="Times New Roman" w:hAnsi="Times New Roman"/>
                      </w:rPr>
                    </w:pPr>
                    <w:r w:rsidRPr="00F47BC7">
                      <w:rPr>
                        <w:rStyle w:val="Style1"/>
                      </w:rPr>
                      <w:t>[Prašome įrašyti]</w:t>
                    </w:r>
                  </w:p>
                </w:sdtContent>
              </w:sdt>
            </w:sdtContent>
          </w:sdt>
          <w:p w14:paraId="52B04D56" w14:textId="460C740C" w:rsidR="001623C8" w:rsidRPr="000F0E4D" w:rsidRDefault="001623C8" w:rsidP="00384D6D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CA1F44" w14:paraId="73C9FFBA" w14:textId="77777777" w:rsidTr="002230C3">
        <w:tc>
          <w:tcPr>
            <w:tcW w:w="9918" w:type="dxa"/>
            <w:shd w:val="clear" w:color="auto" w:fill="EDEDED" w:themeFill="accent3" w:themeFillTint="33"/>
          </w:tcPr>
          <w:p w14:paraId="10D4EC4D" w14:textId="65F97EA9" w:rsidR="001623C8" w:rsidRPr="000F0E4D" w:rsidRDefault="2F5C40C8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i/>
                <w:iCs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t>Tyrimo metodai, instrumentai</w:t>
            </w:r>
            <w:r w:rsidR="0974CDA1" w:rsidRPr="000F0E4D">
              <w:rPr>
                <w:rFonts w:ascii="Times New Roman" w:hAnsi="Times New Roman" w:cs="Times New Roman"/>
                <w:b/>
                <w:bCs/>
              </w:rPr>
              <w:t>,</w:t>
            </w:r>
            <w:r w:rsidRPr="000F0E4D">
              <w:rPr>
                <w:rFonts w:ascii="Times New Roman" w:hAnsi="Times New Roman" w:cs="Times New Roman"/>
                <w:b/>
                <w:bCs/>
              </w:rPr>
              <w:t xml:space="preserve"> tiriamieji/tyrimo dalyviai</w:t>
            </w:r>
            <w:r w:rsidR="002B1B40" w:rsidRPr="000F0E4D">
              <w:rPr>
                <w:rFonts w:ascii="Times New Roman" w:hAnsi="Times New Roman" w:cs="Times New Roman"/>
                <w:b/>
                <w:bCs/>
              </w:rPr>
              <w:t>/ės</w:t>
            </w:r>
            <w:r w:rsidR="003D5F29" w:rsidRPr="000F0E4D">
              <w:rPr>
                <w:rFonts w:ascii="Times New Roman" w:hAnsi="Times New Roman" w:cs="Times New Roman"/>
                <w:b/>
                <w:bCs/>
              </w:rPr>
              <w:t>,</w:t>
            </w:r>
            <w:r w:rsidR="1CF8D195" w:rsidRPr="000F0E4D">
              <w:rPr>
                <w:rFonts w:ascii="Times New Roman" w:hAnsi="Times New Roman" w:cs="Times New Roman"/>
                <w:b/>
                <w:bCs/>
              </w:rPr>
              <w:t xml:space="preserve"> tyrimo vieta </w:t>
            </w:r>
            <w:r w:rsidRPr="000F0E4D">
              <w:rPr>
                <w:rFonts w:ascii="Times New Roman" w:hAnsi="Times New Roman" w:cs="Times New Roman"/>
                <w:i/>
                <w:iCs/>
              </w:rPr>
              <w:t>(apibūdinkite tyrimo metodus, instrumentus bei kas bus tiriamieji/tyrimo dalyviai</w:t>
            </w:r>
            <w:r w:rsidR="002B1B40" w:rsidRPr="000F0E4D">
              <w:rPr>
                <w:rFonts w:ascii="Times New Roman" w:hAnsi="Times New Roman" w:cs="Times New Roman"/>
                <w:i/>
                <w:iCs/>
              </w:rPr>
              <w:t>/ės</w:t>
            </w:r>
            <w:r w:rsidR="4B1EDD89" w:rsidRPr="000F0E4D">
              <w:rPr>
                <w:rFonts w:ascii="Times New Roman" w:hAnsi="Times New Roman" w:cs="Times New Roman"/>
                <w:i/>
                <w:iCs/>
              </w:rPr>
              <w:t xml:space="preserve">, </w:t>
            </w:r>
            <w:r w:rsidR="003D5F29" w:rsidRPr="000F0E4D">
              <w:rPr>
                <w:rFonts w:ascii="Times New Roman" w:hAnsi="Times New Roman" w:cs="Times New Roman"/>
                <w:i/>
                <w:iCs/>
              </w:rPr>
              <w:t xml:space="preserve">ir </w:t>
            </w:r>
            <w:r w:rsidR="4B1EDD89" w:rsidRPr="000F0E4D">
              <w:rPr>
                <w:rFonts w:ascii="Times New Roman" w:hAnsi="Times New Roman" w:cs="Times New Roman"/>
                <w:i/>
                <w:iCs/>
              </w:rPr>
              <w:t>k</w:t>
            </w:r>
            <w:r w:rsidR="003D5F29" w:rsidRPr="000F0E4D">
              <w:rPr>
                <w:rFonts w:ascii="Times New Roman" w:hAnsi="Times New Roman" w:cs="Times New Roman"/>
                <w:i/>
                <w:iCs/>
              </w:rPr>
              <w:t>okiose vietose</w:t>
            </w:r>
            <w:r w:rsidR="4B1EDD89" w:rsidRPr="000F0E4D">
              <w:rPr>
                <w:rFonts w:ascii="Times New Roman" w:hAnsi="Times New Roman" w:cs="Times New Roman"/>
                <w:i/>
                <w:iCs/>
              </w:rPr>
              <w:t xml:space="preserve"> bus </w:t>
            </w:r>
            <w:r w:rsidR="003D5F29" w:rsidRPr="000F0E4D">
              <w:rPr>
                <w:rFonts w:ascii="Times New Roman" w:hAnsi="Times New Roman" w:cs="Times New Roman"/>
                <w:i/>
                <w:iCs/>
              </w:rPr>
              <w:t>vykdomas</w:t>
            </w:r>
            <w:r w:rsidR="4B1EDD89" w:rsidRPr="000F0E4D">
              <w:rPr>
                <w:rFonts w:ascii="Times New Roman" w:hAnsi="Times New Roman" w:cs="Times New Roman"/>
                <w:i/>
                <w:iCs/>
              </w:rPr>
              <w:t xml:space="preserve"> tyrimas</w:t>
            </w:r>
            <w:r w:rsidRPr="000F0E4D">
              <w:rPr>
                <w:rFonts w:ascii="Times New Roman" w:hAnsi="Times New Roman" w:cs="Times New Roman"/>
                <w:i/>
                <w:iCs/>
              </w:rPr>
              <w:t>; prie paraiškos</w:t>
            </w:r>
            <w:r w:rsidR="00EB65E9" w:rsidRPr="000F0E4D">
              <w:rPr>
                <w:rFonts w:ascii="Times New Roman" w:hAnsi="Times New Roman" w:cs="Times New Roman"/>
                <w:i/>
                <w:iCs/>
              </w:rPr>
              <w:t xml:space="preserve"> pridėkite tyrimo instrumentus</w:t>
            </w:r>
            <w:r w:rsidR="4DBDB672" w:rsidRPr="000F0E4D">
              <w:rPr>
                <w:rFonts w:ascii="Times New Roman" w:hAnsi="Times New Roman" w:cs="Times New Roman"/>
                <w:i/>
                <w:iCs/>
              </w:rPr>
              <w:t>)</w:t>
            </w:r>
            <w:r w:rsidR="00C04D17" w:rsidRPr="000F0E4D">
              <w:rPr>
                <w:rFonts w:ascii="Times New Roman" w:hAnsi="Times New Roman" w:cs="Times New Roman"/>
                <w:i/>
                <w:iCs/>
              </w:rPr>
              <w:t>.</w:t>
            </w:r>
          </w:p>
          <w:sdt>
            <w:sdtPr>
              <w:rPr>
                <w:rStyle w:val="Style1"/>
              </w:rPr>
              <w:id w:val="464786790"/>
              <w:placeholder>
                <w:docPart w:val="6E1A3AFC64794917AABEA020BC17C156"/>
              </w:placeholder>
            </w:sdtPr>
            <w:sdtEndPr>
              <w:rPr>
                <w:rStyle w:val="Style1"/>
              </w:rPr>
            </w:sdtEndPr>
            <w:sdtContent>
              <w:sdt>
                <w:sdtPr>
                  <w:rPr>
                    <w:rStyle w:val="Style1"/>
                  </w:rPr>
                  <w:id w:val="-2035107553"/>
                  <w:placeholder>
                    <w:docPart w:val="27DE04898F1B47D9A32D2AA92642ECD9"/>
                  </w:placeholder>
                </w:sdtPr>
                <w:sdtEndPr>
                  <w:rPr>
                    <w:rStyle w:val="Style1"/>
                  </w:rPr>
                </w:sdtEndPr>
                <w:sdtContent>
                  <w:p w14:paraId="13317AC1" w14:textId="6E7780F4" w:rsidR="004D0675" w:rsidRPr="00F47BC7" w:rsidRDefault="00F47BC7" w:rsidP="004D0675">
                    <w:pPr>
                      <w:rPr>
                        <w:rFonts w:ascii="Times New Roman" w:hAnsi="Times New Roman"/>
                      </w:rPr>
                    </w:pPr>
                    <w:r w:rsidRPr="00F47BC7">
                      <w:rPr>
                        <w:rStyle w:val="Style1"/>
                      </w:rPr>
                      <w:t>[Prašome įrašyti]</w:t>
                    </w:r>
                  </w:p>
                </w:sdtContent>
              </w:sdt>
            </w:sdtContent>
          </w:sdt>
          <w:p w14:paraId="0D34D67B" w14:textId="77777777" w:rsidR="001623C8" w:rsidRPr="000F0E4D" w:rsidRDefault="001623C8" w:rsidP="00EB65E9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1F7334A9" w14:textId="636AB354" w:rsidR="00CA1F44" w:rsidRPr="001F4E4B" w:rsidRDefault="001623C8" w:rsidP="00575CB9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  <w:r w:rsidRPr="001F4E4B">
              <w:rPr>
                <w:rFonts w:ascii="Times New Roman" w:hAnsi="Times New Roman" w:cs="Times New Roman"/>
                <w:bCs/>
                <w:i/>
                <w:iCs/>
              </w:rPr>
              <w:lastRenderedPageBreak/>
              <w:t>(</w:t>
            </w:r>
            <w:r w:rsidR="003D5F29" w:rsidRPr="001F4E4B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="00CA1F44" w:rsidRPr="001F4E4B">
              <w:rPr>
                <w:rFonts w:ascii="Times New Roman" w:hAnsi="Times New Roman" w:cs="Times New Roman"/>
                <w:bCs/>
                <w:i/>
                <w:iCs/>
              </w:rPr>
              <w:t>, jei teikiama pakartotinai</w:t>
            </w:r>
            <w:r w:rsidR="00C04D17" w:rsidRPr="001F4E4B">
              <w:rPr>
                <w:rFonts w:ascii="Times New Roman" w:hAnsi="Times New Roman" w:cs="Times New Roman"/>
                <w:bCs/>
                <w:i/>
                <w:iCs/>
              </w:rPr>
              <w:t>)</w:t>
            </w:r>
          </w:p>
          <w:sdt>
            <w:sdtPr>
              <w:rPr>
                <w:rStyle w:val="Style1"/>
              </w:rPr>
              <w:id w:val="2135281657"/>
              <w:placeholder>
                <w:docPart w:val="1F716E7B603A492EAB09170123B7FDD2"/>
              </w:placeholder>
            </w:sdtPr>
            <w:sdtEndPr>
              <w:rPr>
                <w:rStyle w:val="Style1"/>
              </w:rPr>
            </w:sdtEndPr>
            <w:sdtContent>
              <w:p w14:paraId="718C46CD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2C988F9B" w14:textId="57C4440B" w:rsidR="001623C8" w:rsidRPr="000F0E4D" w:rsidRDefault="001623C8" w:rsidP="00EB65E9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CA1F44" w14:paraId="74FEF1ED" w14:textId="77777777" w:rsidTr="002230C3">
        <w:tc>
          <w:tcPr>
            <w:tcW w:w="9918" w:type="dxa"/>
            <w:shd w:val="clear" w:color="auto" w:fill="EDEDED" w:themeFill="accent3" w:themeFillTint="33"/>
          </w:tcPr>
          <w:p w14:paraId="2C3DCAB2" w14:textId="224D9410" w:rsidR="001623C8" w:rsidRPr="000F0E4D" w:rsidRDefault="00CA1F44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lastRenderedPageBreak/>
              <w:t xml:space="preserve">Jei tyrime bus naudojami ne pačių tyrėjų sukurti tyrimo instrumentai, nurodykite, kaip buvo užtikrintos tyrimo instrumentų naudojimo autorinės teisės ir jų panaudojimo teisėtumas, nurodykite instrumentų šaltinius ir </w:t>
            </w:r>
            <w:r w:rsidRPr="00FB0098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>pridėki</w:t>
            </w:r>
            <w:r w:rsidR="00487A7E" w:rsidRPr="00FB0098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>te gautus leidimus juos naudoti</w:t>
            </w:r>
            <w:r w:rsidR="00C04D17" w:rsidRPr="000F0E4D">
              <w:rPr>
                <w:rFonts w:ascii="Times New Roman" w:hAnsi="Times New Roman" w:cs="Times New Roman"/>
                <w:b/>
                <w:bCs/>
              </w:rPr>
              <w:t>.</w:t>
            </w:r>
            <w:r w:rsidR="00487A7E" w:rsidRPr="000F0E4D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  <w:sdt>
            <w:sdtPr>
              <w:rPr>
                <w:rStyle w:val="Style1"/>
              </w:rPr>
              <w:id w:val="1061289964"/>
              <w:placeholder>
                <w:docPart w:val="D424A60B79CF4F2B98BED5664B9F3B9C"/>
              </w:placeholder>
            </w:sdtPr>
            <w:sdtEndPr>
              <w:rPr>
                <w:rStyle w:val="Style1"/>
              </w:rPr>
            </w:sdtEndPr>
            <w:sdtContent>
              <w:p w14:paraId="3BFB62B2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65E5FB77" w14:textId="77777777" w:rsidR="001623C8" w:rsidRPr="000F0E4D" w:rsidRDefault="001623C8" w:rsidP="00487A7E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184339D9" w14:textId="0F6E7A48" w:rsidR="00CA1F44" w:rsidRPr="000F0E4D" w:rsidRDefault="00CA1F44" w:rsidP="00575CB9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  <w:r w:rsidRPr="000F0E4D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="003D5F29" w:rsidRPr="000F0E4D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0F0E4D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sdt>
            <w:sdtPr>
              <w:rPr>
                <w:rStyle w:val="Style1"/>
              </w:rPr>
              <w:id w:val="506789202"/>
              <w:placeholder>
                <w:docPart w:val="F8F93BE165A8402086B4BF648E9673CC"/>
              </w:placeholder>
            </w:sdtPr>
            <w:sdtEndPr>
              <w:rPr>
                <w:rStyle w:val="Style1"/>
              </w:rPr>
            </w:sdtEndPr>
            <w:sdtContent>
              <w:p w14:paraId="57A80256" w14:textId="77777777" w:rsidR="00F47BC7" w:rsidRDefault="00F47BC7" w:rsidP="00F47BC7">
                <w:pPr>
                  <w:contextualSpacing/>
                  <w:rPr>
                    <w:rStyle w:val="Style1"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31E68EBF" w14:textId="42ECFA18" w:rsidR="001623C8" w:rsidRPr="000F0E4D" w:rsidRDefault="001623C8" w:rsidP="00487A7E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8A368D" w14:paraId="3F56CB25" w14:textId="77777777" w:rsidTr="002230C3">
        <w:tc>
          <w:tcPr>
            <w:tcW w:w="9918" w:type="dxa"/>
            <w:shd w:val="clear" w:color="auto" w:fill="EDEDED" w:themeFill="accent3" w:themeFillTint="33"/>
          </w:tcPr>
          <w:p w14:paraId="6909A9BE" w14:textId="4EEA2C62" w:rsidR="008A368D" w:rsidRPr="00C04D17" w:rsidRDefault="008A368D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575CB9">
              <w:rPr>
                <w:rFonts w:ascii="Times New Roman" w:hAnsi="Times New Roman" w:cs="Times New Roman"/>
                <w:b/>
                <w:bCs/>
              </w:rPr>
              <w:t xml:space="preserve">Mokslinio tyrimo įgyvendinimo </w:t>
            </w:r>
            <w:r w:rsidR="003A6673" w:rsidRPr="00575CB9">
              <w:rPr>
                <w:rFonts w:ascii="Times New Roman" w:hAnsi="Times New Roman" w:cs="Times New Roman"/>
                <w:b/>
                <w:bCs/>
              </w:rPr>
              <w:t xml:space="preserve">etapai ir </w:t>
            </w:r>
            <w:r w:rsidR="00E71C58" w:rsidRPr="00575CB9">
              <w:rPr>
                <w:rFonts w:ascii="Times New Roman" w:hAnsi="Times New Roman" w:cs="Times New Roman"/>
                <w:b/>
                <w:bCs/>
              </w:rPr>
              <w:t>terminai</w:t>
            </w:r>
            <w:r w:rsidR="002443C4" w:rsidRPr="00575CB9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2443C4" w:rsidRPr="00575CB9">
              <w:rPr>
                <w:rFonts w:ascii="Times New Roman" w:hAnsi="Times New Roman" w:cs="Times New Roman"/>
                <w:i/>
                <w:iCs/>
              </w:rPr>
              <w:t xml:space="preserve">(trumpai nurodykite </w:t>
            </w:r>
            <w:r w:rsidR="002443C4" w:rsidRPr="00C04D17">
              <w:rPr>
                <w:rFonts w:ascii="Times New Roman" w:hAnsi="Times New Roman" w:cs="Times New Roman"/>
                <w:i/>
                <w:iCs/>
              </w:rPr>
              <w:t>etapus</w:t>
            </w:r>
            <w:r w:rsidR="003D5F29" w:rsidRPr="00C04D17">
              <w:rPr>
                <w:rFonts w:ascii="Times New Roman" w:hAnsi="Times New Roman" w:cs="Times New Roman"/>
                <w:i/>
                <w:iCs/>
              </w:rPr>
              <w:t>, tyrimo pradžią</w:t>
            </w:r>
            <w:r w:rsidR="002443C4" w:rsidRPr="00C04D17">
              <w:rPr>
                <w:rFonts w:ascii="Times New Roman" w:hAnsi="Times New Roman"/>
                <w:i/>
              </w:rPr>
              <w:t xml:space="preserve"> ir </w:t>
            </w:r>
            <w:r w:rsidR="003D5F29" w:rsidRPr="00C04D17">
              <w:rPr>
                <w:rFonts w:ascii="Times New Roman" w:hAnsi="Times New Roman" w:cs="Times New Roman"/>
                <w:i/>
                <w:iCs/>
              </w:rPr>
              <w:t>pabaigą</w:t>
            </w:r>
            <w:r w:rsidR="002443C4" w:rsidRPr="00C04D17">
              <w:rPr>
                <w:rFonts w:ascii="Times New Roman" w:hAnsi="Times New Roman" w:cs="Times New Roman"/>
                <w:i/>
                <w:iCs/>
              </w:rPr>
              <w:t>)</w:t>
            </w:r>
            <w:r w:rsidR="00C04D17">
              <w:rPr>
                <w:rFonts w:ascii="Times New Roman" w:hAnsi="Times New Roman" w:cs="Times New Roman"/>
                <w:i/>
                <w:iCs/>
              </w:rPr>
              <w:t>.</w:t>
            </w:r>
          </w:p>
          <w:sdt>
            <w:sdtPr>
              <w:rPr>
                <w:rStyle w:val="Style1"/>
              </w:rPr>
              <w:id w:val="2036384495"/>
              <w:placeholder>
                <w:docPart w:val="F7C540BD5C19424DAD19FD265A90BE37"/>
              </w:placeholder>
            </w:sdtPr>
            <w:sdtEndPr>
              <w:rPr>
                <w:rStyle w:val="Style1"/>
              </w:rPr>
            </w:sdtEndPr>
            <w:sdtContent>
              <w:p w14:paraId="5847E1CF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03CC9421" w14:textId="77777777" w:rsidR="001623C8" w:rsidRPr="00C04D17" w:rsidRDefault="001623C8" w:rsidP="000A1E83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7D042D44" w14:textId="08B5799B" w:rsidR="008A368D" w:rsidRDefault="008A368D" w:rsidP="00575CB9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  <w:r w:rsidRPr="00C04D17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="003D5F29" w:rsidRPr="00C04D17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C04D17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sdt>
            <w:sdtPr>
              <w:rPr>
                <w:rStyle w:val="Style1"/>
              </w:rPr>
              <w:id w:val="-25104886"/>
              <w:placeholder>
                <w:docPart w:val="52C4812911A244369159E8DE521B579C"/>
              </w:placeholder>
            </w:sdtPr>
            <w:sdtEndPr>
              <w:rPr>
                <w:rStyle w:val="Style1"/>
              </w:rPr>
            </w:sdtEndPr>
            <w:sdtContent>
              <w:p w14:paraId="37D98AF1" w14:textId="77777777" w:rsidR="00F47BC7" w:rsidRDefault="00F47BC7" w:rsidP="00F47BC7">
                <w:pPr>
                  <w:contextualSpacing/>
                  <w:rPr>
                    <w:rStyle w:val="Style1"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235C6F04" w14:textId="5A5B5622" w:rsidR="001623C8" w:rsidRPr="00E71C58" w:rsidRDefault="001623C8" w:rsidP="000A1E83">
            <w:pPr>
              <w:rPr>
                <w:rFonts w:ascii="Times New Roman" w:hAnsi="Times New Roman" w:cs="Times New Roman"/>
              </w:rPr>
            </w:pPr>
          </w:p>
        </w:tc>
      </w:tr>
      <w:tr w:rsidR="008A368D" w14:paraId="582B8063" w14:textId="77777777" w:rsidTr="002230C3">
        <w:tc>
          <w:tcPr>
            <w:tcW w:w="9918" w:type="dxa"/>
            <w:shd w:val="clear" w:color="auto" w:fill="EDEDED" w:themeFill="accent3" w:themeFillTint="33"/>
          </w:tcPr>
          <w:p w14:paraId="554016BE" w14:textId="4F34C712" w:rsidR="008A368D" w:rsidRPr="00C04D17" w:rsidRDefault="008A368D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575CB9">
              <w:rPr>
                <w:rFonts w:ascii="Times New Roman" w:hAnsi="Times New Roman" w:cs="Times New Roman"/>
                <w:b/>
                <w:bCs/>
              </w:rPr>
              <w:t>Nurodykite mokslinio tyrimo finansavimo šaltinį/ius</w:t>
            </w:r>
            <w:r w:rsidR="2AE0524A" w:rsidRPr="00575CB9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C66630">
              <w:rPr>
                <w:rFonts w:ascii="Times New Roman" w:hAnsi="Times New Roman" w:cs="Times New Roman"/>
                <w:b/>
                <w:bCs/>
              </w:rPr>
              <w:t>ir/ar</w:t>
            </w:r>
            <w:r w:rsidR="2AE0524A" w:rsidRPr="00C04D17">
              <w:rPr>
                <w:rFonts w:ascii="Times New Roman" w:hAnsi="Times New Roman" w:cs="Times New Roman"/>
                <w:b/>
                <w:bCs/>
              </w:rPr>
              <w:t xml:space="preserve"> užsakovą</w:t>
            </w:r>
            <w:r w:rsidR="055FC74C" w:rsidRPr="00C04D17">
              <w:rPr>
                <w:rFonts w:ascii="Times New Roman" w:hAnsi="Times New Roman" w:cs="Times New Roman"/>
                <w:b/>
                <w:bCs/>
              </w:rPr>
              <w:t>/us</w:t>
            </w:r>
            <w:r w:rsidR="003D5F29" w:rsidRPr="00C04D17">
              <w:rPr>
                <w:rFonts w:ascii="Times New Roman" w:hAnsi="Times New Roman" w:cs="Times New Roman"/>
                <w:b/>
                <w:bCs/>
              </w:rPr>
              <w:t xml:space="preserve"> (jei tyrimas užsakomasis, </w:t>
            </w:r>
            <w:r w:rsidR="003D5F29" w:rsidRPr="00DE5747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>pridėkite tyrimo užsakymo kopiją</w:t>
            </w:r>
            <w:r w:rsidR="003D5F29" w:rsidRPr="00C04D17">
              <w:rPr>
                <w:rFonts w:ascii="Times New Roman" w:hAnsi="Times New Roman" w:cs="Times New Roman"/>
                <w:b/>
                <w:bCs/>
              </w:rPr>
              <w:t>)</w:t>
            </w:r>
            <w:r w:rsidR="00C04D17">
              <w:rPr>
                <w:rFonts w:ascii="Times New Roman" w:hAnsi="Times New Roman" w:cs="Times New Roman"/>
                <w:b/>
                <w:bCs/>
              </w:rPr>
              <w:t>.</w:t>
            </w:r>
          </w:p>
          <w:sdt>
            <w:sdtPr>
              <w:rPr>
                <w:rStyle w:val="Style1"/>
              </w:rPr>
              <w:id w:val="-2098622585"/>
              <w:placeholder>
                <w:docPart w:val="D7F2E66DCD164002861FC7804153C2BA"/>
              </w:placeholder>
            </w:sdtPr>
            <w:sdtEndPr>
              <w:rPr>
                <w:rStyle w:val="Style1"/>
              </w:rPr>
            </w:sdtEndPr>
            <w:sdtContent>
              <w:p w14:paraId="47365663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50322D61" w14:textId="71D949CA" w:rsidR="05B2DA06" w:rsidRDefault="05B2DA06" w:rsidP="05B2DA06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2115C96A" w14:textId="11029EC6" w:rsidR="002443C4" w:rsidRDefault="002443C4" w:rsidP="00575CB9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  <w:r w:rsidRPr="00C04D17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="003D5F29" w:rsidRPr="00C04D17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C04D17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sdt>
            <w:sdtPr>
              <w:rPr>
                <w:rStyle w:val="Style1"/>
              </w:rPr>
              <w:id w:val="-76212637"/>
              <w:placeholder>
                <w:docPart w:val="20BA296BB3D74D42B8009A036B0589C9"/>
              </w:placeholder>
            </w:sdtPr>
            <w:sdtEndPr>
              <w:rPr>
                <w:rStyle w:val="Style1"/>
              </w:rPr>
            </w:sdtEndPr>
            <w:sdtContent>
              <w:p w14:paraId="0E73BE70" w14:textId="77777777" w:rsidR="00F47BC7" w:rsidRDefault="00F47BC7" w:rsidP="00F47BC7">
                <w:pPr>
                  <w:contextualSpacing/>
                  <w:rPr>
                    <w:rStyle w:val="Style1"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670E332E" w14:textId="0AAC4464" w:rsidR="001623C8" w:rsidRPr="00575CB9" w:rsidRDefault="001623C8" w:rsidP="05B2DA06">
            <w:pPr>
              <w:rPr>
                <w:rFonts w:ascii="Times New Roman" w:hAnsi="Times New Roman"/>
                <w:i/>
              </w:rPr>
            </w:pPr>
          </w:p>
        </w:tc>
      </w:tr>
      <w:tr w:rsidR="05B2DA06" w14:paraId="06FADF21" w14:textId="77777777" w:rsidTr="002230C3">
        <w:tc>
          <w:tcPr>
            <w:tcW w:w="9918" w:type="dxa"/>
            <w:shd w:val="clear" w:color="auto" w:fill="EDEDED" w:themeFill="accent3" w:themeFillTint="33"/>
          </w:tcPr>
          <w:p w14:paraId="06A2729F" w14:textId="3D4A8DAC" w:rsidR="003D5F29" w:rsidRPr="000F0E4D" w:rsidRDefault="003D5F29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t>Ar tyrime dalyvaus pažeidžiami asmenys? Pažeidžiamais yra laikomi asmenys, kurių sutikimui dalyvauti psichologiniame tyrime gali turėti įtakos išorinės aplinkybės ar kurie iš dalies ar visiškai nesugeba apginti savo interesų:</w:t>
            </w:r>
          </w:p>
          <w:p w14:paraId="2113F1FD" w14:textId="77777777" w:rsidR="003D5F29" w:rsidRPr="000F0E4D" w:rsidRDefault="003D5F29" w:rsidP="003D5F29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 w:rsidRPr="000F0E4D">
              <w:rPr>
                <w:rFonts w:ascii="Times New Roman" w:hAnsi="Times New Roman" w:cs="Times New Roman"/>
              </w:rPr>
              <w:t xml:space="preserve">- asmenys, kurie dėl sveikatos būklės negali būti laikomi gebančiais </w:t>
            </w:r>
          </w:p>
          <w:p w14:paraId="1537418B" w14:textId="5A2597B7" w:rsidR="003D5F29" w:rsidRPr="000F0E4D" w:rsidRDefault="003D5F29" w:rsidP="003D5F29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 w:rsidRPr="000F0E4D">
              <w:rPr>
                <w:rFonts w:ascii="Times New Roman" w:hAnsi="Times New Roman" w:cs="Times New Roman"/>
              </w:rPr>
              <w:t xml:space="preserve">  tinkamai vertinti savo interesus</w:t>
            </w:r>
            <w:r w:rsidRPr="000F0E4D">
              <w:rPr>
                <w:rFonts w:ascii="Times New Roman" w:hAnsi="Times New Roman" w:cs="Times New Roman"/>
              </w:rPr>
              <w:tab/>
            </w:r>
            <w:sdt>
              <w:sdtPr>
                <w:rPr>
                  <w:rFonts w:ascii="Times New Roman" w:hAnsi="Times New Roman" w:cs="Times New Roman"/>
                </w:rPr>
                <w:id w:val="1841120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3216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0F0E4D">
              <w:rPr>
                <w:rFonts w:ascii="Times New Roman" w:hAnsi="Times New Roman" w:cs="Times New Roman"/>
              </w:rPr>
              <w:t xml:space="preserve">  Taip</w:t>
            </w:r>
            <w:r w:rsidRPr="000F0E4D">
              <w:rPr>
                <w:rFonts w:ascii="Times New Roman" w:hAnsi="Times New Roman" w:cs="Times New Roman"/>
              </w:rPr>
              <w:tab/>
            </w:r>
            <w:sdt>
              <w:sdtPr>
                <w:rPr>
                  <w:rFonts w:ascii="Times New Roman" w:hAnsi="Times New Roman" w:cs="Times New Roman"/>
                </w:rPr>
                <w:id w:val="-1060177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675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D0675" w:rsidRPr="000F0E4D">
              <w:rPr>
                <w:rFonts w:ascii="Times New Roman" w:hAnsi="Times New Roman" w:cs="Times New Roman"/>
              </w:rPr>
              <w:t xml:space="preserve">  </w:t>
            </w:r>
            <w:r w:rsidRPr="000F0E4D">
              <w:rPr>
                <w:rFonts w:ascii="Times New Roman" w:hAnsi="Times New Roman" w:cs="Times New Roman"/>
              </w:rPr>
              <w:t xml:space="preserve">  Ne</w:t>
            </w:r>
          </w:p>
          <w:p w14:paraId="03DA21AE" w14:textId="3146FFB0" w:rsidR="003D5F29" w:rsidRPr="000F0E4D" w:rsidRDefault="003D5F29" w:rsidP="003D5F29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 w:rsidRPr="000F0E4D">
              <w:rPr>
                <w:rFonts w:ascii="Times New Roman" w:hAnsi="Times New Roman" w:cs="Times New Roman"/>
              </w:rPr>
              <w:t>- jaunesni nei 18 metų asmenys</w:t>
            </w:r>
            <w:r w:rsidRPr="000F0E4D">
              <w:rPr>
                <w:rFonts w:ascii="Times New Roman" w:hAnsi="Times New Roman" w:cs="Times New Roman"/>
              </w:rPr>
              <w:tab/>
            </w:r>
            <w:sdt>
              <w:sdtPr>
                <w:rPr>
                  <w:rFonts w:ascii="Times New Roman" w:hAnsi="Times New Roman" w:cs="Times New Roman"/>
                </w:rPr>
                <w:id w:val="-1664386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675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D0675" w:rsidRPr="000F0E4D">
              <w:rPr>
                <w:rFonts w:ascii="Times New Roman" w:hAnsi="Times New Roman" w:cs="Times New Roman"/>
              </w:rPr>
              <w:t xml:space="preserve">  </w:t>
            </w:r>
            <w:r w:rsidRPr="000F0E4D">
              <w:rPr>
                <w:rFonts w:ascii="Times New Roman" w:hAnsi="Times New Roman" w:cs="Times New Roman"/>
              </w:rPr>
              <w:t>Taip</w:t>
            </w:r>
            <w:r w:rsidRPr="000F0E4D">
              <w:rPr>
                <w:rFonts w:ascii="Times New Roman" w:hAnsi="Times New Roman" w:cs="Times New Roman"/>
              </w:rPr>
              <w:tab/>
            </w:r>
            <w:sdt>
              <w:sdtPr>
                <w:rPr>
                  <w:rFonts w:ascii="Times New Roman" w:hAnsi="Times New Roman" w:cs="Times New Roman"/>
                </w:rPr>
                <w:id w:val="-1342007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675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D0675" w:rsidRPr="000F0E4D">
              <w:rPr>
                <w:rFonts w:ascii="Times New Roman" w:hAnsi="Times New Roman" w:cs="Times New Roman"/>
              </w:rPr>
              <w:t xml:space="preserve">  </w:t>
            </w:r>
            <w:r w:rsidRPr="000F0E4D">
              <w:rPr>
                <w:rFonts w:ascii="Times New Roman" w:hAnsi="Times New Roman" w:cs="Times New Roman"/>
              </w:rPr>
              <w:t xml:space="preserve">  Ne</w:t>
            </w:r>
          </w:p>
          <w:p w14:paraId="624ABBD1" w14:textId="1723DAF9" w:rsidR="003D5F29" w:rsidRPr="000F0E4D" w:rsidRDefault="003D5F29" w:rsidP="003D5F29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 w:rsidRPr="000F0E4D">
              <w:rPr>
                <w:rFonts w:ascii="Times New Roman" w:hAnsi="Times New Roman" w:cs="Times New Roman"/>
              </w:rPr>
              <w:t>- studentai</w:t>
            </w:r>
            <w:r w:rsidR="002B1B40" w:rsidRPr="000F0E4D">
              <w:rPr>
                <w:rFonts w:ascii="Times New Roman" w:hAnsi="Times New Roman" w:cs="Times New Roman"/>
              </w:rPr>
              <w:t>/ės</w:t>
            </w:r>
            <w:r w:rsidRPr="000F0E4D">
              <w:rPr>
                <w:rFonts w:ascii="Times New Roman" w:hAnsi="Times New Roman" w:cs="Times New Roman"/>
              </w:rPr>
              <w:t>, jeigu jų dalyvavimas tyrime susijęs su studijomis</w:t>
            </w:r>
            <w:r w:rsidRPr="000F0E4D">
              <w:rPr>
                <w:rFonts w:ascii="Times New Roman" w:hAnsi="Times New Roman" w:cs="Times New Roman"/>
              </w:rPr>
              <w:tab/>
            </w:r>
            <w:sdt>
              <w:sdtPr>
                <w:rPr>
                  <w:rFonts w:ascii="Times New Roman" w:hAnsi="Times New Roman" w:cs="Times New Roman"/>
                </w:rPr>
                <w:id w:val="1583789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675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D0675" w:rsidRPr="000F0E4D">
              <w:rPr>
                <w:rFonts w:ascii="Times New Roman" w:hAnsi="Times New Roman" w:cs="Times New Roman"/>
              </w:rPr>
              <w:t xml:space="preserve">  </w:t>
            </w:r>
            <w:r w:rsidRPr="000F0E4D">
              <w:rPr>
                <w:rFonts w:ascii="Times New Roman" w:hAnsi="Times New Roman" w:cs="Times New Roman"/>
              </w:rPr>
              <w:t>Taip</w:t>
            </w:r>
            <w:r w:rsidRPr="000F0E4D">
              <w:rPr>
                <w:rFonts w:ascii="Times New Roman" w:hAnsi="Times New Roman" w:cs="Times New Roman"/>
              </w:rPr>
              <w:tab/>
            </w:r>
            <w:sdt>
              <w:sdtPr>
                <w:rPr>
                  <w:rFonts w:ascii="Times New Roman" w:hAnsi="Times New Roman" w:cs="Times New Roman"/>
                </w:rPr>
                <w:id w:val="1288781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675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D0675" w:rsidRPr="000F0E4D">
              <w:rPr>
                <w:rFonts w:ascii="Times New Roman" w:hAnsi="Times New Roman" w:cs="Times New Roman"/>
              </w:rPr>
              <w:t xml:space="preserve">  </w:t>
            </w:r>
            <w:r w:rsidRPr="000F0E4D">
              <w:rPr>
                <w:rFonts w:ascii="Times New Roman" w:hAnsi="Times New Roman" w:cs="Times New Roman"/>
              </w:rPr>
              <w:t xml:space="preserve">  Ne</w:t>
            </w:r>
          </w:p>
          <w:p w14:paraId="68143630" w14:textId="2CB853F6" w:rsidR="003D5F29" w:rsidRPr="000F0E4D" w:rsidRDefault="003D5F29" w:rsidP="003D5F29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 w:rsidRPr="000F0E4D">
              <w:rPr>
                <w:rFonts w:ascii="Times New Roman" w:hAnsi="Times New Roman" w:cs="Times New Roman"/>
              </w:rPr>
              <w:t>- asmenys, gyvenantys socialinės globos įstaigose</w:t>
            </w:r>
            <w:r w:rsidRPr="000F0E4D">
              <w:rPr>
                <w:rFonts w:ascii="Times New Roman" w:hAnsi="Times New Roman" w:cs="Times New Roman"/>
              </w:rPr>
              <w:tab/>
            </w:r>
            <w:sdt>
              <w:sdtPr>
                <w:rPr>
                  <w:rFonts w:ascii="Times New Roman" w:hAnsi="Times New Roman" w:cs="Times New Roman"/>
                </w:rPr>
                <w:id w:val="-1589151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675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D0675" w:rsidRPr="000F0E4D">
              <w:rPr>
                <w:rFonts w:ascii="Times New Roman" w:hAnsi="Times New Roman" w:cs="Times New Roman"/>
              </w:rPr>
              <w:t xml:space="preserve">  </w:t>
            </w:r>
            <w:r w:rsidRPr="000F0E4D">
              <w:rPr>
                <w:rFonts w:ascii="Times New Roman" w:hAnsi="Times New Roman" w:cs="Times New Roman"/>
              </w:rPr>
              <w:t>Taip</w:t>
            </w:r>
            <w:r w:rsidRPr="000F0E4D">
              <w:rPr>
                <w:rFonts w:ascii="Times New Roman" w:hAnsi="Times New Roman" w:cs="Times New Roman"/>
              </w:rPr>
              <w:tab/>
            </w:r>
            <w:sdt>
              <w:sdtPr>
                <w:rPr>
                  <w:rFonts w:ascii="Times New Roman" w:hAnsi="Times New Roman" w:cs="Times New Roman"/>
                </w:rPr>
                <w:id w:val="1768429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675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D0675" w:rsidRPr="000F0E4D">
              <w:rPr>
                <w:rFonts w:ascii="Times New Roman" w:hAnsi="Times New Roman" w:cs="Times New Roman"/>
              </w:rPr>
              <w:t xml:space="preserve">  </w:t>
            </w:r>
            <w:r w:rsidRPr="000F0E4D">
              <w:rPr>
                <w:rFonts w:ascii="Times New Roman" w:hAnsi="Times New Roman" w:cs="Times New Roman"/>
              </w:rPr>
              <w:t xml:space="preserve">  Ne</w:t>
            </w:r>
          </w:p>
          <w:p w14:paraId="6A6FB38A" w14:textId="03B729A6" w:rsidR="003D5F29" w:rsidRPr="000F0E4D" w:rsidRDefault="003D5F29" w:rsidP="003D5F29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 w:rsidRPr="000F0E4D">
              <w:rPr>
                <w:rFonts w:ascii="Times New Roman" w:hAnsi="Times New Roman" w:cs="Times New Roman"/>
              </w:rPr>
              <w:t>- kariai jų tikrosios karinės tarnybos metu</w:t>
            </w:r>
            <w:r w:rsidRPr="000F0E4D">
              <w:rPr>
                <w:rFonts w:ascii="Times New Roman" w:hAnsi="Times New Roman" w:cs="Times New Roman"/>
              </w:rPr>
              <w:tab/>
            </w:r>
            <w:sdt>
              <w:sdtPr>
                <w:rPr>
                  <w:rFonts w:ascii="Times New Roman" w:hAnsi="Times New Roman" w:cs="Times New Roman"/>
                </w:rPr>
                <w:id w:val="1438875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675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D0675" w:rsidRPr="000F0E4D">
              <w:rPr>
                <w:rFonts w:ascii="Times New Roman" w:hAnsi="Times New Roman" w:cs="Times New Roman"/>
              </w:rPr>
              <w:t xml:space="preserve">  </w:t>
            </w:r>
            <w:r w:rsidRPr="000F0E4D">
              <w:rPr>
                <w:rFonts w:ascii="Times New Roman" w:hAnsi="Times New Roman" w:cs="Times New Roman"/>
              </w:rPr>
              <w:t>Taip</w:t>
            </w:r>
            <w:r w:rsidRPr="000F0E4D">
              <w:rPr>
                <w:rFonts w:ascii="Times New Roman" w:hAnsi="Times New Roman" w:cs="Times New Roman"/>
              </w:rPr>
              <w:tab/>
            </w:r>
            <w:sdt>
              <w:sdtPr>
                <w:rPr>
                  <w:rFonts w:ascii="Times New Roman" w:hAnsi="Times New Roman" w:cs="Times New Roman"/>
                </w:rPr>
                <w:id w:val="-185058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675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D0675" w:rsidRPr="000F0E4D">
              <w:rPr>
                <w:rFonts w:ascii="Times New Roman" w:hAnsi="Times New Roman" w:cs="Times New Roman"/>
              </w:rPr>
              <w:t xml:space="preserve">  </w:t>
            </w:r>
            <w:r w:rsidRPr="000F0E4D">
              <w:rPr>
                <w:rFonts w:ascii="Times New Roman" w:hAnsi="Times New Roman" w:cs="Times New Roman"/>
              </w:rPr>
              <w:t xml:space="preserve">  Ne</w:t>
            </w:r>
          </w:p>
          <w:p w14:paraId="5A47A8BF" w14:textId="3FEB7FA9" w:rsidR="003D5F29" w:rsidRPr="000F0E4D" w:rsidRDefault="003D5F29" w:rsidP="003D5F29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 w:rsidRPr="000F0E4D">
              <w:rPr>
                <w:rFonts w:ascii="Times New Roman" w:hAnsi="Times New Roman" w:cs="Times New Roman"/>
              </w:rPr>
              <w:t xml:space="preserve">- </w:t>
            </w:r>
            <w:r w:rsidRPr="000F0E4D">
              <w:rPr>
                <w:rFonts w:ascii="Times New Roman" w:eastAsia="Times New Roman" w:hAnsi="Times New Roman" w:cs="Times New Roman"/>
              </w:rPr>
              <w:t>įstaigų, kuriuose atliekamas tyrimas, pavaldūs tyrėjui darbuotojai</w:t>
            </w:r>
            <w:r w:rsidR="002B1B40" w:rsidRPr="000F0E4D">
              <w:rPr>
                <w:rFonts w:ascii="Times New Roman" w:eastAsia="Times New Roman" w:hAnsi="Times New Roman" w:cs="Times New Roman"/>
              </w:rPr>
              <w:t>/</w:t>
            </w:r>
            <w:r w:rsidR="004D0675">
              <w:rPr>
                <w:rFonts w:ascii="Times New Roman" w:eastAsia="Times New Roman" w:hAnsi="Times New Roman" w:cs="Times New Roman"/>
              </w:rPr>
              <w:t>-</w:t>
            </w:r>
            <w:r w:rsidR="002B1B40" w:rsidRPr="000F0E4D">
              <w:rPr>
                <w:rFonts w:ascii="Times New Roman" w:eastAsia="Times New Roman" w:hAnsi="Times New Roman" w:cs="Times New Roman"/>
              </w:rPr>
              <w:t>os</w:t>
            </w:r>
            <w:r w:rsidRPr="000F0E4D">
              <w:rPr>
                <w:rFonts w:ascii="Times New Roman" w:hAnsi="Times New Roman" w:cs="Times New Roman"/>
              </w:rPr>
              <w:tab/>
            </w:r>
            <w:sdt>
              <w:sdtPr>
                <w:rPr>
                  <w:rFonts w:ascii="Times New Roman" w:hAnsi="Times New Roman" w:cs="Times New Roman"/>
                </w:rPr>
                <w:id w:val="-1157764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675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D0675" w:rsidRPr="000F0E4D">
              <w:rPr>
                <w:rFonts w:ascii="Times New Roman" w:hAnsi="Times New Roman" w:cs="Times New Roman"/>
              </w:rPr>
              <w:t xml:space="preserve">  </w:t>
            </w:r>
            <w:r w:rsidRPr="000F0E4D">
              <w:rPr>
                <w:rFonts w:ascii="Times New Roman" w:hAnsi="Times New Roman" w:cs="Times New Roman"/>
              </w:rPr>
              <w:t>Taip</w:t>
            </w:r>
            <w:r w:rsidRPr="000F0E4D">
              <w:rPr>
                <w:rFonts w:ascii="Times New Roman" w:hAnsi="Times New Roman" w:cs="Times New Roman"/>
              </w:rPr>
              <w:tab/>
            </w:r>
            <w:sdt>
              <w:sdtPr>
                <w:rPr>
                  <w:rFonts w:ascii="Times New Roman" w:hAnsi="Times New Roman" w:cs="Times New Roman"/>
                </w:rPr>
                <w:id w:val="-874078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675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D0675" w:rsidRPr="000F0E4D">
              <w:rPr>
                <w:rFonts w:ascii="Times New Roman" w:hAnsi="Times New Roman" w:cs="Times New Roman"/>
              </w:rPr>
              <w:t xml:space="preserve">  </w:t>
            </w:r>
            <w:r w:rsidR="00DE5747">
              <w:rPr>
                <w:rFonts w:ascii="Times New Roman" w:hAnsi="Times New Roman" w:cs="Times New Roman"/>
              </w:rPr>
              <w:t xml:space="preserve">  Ne</w:t>
            </w:r>
          </w:p>
          <w:p w14:paraId="0A218BA5" w14:textId="4875AFD2" w:rsidR="003D5F29" w:rsidRPr="000F0E4D" w:rsidRDefault="003D5F29" w:rsidP="003D5F29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 w:rsidRPr="000F0E4D">
              <w:rPr>
                <w:rFonts w:ascii="Times New Roman" w:hAnsi="Times New Roman" w:cs="Times New Roman"/>
              </w:rPr>
              <w:t>- įkalinimo įstaigose ar kitose laisvės atėmimo vietose esantys asmenys</w:t>
            </w:r>
            <w:r w:rsidRPr="000F0E4D">
              <w:rPr>
                <w:rFonts w:ascii="Times New Roman" w:hAnsi="Times New Roman" w:cs="Times New Roman"/>
              </w:rPr>
              <w:tab/>
            </w:r>
            <w:sdt>
              <w:sdtPr>
                <w:rPr>
                  <w:rFonts w:ascii="Times New Roman" w:hAnsi="Times New Roman" w:cs="Times New Roman"/>
                </w:rPr>
                <w:id w:val="540949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675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D0675" w:rsidRPr="000F0E4D">
              <w:rPr>
                <w:rFonts w:ascii="Times New Roman" w:hAnsi="Times New Roman" w:cs="Times New Roman"/>
              </w:rPr>
              <w:t xml:space="preserve">  </w:t>
            </w:r>
            <w:r w:rsidRPr="000F0E4D">
              <w:rPr>
                <w:rFonts w:ascii="Times New Roman" w:hAnsi="Times New Roman" w:cs="Times New Roman"/>
              </w:rPr>
              <w:t>Taip</w:t>
            </w:r>
            <w:r w:rsidRPr="000F0E4D">
              <w:rPr>
                <w:rFonts w:ascii="Times New Roman" w:hAnsi="Times New Roman" w:cs="Times New Roman"/>
              </w:rPr>
              <w:tab/>
            </w:r>
            <w:sdt>
              <w:sdtPr>
                <w:rPr>
                  <w:rFonts w:ascii="Times New Roman" w:hAnsi="Times New Roman" w:cs="Times New Roman"/>
                </w:rPr>
                <w:id w:val="-584686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0675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4D0675" w:rsidRPr="000F0E4D">
              <w:rPr>
                <w:rFonts w:ascii="Times New Roman" w:hAnsi="Times New Roman" w:cs="Times New Roman"/>
              </w:rPr>
              <w:t xml:space="preserve">  </w:t>
            </w:r>
            <w:r w:rsidRPr="000F0E4D">
              <w:rPr>
                <w:rFonts w:ascii="Times New Roman" w:hAnsi="Times New Roman" w:cs="Times New Roman"/>
              </w:rPr>
              <w:t xml:space="preserve">  Ne</w:t>
            </w:r>
          </w:p>
          <w:p w14:paraId="267F1AD5" w14:textId="43AF0C3B" w:rsidR="004D0675" w:rsidRPr="004D0675" w:rsidRDefault="004D0675" w:rsidP="004D0675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="003D5F29" w:rsidRPr="000F0E4D">
              <w:rPr>
                <w:rFonts w:ascii="Times New Roman" w:hAnsi="Times New Roman" w:cs="Times New Roman"/>
              </w:rPr>
              <w:t>- kiti pažeidžiami asmenys ar sociali</w:t>
            </w:r>
            <w:r>
              <w:rPr>
                <w:rFonts w:ascii="Times New Roman" w:hAnsi="Times New Roman" w:cs="Times New Roman"/>
              </w:rPr>
              <w:t xml:space="preserve">ai pažeidžiamos grupės                              </w:t>
            </w:r>
            <w:sdt>
              <w:sdtPr>
                <w:rPr>
                  <w:rStyle w:val="Style1"/>
                </w:rPr>
                <w:id w:val="1952666807"/>
                <w:placeholder>
                  <w:docPart w:val="1D63FB1A170341F6A79E0E901B1008BA"/>
                </w:placeholder>
              </w:sdtPr>
              <w:sdtEndPr>
                <w:rPr>
                  <w:rStyle w:val="Style1"/>
                </w:rPr>
              </w:sdtEndPr>
              <w:sdtContent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sdtContent>
            </w:sdt>
          </w:p>
          <w:p w14:paraId="730C5436" w14:textId="6A82383F" w:rsidR="003D5F29" w:rsidRPr="00C04D17" w:rsidRDefault="003D5F29" w:rsidP="004D0675">
            <w:pPr>
              <w:tabs>
                <w:tab w:val="left" w:pos="7651"/>
                <w:tab w:val="left" w:pos="8865"/>
              </w:tabs>
              <w:rPr>
                <w:rFonts w:ascii="Times New Roman" w:hAnsi="Times New Roman" w:cs="Times New Roman"/>
              </w:rPr>
            </w:pPr>
          </w:p>
          <w:p w14:paraId="3B079DEB" w14:textId="77777777" w:rsidR="003D5F29" w:rsidRPr="00C04D17" w:rsidRDefault="003D5F29" w:rsidP="003D5F29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</w:p>
          <w:p w14:paraId="2E42156B" w14:textId="43BF08D6" w:rsidR="003D5F29" w:rsidRPr="004D0675" w:rsidRDefault="004D0675" w:rsidP="003D5F29">
            <w:pPr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         </w:t>
            </w:r>
            <w:r w:rsidR="003D5F29" w:rsidRPr="004D0675">
              <w:rPr>
                <w:rFonts w:ascii="Times New Roman" w:hAnsi="Times New Roman" w:cs="Times New Roman"/>
                <w:i/>
              </w:rPr>
              <w:t>Jei tyrime dalyvaus pažeidžiami asmenys, paaiškinkite, kaip bus užtikrinama pažeidžiamų asmenų interesų apsauga.</w:t>
            </w:r>
          </w:p>
          <w:sdt>
            <w:sdtPr>
              <w:rPr>
                <w:rStyle w:val="Style1"/>
              </w:rPr>
              <w:id w:val="820395676"/>
              <w:placeholder>
                <w:docPart w:val="E65A2261D17043DE9070282FC97E050A"/>
              </w:placeholder>
            </w:sdtPr>
            <w:sdtEndPr>
              <w:rPr>
                <w:rStyle w:val="Style1"/>
              </w:rPr>
            </w:sdtEndPr>
            <w:sdtContent>
              <w:p w14:paraId="24326228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7FC48644" w14:textId="77777777" w:rsidR="003D5F29" w:rsidRPr="001F4E4B" w:rsidRDefault="003D5F29" w:rsidP="003D5F29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315FE1AE" w14:textId="4DEF47AD" w:rsidR="003D5F29" w:rsidRPr="001F4E4B" w:rsidRDefault="004D0675" w:rsidP="003D5F29">
            <w:pPr>
              <w:rPr>
                <w:rFonts w:ascii="Times New Roman" w:hAnsi="Times New Roman" w:cs="Times New Roman"/>
                <w:bCs/>
                <w:i/>
                <w:iCs/>
              </w:rPr>
            </w:pPr>
            <w:r w:rsidRPr="001F4E4B">
              <w:rPr>
                <w:rFonts w:ascii="Times New Roman" w:hAnsi="Times New Roman" w:cs="Times New Roman"/>
                <w:bCs/>
                <w:i/>
                <w:iCs/>
              </w:rPr>
              <w:t xml:space="preserve">       </w:t>
            </w:r>
            <w:r w:rsidR="003D5F29" w:rsidRPr="001F4E4B">
              <w:rPr>
                <w:rFonts w:ascii="Times New Roman" w:hAnsi="Times New Roman" w:cs="Times New Roman"/>
                <w:bCs/>
                <w:i/>
                <w:iCs/>
              </w:rPr>
              <w:t>(Pažymėkite pakeitimus, jei teikiama pakartotinai)</w:t>
            </w:r>
          </w:p>
          <w:sdt>
            <w:sdtPr>
              <w:rPr>
                <w:rStyle w:val="Style1"/>
              </w:rPr>
              <w:id w:val="-1878617314"/>
              <w:placeholder>
                <w:docPart w:val="E672C22EB1D849318C17C38E981AA09E"/>
              </w:placeholder>
            </w:sdtPr>
            <w:sdtEndPr>
              <w:rPr>
                <w:rStyle w:val="Style1"/>
              </w:rPr>
            </w:sdtEndPr>
            <w:sdtContent>
              <w:p w14:paraId="1918F0E0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4CA1F0D3" w14:textId="530CC749" w:rsidR="05B2DA06" w:rsidRDefault="05B2DA06" w:rsidP="003D5F29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8A368D" w14:paraId="1FA02998" w14:textId="77777777" w:rsidTr="002230C3">
        <w:tc>
          <w:tcPr>
            <w:tcW w:w="9918" w:type="dxa"/>
            <w:shd w:val="clear" w:color="auto" w:fill="EDEDED" w:themeFill="accent3" w:themeFillTint="33"/>
          </w:tcPr>
          <w:p w14:paraId="4450C6F1" w14:textId="1892A6C6" w:rsidR="001623C8" w:rsidRPr="000F0E4D" w:rsidRDefault="10375829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t>Nurodykite, ar moksliniame tyrime gali kilti kokia nors rizika ar žala tyrimo dalyviams</w:t>
            </w:r>
            <w:r w:rsidR="002B1B40" w:rsidRPr="000F0E4D">
              <w:rPr>
                <w:rFonts w:ascii="Times New Roman" w:hAnsi="Times New Roman" w:cs="Times New Roman"/>
                <w:b/>
                <w:bCs/>
              </w:rPr>
              <w:t>/ėms</w:t>
            </w:r>
            <w:r w:rsidR="00C66630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0F0E4D">
              <w:rPr>
                <w:rFonts w:ascii="Times New Roman" w:hAnsi="Times New Roman" w:cs="Times New Roman"/>
                <w:b/>
                <w:bCs/>
              </w:rPr>
              <w:t>ir kokiu būdu planuoj</w:t>
            </w:r>
            <w:r w:rsidR="46575910" w:rsidRPr="000F0E4D">
              <w:rPr>
                <w:rFonts w:ascii="Times New Roman" w:hAnsi="Times New Roman" w:cs="Times New Roman"/>
                <w:b/>
                <w:bCs/>
              </w:rPr>
              <w:t>ama šią riziką ar žalą mažinti</w:t>
            </w:r>
            <w:r w:rsidR="00C04D17" w:rsidRPr="000F0E4D">
              <w:rPr>
                <w:rFonts w:ascii="Times New Roman" w:hAnsi="Times New Roman" w:cs="Times New Roman"/>
                <w:b/>
                <w:bCs/>
              </w:rPr>
              <w:t>.</w:t>
            </w:r>
          </w:p>
          <w:sdt>
            <w:sdtPr>
              <w:rPr>
                <w:rStyle w:val="Style1"/>
              </w:rPr>
              <w:id w:val="1416518675"/>
              <w:placeholder>
                <w:docPart w:val="C4846A02082747FB85BB5357485EEBFD"/>
              </w:placeholder>
            </w:sdtPr>
            <w:sdtEndPr>
              <w:rPr>
                <w:rStyle w:val="Style1"/>
              </w:rPr>
            </w:sdtEndPr>
            <w:sdtContent>
              <w:p w14:paraId="514B446A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3EF28CF8" w14:textId="77777777" w:rsidR="001623C8" w:rsidRPr="000F0E4D" w:rsidRDefault="001623C8" w:rsidP="00876CB6">
            <w:pPr>
              <w:rPr>
                <w:rFonts w:ascii="Times New Roman" w:hAnsi="Times New Roman" w:cs="Times New Roman"/>
                <w:bCs/>
              </w:rPr>
            </w:pPr>
          </w:p>
          <w:p w14:paraId="583E00A7" w14:textId="2A1C09E3" w:rsidR="008A368D" w:rsidRPr="001F4E4B" w:rsidRDefault="008A368D" w:rsidP="00575CB9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  <w:r w:rsidRPr="001F4E4B">
              <w:rPr>
                <w:rFonts w:ascii="Times New Roman" w:hAnsi="Times New Roman" w:cs="Times New Roman"/>
                <w:bCs/>
              </w:rPr>
              <w:lastRenderedPageBreak/>
              <w:t>(</w:t>
            </w:r>
            <w:r w:rsidR="00C24FAD" w:rsidRPr="001F4E4B">
              <w:rPr>
                <w:rFonts w:ascii="Times New Roman" w:hAnsi="Times New Roman" w:cs="Times New Roman"/>
                <w:bCs/>
                <w:i/>
              </w:rPr>
              <w:t>Pažymėkite pakeitimus</w:t>
            </w:r>
            <w:r w:rsidRPr="001F4E4B">
              <w:rPr>
                <w:rFonts w:ascii="Times New Roman" w:hAnsi="Times New Roman" w:cs="Times New Roman"/>
                <w:bCs/>
                <w:i/>
                <w:iCs/>
              </w:rPr>
              <w:t>, jei teikiama pakartotinai</w:t>
            </w:r>
            <w:r w:rsidR="00C04D17" w:rsidRPr="001F4E4B">
              <w:rPr>
                <w:rFonts w:ascii="Times New Roman" w:hAnsi="Times New Roman" w:cs="Times New Roman"/>
                <w:bCs/>
                <w:i/>
                <w:iCs/>
              </w:rPr>
              <w:t>)</w:t>
            </w:r>
          </w:p>
          <w:sdt>
            <w:sdtPr>
              <w:rPr>
                <w:rStyle w:val="Style1"/>
              </w:rPr>
              <w:id w:val="1181471374"/>
              <w:placeholder>
                <w:docPart w:val="72696654F8BB43658F183A39442AD8AE"/>
              </w:placeholder>
            </w:sdtPr>
            <w:sdtEndPr>
              <w:rPr>
                <w:rStyle w:val="Style1"/>
              </w:rPr>
            </w:sdtEndPr>
            <w:sdtContent>
              <w:p w14:paraId="73DCFDE0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372E8D81" w14:textId="7A16D032" w:rsidR="001623C8" w:rsidRPr="000F0E4D" w:rsidRDefault="001623C8" w:rsidP="00876CB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8A368D" w14:paraId="5195AFC6" w14:textId="77777777" w:rsidTr="002230C3">
        <w:tc>
          <w:tcPr>
            <w:tcW w:w="9918" w:type="dxa"/>
            <w:shd w:val="clear" w:color="auto" w:fill="EDEDED" w:themeFill="accent3" w:themeFillTint="33"/>
          </w:tcPr>
          <w:p w14:paraId="188F732A" w14:textId="6A06E733" w:rsidR="001623C8" w:rsidRPr="000F0E4D" w:rsidRDefault="008A368D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lastRenderedPageBreak/>
              <w:t>Nurodykite, ar tyrimo dalyvių dalyvavimas tyrime bus savanoriškas ir kaip planuojama šį savanoriškumą užtikrinti</w:t>
            </w:r>
            <w:r w:rsidR="00C04D17" w:rsidRPr="000F0E4D">
              <w:rPr>
                <w:rFonts w:ascii="Times New Roman" w:hAnsi="Times New Roman" w:cs="Times New Roman"/>
                <w:b/>
                <w:bCs/>
              </w:rPr>
              <w:t>.</w:t>
            </w:r>
            <w:r w:rsidR="00876CB6" w:rsidRPr="000F0E4D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  <w:sdt>
            <w:sdtPr>
              <w:rPr>
                <w:rStyle w:val="Style1"/>
              </w:rPr>
              <w:id w:val="1560278032"/>
              <w:placeholder>
                <w:docPart w:val="3ADE4117E0264977BF31A76692BBC1E8"/>
              </w:placeholder>
            </w:sdtPr>
            <w:sdtEndPr>
              <w:rPr>
                <w:rStyle w:val="Style1"/>
              </w:rPr>
            </w:sdtEndPr>
            <w:sdtContent>
              <w:p w14:paraId="40EC560C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3F76EF8B" w14:textId="77777777" w:rsidR="001623C8" w:rsidRPr="000F0E4D" w:rsidRDefault="001623C8" w:rsidP="00876CB6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3D293991" w14:textId="25E07AE7" w:rsidR="008A368D" w:rsidRPr="001F4E4B" w:rsidRDefault="008A368D" w:rsidP="00575CB9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  <w:r w:rsidRPr="001F4E4B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="00C24FAD" w:rsidRPr="001F4E4B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1F4E4B">
              <w:rPr>
                <w:rFonts w:ascii="Times New Roman" w:hAnsi="Times New Roman"/>
                <w:i/>
              </w:rPr>
              <w:t>,</w:t>
            </w:r>
            <w:r w:rsidRPr="001F4E4B">
              <w:rPr>
                <w:rFonts w:ascii="Times New Roman" w:hAnsi="Times New Roman" w:cs="Times New Roman"/>
                <w:bCs/>
                <w:i/>
                <w:iCs/>
              </w:rPr>
              <w:t xml:space="preserve"> jei teikiama pakartotinai)</w:t>
            </w:r>
          </w:p>
          <w:sdt>
            <w:sdtPr>
              <w:rPr>
                <w:rStyle w:val="Style1"/>
              </w:rPr>
              <w:id w:val="-407684795"/>
              <w:placeholder>
                <w:docPart w:val="1748EF038A1341BAAF1FB08249C6EB15"/>
              </w:placeholder>
            </w:sdtPr>
            <w:sdtEndPr>
              <w:rPr>
                <w:rStyle w:val="Style1"/>
              </w:rPr>
            </w:sdtEndPr>
            <w:sdtContent>
              <w:p w14:paraId="2849BB05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665F937F" w14:textId="5BDCB56F" w:rsidR="002443C4" w:rsidRPr="000F0E4D" w:rsidRDefault="002443C4" w:rsidP="00876CB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8A368D" w:rsidRPr="007A01DF" w14:paraId="0BE74BBA" w14:textId="77777777" w:rsidTr="002230C3">
        <w:tc>
          <w:tcPr>
            <w:tcW w:w="9918" w:type="dxa"/>
            <w:shd w:val="clear" w:color="auto" w:fill="EDEDED" w:themeFill="accent3" w:themeFillTint="33"/>
          </w:tcPr>
          <w:p w14:paraId="6846C5B3" w14:textId="64DBBF85" w:rsidR="001623C8" w:rsidRPr="000F0E4D" w:rsidRDefault="008A368D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t xml:space="preserve">Nurodykite, ar tyrimo dalyvių sutikimas dalyvauti tyrime bus pagrįstas informuoto asmens sutikimu? Kartu su paraiška </w:t>
            </w:r>
            <w:r w:rsidRPr="00DE5747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>pateikite pareng</w:t>
            </w:r>
            <w:r w:rsidR="00876CB6" w:rsidRPr="00DE5747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>tas informuoto sutikimo formas</w:t>
            </w:r>
            <w:r w:rsidR="00C04D17" w:rsidRPr="000F0E4D">
              <w:rPr>
                <w:rFonts w:ascii="Times New Roman" w:hAnsi="Times New Roman" w:cs="Times New Roman"/>
                <w:b/>
                <w:bCs/>
              </w:rPr>
              <w:t>.</w:t>
            </w:r>
          </w:p>
          <w:sdt>
            <w:sdtPr>
              <w:rPr>
                <w:rStyle w:val="Style1"/>
              </w:rPr>
              <w:id w:val="231126053"/>
              <w:placeholder>
                <w:docPart w:val="0673D71AA5E84D7BA3E4F71817A3C954"/>
              </w:placeholder>
            </w:sdtPr>
            <w:sdtEndPr>
              <w:rPr>
                <w:rStyle w:val="Style1"/>
              </w:rPr>
            </w:sdtEndPr>
            <w:sdtContent>
              <w:p w14:paraId="2243D433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78910341" w14:textId="77777777" w:rsidR="001623C8" w:rsidRPr="000F0E4D" w:rsidRDefault="001623C8" w:rsidP="00005C94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46B7BCE2" w14:textId="5D4F3DBC" w:rsidR="008A368D" w:rsidRPr="001F4E4B" w:rsidRDefault="008A368D" w:rsidP="00575CB9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  <w:r w:rsidRPr="001F4E4B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="00C24FAD" w:rsidRPr="001F4E4B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1F4E4B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sdt>
            <w:sdtPr>
              <w:rPr>
                <w:rStyle w:val="Style1"/>
              </w:rPr>
              <w:id w:val="-1633098531"/>
              <w:placeholder>
                <w:docPart w:val="2865818F977A4241A94B2FD09D888A58"/>
              </w:placeholder>
            </w:sdtPr>
            <w:sdtEndPr>
              <w:rPr>
                <w:rStyle w:val="Style1"/>
              </w:rPr>
            </w:sdtEndPr>
            <w:sdtContent>
              <w:p w14:paraId="320ED952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6A001BA7" w14:textId="6E36C886" w:rsidR="001623C8" w:rsidRPr="000F0E4D" w:rsidRDefault="001623C8" w:rsidP="00005C94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</w:tc>
      </w:tr>
      <w:tr w:rsidR="008A368D" w14:paraId="7FEBADC2" w14:textId="77777777" w:rsidTr="002230C3">
        <w:tc>
          <w:tcPr>
            <w:tcW w:w="9918" w:type="dxa"/>
            <w:shd w:val="clear" w:color="auto" w:fill="EDEDED" w:themeFill="accent3" w:themeFillTint="33"/>
          </w:tcPr>
          <w:p w14:paraId="78612A19" w14:textId="2380E576" w:rsidR="001623C8" w:rsidRPr="000F0E4D" w:rsidRDefault="008A368D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t>Jei informuoto sutikimo neįmanoma gauti iš pačių tyrimo dalyvių, nurodykite, k</w:t>
            </w:r>
            <w:r w:rsidR="00E34E29" w:rsidRPr="000F0E4D">
              <w:rPr>
                <w:rFonts w:ascii="Times New Roman" w:hAnsi="Times New Roman" w:cs="Times New Roman"/>
                <w:b/>
                <w:bCs/>
              </w:rPr>
              <w:t>aip bus pasirūpinta jų saugumu</w:t>
            </w:r>
            <w:r w:rsidR="001623C8" w:rsidRPr="000F0E4D">
              <w:rPr>
                <w:rFonts w:ascii="Times New Roman" w:hAnsi="Times New Roman" w:cs="Times New Roman"/>
                <w:b/>
                <w:bCs/>
              </w:rPr>
              <w:t>, teisėmis ir orumu</w:t>
            </w:r>
            <w:r w:rsidR="00C04D17" w:rsidRPr="000F0E4D">
              <w:rPr>
                <w:rFonts w:ascii="Times New Roman" w:hAnsi="Times New Roman" w:cs="Times New Roman"/>
                <w:b/>
                <w:bCs/>
              </w:rPr>
              <w:t>.</w:t>
            </w:r>
          </w:p>
          <w:sdt>
            <w:sdtPr>
              <w:rPr>
                <w:rStyle w:val="Style1"/>
              </w:rPr>
              <w:id w:val="-157309348"/>
              <w:placeholder>
                <w:docPart w:val="6113D9B29A9748F7945738F53E3AD1D0"/>
              </w:placeholder>
            </w:sdtPr>
            <w:sdtEndPr>
              <w:rPr>
                <w:rStyle w:val="Style1"/>
              </w:rPr>
            </w:sdtEndPr>
            <w:sdtContent>
              <w:p w14:paraId="40465DA6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7F8EA4D2" w14:textId="77777777" w:rsidR="001623C8" w:rsidRPr="000F0E4D" w:rsidRDefault="001623C8" w:rsidP="002D7AB9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11EE7A0F" w14:textId="44004F21" w:rsidR="008A368D" w:rsidRPr="000F0E4D" w:rsidRDefault="008A368D" w:rsidP="00575CB9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  <w:r w:rsidRPr="000F0E4D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="00C24FAD" w:rsidRPr="000F0E4D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0F0E4D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sdt>
            <w:sdtPr>
              <w:rPr>
                <w:rStyle w:val="Style1"/>
              </w:rPr>
              <w:id w:val="-496961016"/>
              <w:placeholder>
                <w:docPart w:val="0587F33F4BDB4E69AD9B35BE679F2265"/>
              </w:placeholder>
            </w:sdtPr>
            <w:sdtEndPr>
              <w:rPr>
                <w:rStyle w:val="Style1"/>
              </w:rPr>
            </w:sdtEndPr>
            <w:sdtContent>
              <w:p w14:paraId="32B57B56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0FEA18C6" w14:textId="17D2ED83" w:rsidR="001623C8" w:rsidRPr="000F0E4D" w:rsidRDefault="001623C8" w:rsidP="002D7AB9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8A368D" w14:paraId="49E33B35" w14:textId="77777777" w:rsidTr="002230C3">
        <w:tc>
          <w:tcPr>
            <w:tcW w:w="9918" w:type="dxa"/>
            <w:shd w:val="clear" w:color="auto" w:fill="EDEDED" w:themeFill="accent3" w:themeFillTint="33"/>
          </w:tcPr>
          <w:p w14:paraId="4A43F57C" w14:textId="6FF0E4E7" w:rsidR="001623C8" w:rsidRPr="000F0E4D" w:rsidRDefault="008A368D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t>Nurodykite, kokiu būdu tyrimo dalyviai</w:t>
            </w:r>
            <w:r w:rsidR="002B1B40" w:rsidRPr="000F0E4D">
              <w:rPr>
                <w:rFonts w:ascii="Times New Roman" w:hAnsi="Times New Roman" w:cs="Times New Roman"/>
                <w:b/>
                <w:bCs/>
              </w:rPr>
              <w:t>/ės</w:t>
            </w:r>
            <w:r w:rsidRPr="000F0E4D">
              <w:rPr>
                <w:rFonts w:ascii="Times New Roman" w:hAnsi="Times New Roman" w:cs="Times New Roman"/>
                <w:b/>
                <w:bCs/>
              </w:rPr>
              <w:t xml:space="preserve"> bus informuojami</w:t>
            </w:r>
            <w:r w:rsidR="002B1B40" w:rsidRPr="000F0E4D">
              <w:rPr>
                <w:rFonts w:ascii="Times New Roman" w:hAnsi="Times New Roman" w:cs="Times New Roman"/>
                <w:b/>
                <w:bCs/>
              </w:rPr>
              <w:t>/os</w:t>
            </w:r>
            <w:r w:rsidRPr="000F0E4D">
              <w:rPr>
                <w:rFonts w:ascii="Times New Roman" w:hAnsi="Times New Roman" w:cs="Times New Roman"/>
                <w:b/>
                <w:bCs/>
              </w:rPr>
              <w:t>, kad jie bet kada gali pasitraukti iš tyrimo ir kad jie gali pare</w:t>
            </w:r>
            <w:r w:rsidR="00E34E29" w:rsidRPr="000F0E4D">
              <w:rPr>
                <w:rFonts w:ascii="Times New Roman" w:hAnsi="Times New Roman" w:cs="Times New Roman"/>
                <w:b/>
                <w:bCs/>
              </w:rPr>
              <w:t>ikalauti atsiimti savo duomenis</w:t>
            </w:r>
            <w:r w:rsidR="00C04D17" w:rsidRPr="000F0E4D">
              <w:rPr>
                <w:rFonts w:ascii="Times New Roman" w:hAnsi="Times New Roman" w:cs="Times New Roman"/>
                <w:b/>
                <w:bCs/>
              </w:rPr>
              <w:t>.</w:t>
            </w:r>
          </w:p>
          <w:sdt>
            <w:sdtPr>
              <w:rPr>
                <w:rStyle w:val="Style1"/>
              </w:rPr>
              <w:id w:val="669446632"/>
              <w:placeholder>
                <w:docPart w:val="654ACC73BE1D481A9DB23A62743405EB"/>
              </w:placeholder>
            </w:sdtPr>
            <w:sdtEndPr>
              <w:rPr>
                <w:rStyle w:val="Style1"/>
              </w:rPr>
            </w:sdtEndPr>
            <w:sdtContent>
              <w:p w14:paraId="639E2278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640AE194" w14:textId="77777777" w:rsidR="001623C8" w:rsidRPr="000F0E4D" w:rsidRDefault="001623C8" w:rsidP="00005C94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0DC88839" w14:textId="5AE88C2A" w:rsidR="008A368D" w:rsidRPr="000F0E4D" w:rsidRDefault="008A368D" w:rsidP="00575CB9">
            <w:pPr>
              <w:ind w:left="360"/>
              <w:rPr>
                <w:rFonts w:ascii="Times New Roman" w:hAnsi="Times New Roman" w:cs="Times New Roman"/>
                <w:bCs/>
              </w:rPr>
            </w:pPr>
            <w:r w:rsidRPr="000F0E4D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="00C24FAD" w:rsidRPr="000F0E4D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0F0E4D">
              <w:rPr>
                <w:rFonts w:ascii="Times New Roman" w:hAnsi="Times New Roman" w:cs="Times New Roman"/>
                <w:bCs/>
                <w:i/>
                <w:iCs/>
              </w:rPr>
              <w:t>, jei teikiama pakartotinai</w:t>
            </w:r>
            <w:r w:rsidRPr="000F0E4D">
              <w:rPr>
                <w:rFonts w:ascii="Times New Roman" w:hAnsi="Times New Roman" w:cs="Times New Roman"/>
                <w:bCs/>
              </w:rPr>
              <w:t>)</w:t>
            </w:r>
          </w:p>
          <w:sdt>
            <w:sdtPr>
              <w:rPr>
                <w:rStyle w:val="Style1"/>
              </w:rPr>
              <w:id w:val="-285046789"/>
              <w:placeholder>
                <w:docPart w:val="A91EC03BAC15446E90BF540CB1DDCA9B"/>
              </w:placeholder>
            </w:sdtPr>
            <w:sdtEndPr>
              <w:rPr>
                <w:rStyle w:val="Style1"/>
              </w:rPr>
            </w:sdtEndPr>
            <w:sdtContent>
              <w:p w14:paraId="07677EA7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38BA1126" w14:textId="5D61D8D7" w:rsidR="001623C8" w:rsidRPr="000F0E4D" w:rsidRDefault="001623C8" w:rsidP="00005C94">
            <w:pPr>
              <w:rPr>
                <w:rFonts w:ascii="Times New Roman" w:hAnsi="Times New Roman" w:cs="Times New Roman"/>
                <w:bCs/>
              </w:rPr>
            </w:pPr>
          </w:p>
        </w:tc>
      </w:tr>
      <w:tr w:rsidR="008A368D" w14:paraId="4A2D0EAD" w14:textId="77777777" w:rsidTr="002230C3">
        <w:tc>
          <w:tcPr>
            <w:tcW w:w="9918" w:type="dxa"/>
            <w:shd w:val="clear" w:color="auto" w:fill="EDEDED" w:themeFill="accent3" w:themeFillTint="33"/>
          </w:tcPr>
          <w:p w14:paraId="735B0265" w14:textId="75F4D0FB" w:rsidR="001623C8" w:rsidRPr="00C66630" w:rsidRDefault="00C527BC" w:rsidP="00C66630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t>Nurodykite, kokiu būdu tyrimo dalyviai/ės bus informuojami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0F0E4D">
              <w:rPr>
                <w:rFonts w:ascii="Times New Roman" w:hAnsi="Times New Roman" w:cs="Times New Roman"/>
                <w:b/>
                <w:bCs/>
              </w:rPr>
              <w:t>apie galimybes aptarti tyrimo aspektus su tyrėju/a/</w:t>
            </w:r>
            <w:proofErr w:type="spellStart"/>
            <w:r w:rsidRPr="000F0E4D">
              <w:rPr>
                <w:rFonts w:ascii="Times New Roman" w:hAnsi="Times New Roman" w:cs="Times New Roman"/>
                <w:b/>
                <w:bCs/>
              </w:rPr>
              <w:t>ais</w:t>
            </w:r>
            <w:proofErr w:type="spellEnd"/>
            <w:r w:rsidRPr="000F0E4D">
              <w:rPr>
                <w:rFonts w:ascii="Times New Roman" w:hAnsi="Times New Roman" w:cs="Times New Roman"/>
                <w:b/>
                <w:bCs/>
              </w:rPr>
              <w:t>/</w:t>
            </w:r>
            <w:proofErr w:type="spellStart"/>
            <w:r w:rsidRPr="000F0E4D">
              <w:rPr>
                <w:rFonts w:ascii="Times New Roman" w:hAnsi="Times New Roman" w:cs="Times New Roman"/>
                <w:b/>
                <w:bCs/>
              </w:rPr>
              <w:t>omis</w:t>
            </w:r>
            <w:proofErr w:type="spellEnd"/>
            <w:r w:rsidRPr="000F0E4D">
              <w:rPr>
                <w:rFonts w:ascii="Times New Roman" w:hAnsi="Times New Roman" w:cs="Times New Roman"/>
                <w:b/>
                <w:bCs/>
              </w:rPr>
              <w:t xml:space="preserve"> ir su jais </w:t>
            </w:r>
            <w:r w:rsidR="00C66630" w:rsidRPr="004533B7">
              <w:rPr>
                <w:rFonts w:ascii="Times New Roman" w:hAnsi="Times New Roman" w:cs="Times New Roman"/>
                <w:b/>
                <w:bCs/>
              </w:rPr>
              <w:t>susisiekti tiek tyrimo metu, tiek po jo</w:t>
            </w:r>
            <w:r w:rsidR="00C66630">
              <w:rPr>
                <w:rFonts w:ascii="Times New Roman" w:hAnsi="Times New Roman" w:cs="Times New Roman"/>
                <w:b/>
                <w:bCs/>
              </w:rPr>
              <w:t>.</w:t>
            </w:r>
            <w:r w:rsidR="00C66630" w:rsidRPr="004533B7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E34E29" w:rsidRPr="00C66630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  <w:sdt>
            <w:sdtPr>
              <w:rPr>
                <w:rStyle w:val="Style1"/>
              </w:rPr>
              <w:id w:val="1452217107"/>
              <w:placeholder>
                <w:docPart w:val="58CA42A4840F4AEF9A344FD801DE1358"/>
              </w:placeholder>
            </w:sdtPr>
            <w:sdtEndPr>
              <w:rPr>
                <w:rStyle w:val="Style1"/>
              </w:rPr>
            </w:sdtEndPr>
            <w:sdtContent>
              <w:p w14:paraId="05F75FC0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28B27F15" w14:textId="77777777" w:rsidR="001F4E4B" w:rsidRDefault="004D0675" w:rsidP="004D0675">
            <w:pPr>
              <w:ind w:left="360"/>
              <w:rPr>
                <w:rFonts w:ascii="Times New Roman" w:hAnsi="Times New Roman"/>
                <w:i/>
              </w:rPr>
            </w:pPr>
            <w:r w:rsidRPr="000F0E4D">
              <w:rPr>
                <w:rFonts w:ascii="Times New Roman" w:hAnsi="Times New Roman"/>
                <w:i/>
              </w:rPr>
              <w:t xml:space="preserve"> </w:t>
            </w:r>
          </w:p>
          <w:p w14:paraId="66F7E7A3" w14:textId="48BD7EB3" w:rsidR="008A368D" w:rsidRPr="000F0E4D" w:rsidRDefault="008A368D" w:rsidP="004D0675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  <w:r w:rsidRPr="000F0E4D">
              <w:rPr>
                <w:rFonts w:ascii="Times New Roman" w:hAnsi="Times New Roman"/>
                <w:i/>
              </w:rPr>
              <w:t>(</w:t>
            </w:r>
            <w:r w:rsidR="00C24FAD" w:rsidRPr="000F0E4D">
              <w:rPr>
                <w:rFonts w:ascii="Times New Roman" w:hAnsi="Times New Roman" w:cs="Times New Roman"/>
                <w:bCs/>
                <w:i/>
              </w:rPr>
              <w:t>Pažymėkite pakeitimus</w:t>
            </w:r>
            <w:r w:rsidRPr="000F0E4D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sdt>
            <w:sdtPr>
              <w:rPr>
                <w:rStyle w:val="Style1"/>
              </w:rPr>
              <w:id w:val="1113169878"/>
              <w:placeholder>
                <w:docPart w:val="4D531EE96E304AE6830DA55FE2CE427C"/>
              </w:placeholder>
            </w:sdtPr>
            <w:sdtEndPr>
              <w:rPr>
                <w:rStyle w:val="Style1"/>
              </w:rPr>
            </w:sdtEndPr>
            <w:sdtContent>
              <w:p w14:paraId="11745F6F" w14:textId="77777777" w:rsidR="004D0675" w:rsidRPr="004D0675" w:rsidRDefault="004D0675" w:rsidP="004D0675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52C11C00" w14:textId="5DD8F33A" w:rsidR="001623C8" w:rsidRPr="000F0E4D" w:rsidRDefault="001623C8" w:rsidP="002D7AB9">
            <w:pPr>
              <w:rPr>
                <w:rFonts w:ascii="Times New Roman" w:hAnsi="Times New Roman" w:cs="Times New Roman"/>
                <w:bCs/>
              </w:rPr>
            </w:pPr>
          </w:p>
        </w:tc>
      </w:tr>
      <w:tr w:rsidR="008A368D" w14:paraId="77306024" w14:textId="77777777" w:rsidTr="002230C3">
        <w:tc>
          <w:tcPr>
            <w:tcW w:w="9918" w:type="dxa"/>
            <w:shd w:val="clear" w:color="auto" w:fill="EDEDED" w:themeFill="accent3" w:themeFillTint="33"/>
          </w:tcPr>
          <w:p w14:paraId="39FC561C" w14:textId="285960B6" w:rsidR="001623C8" w:rsidRPr="000F0E4D" w:rsidRDefault="392A8A81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0F0E4D">
              <w:rPr>
                <w:rFonts w:ascii="Times New Roman" w:hAnsi="Times New Roman"/>
                <w:b/>
              </w:rPr>
              <w:t>Nurodykite</w:t>
            </w:r>
            <w:r w:rsidRPr="000F0E4D">
              <w:rPr>
                <w:rFonts w:ascii="Times New Roman" w:hAnsi="Times New Roman" w:cs="Times New Roman"/>
                <w:b/>
                <w:bCs/>
              </w:rPr>
              <w:t>, kok</w:t>
            </w:r>
            <w:r w:rsidR="00C24FAD" w:rsidRPr="000F0E4D">
              <w:rPr>
                <w:rFonts w:ascii="Times New Roman" w:hAnsi="Times New Roman" w:cs="Times New Roman"/>
                <w:b/>
                <w:bCs/>
              </w:rPr>
              <w:t>ia yra planuojama</w:t>
            </w:r>
            <w:r w:rsidRPr="000F0E4D">
              <w:rPr>
                <w:rFonts w:ascii="Times New Roman" w:hAnsi="Times New Roman" w:cs="Times New Roman"/>
                <w:b/>
                <w:bCs/>
              </w:rPr>
              <w:t xml:space="preserve"> tyrimo rezultatų sklaid</w:t>
            </w:r>
            <w:r w:rsidR="00C24FAD" w:rsidRPr="000F0E4D">
              <w:rPr>
                <w:rFonts w:ascii="Times New Roman" w:hAnsi="Times New Roman" w:cs="Times New Roman"/>
                <w:b/>
                <w:bCs/>
              </w:rPr>
              <w:t>a</w:t>
            </w:r>
            <w:r w:rsidR="00C24FAD" w:rsidRPr="000F0E4D">
              <w:rPr>
                <w:rFonts w:ascii="Times New Roman" w:hAnsi="Times New Roman"/>
                <w:b/>
              </w:rPr>
              <w:t>,</w:t>
            </w:r>
            <w:r w:rsidRPr="000F0E4D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C24FAD" w:rsidRPr="000F0E4D">
              <w:rPr>
                <w:rFonts w:ascii="Times New Roman" w:hAnsi="Times New Roman" w:cs="Times New Roman"/>
                <w:b/>
                <w:bCs/>
              </w:rPr>
              <w:t>a</w:t>
            </w:r>
            <w:r w:rsidR="008A368D" w:rsidRPr="000F0E4D">
              <w:rPr>
                <w:rFonts w:ascii="Times New Roman" w:hAnsi="Times New Roman" w:cs="Times New Roman"/>
                <w:b/>
                <w:bCs/>
              </w:rPr>
              <w:t>r tyrimo rezultatų sklaida nesukels žalos tiriamiesiems, o jei tokia ki</w:t>
            </w:r>
            <w:r w:rsidR="7F51135B" w:rsidRPr="000F0E4D">
              <w:rPr>
                <w:rFonts w:ascii="Times New Roman" w:hAnsi="Times New Roman" w:cs="Times New Roman"/>
                <w:b/>
                <w:bCs/>
              </w:rPr>
              <w:t>ltų, kaip planuojama ją mažinti</w:t>
            </w:r>
            <w:r w:rsidR="00C24FAD" w:rsidRPr="000F0E4D">
              <w:rPr>
                <w:rFonts w:ascii="Times New Roman" w:hAnsi="Times New Roman" w:cs="Times New Roman"/>
                <w:b/>
                <w:bCs/>
              </w:rPr>
              <w:t>.</w:t>
            </w:r>
            <w:r w:rsidR="7F51135B" w:rsidRPr="000F0E4D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  <w:sdt>
            <w:sdtPr>
              <w:rPr>
                <w:rStyle w:val="Style1"/>
              </w:rPr>
              <w:id w:val="-981233045"/>
              <w:placeholder>
                <w:docPart w:val="F34DDF2F2F134F4ABE3DB9155C8E9F1C"/>
              </w:placeholder>
            </w:sdtPr>
            <w:sdtEndPr>
              <w:rPr>
                <w:rStyle w:val="Style1"/>
              </w:rPr>
            </w:sdtEndPr>
            <w:sdtContent>
              <w:p w14:paraId="39F7FAFD" w14:textId="77777777" w:rsidR="001F4E4B" w:rsidRPr="004D0675" w:rsidRDefault="001F4E4B" w:rsidP="001F4E4B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71EF65ED" w14:textId="77777777" w:rsidR="001623C8" w:rsidRPr="000F0E4D" w:rsidRDefault="001623C8" w:rsidP="002D7AB9">
            <w:pPr>
              <w:rPr>
                <w:rFonts w:ascii="Times New Roman" w:hAnsi="Times New Roman" w:cs="Times New Roman"/>
                <w:bCs/>
              </w:rPr>
            </w:pPr>
          </w:p>
          <w:p w14:paraId="3C2284CB" w14:textId="53123A8B" w:rsidR="008A368D" w:rsidRPr="000F0E4D" w:rsidRDefault="008A368D" w:rsidP="00575CB9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  <w:r w:rsidRPr="000F0E4D">
              <w:rPr>
                <w:rFonts w:ascii="Times New Roman" w:hAnsi="Times New Roman" w:cs="Times New Roman"/>
                <w:bCs/>
                <w:i/>
              </w:rPr>
              <w:t>(</w:t>
            </w:r>
            <w:r w:rsidR="00C24FAD" w:rsidRPr="000F0E4D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0F0E4D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sdt>
            <w:sdtPr>
              <w:rPr>
                <w:rStyle w:val="Style1"/>
              </w:rPr>
              <w:id w:val="-1149590018"/>
              <w:placeholder>
                <w:docPart w:val="A4E06EFC7CD64B2DA73D2A57AEAC86D4"/>
              </w:placeholder>
            </w:sdtPr>
            <w:sdtEndPr>
              <w:rPr>
                <w:rStyle w:val="Style1"/>
              </w:rPr>
            </w:sdtEndPr>
            <w:sdtContent>
              <w:p w14:paraId="3473D10F" w14:textId="77777777" w:rsidR="001F4E4B" w:rsidRPr="004D0675" w:rsidRDefault="001F4E4B" w:rsidP="001F4E4B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2E6525F2" w14:textId="08263095" w:rsidR="001623C8" w:rsidRPr="000F0E4D" w:rsidRDefault="001623C8" w:rsidP="002D7AB9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8A368D" w14:paraId="355BEEDE" w14:textId="77777777" w:rsidTr="002230C3">
        <w:tc>
          <w:tcPr>
            <w:tcW w:w="9918" w:type="dxa"/>
            <w:shd w:val="clear" w:color="auto" w:fill="EDEDED" w:themeFill="accent3" w:themeFillTint="33"/>
          </w:tcPr>
          <w:p w14:paraId="6E0B622E" w14:textId="5AF37924" w:rsidR="001623C8" w:rsidRPr="001F4E4B" w:rsidRDefault="009F7E3B" w:rsidP="003D43B0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4533B7">
              <w:rPr>
                <w:rFonts w:ascii="Times New Roman" w:hAnsi="Times New Roman" w:cs="Times New Roman"/>
                <w:b/>
                <w:bCs/>
              </w:rPr>
              <w:t>Nurodykite, kaip bus pasirūpinta tyrimo dalyvių saugumu, orumu ir teisėmis, jei dėl tyrimo metodologinių sumetimų jiems</w:t>
            </w:r>
            <w:r w:rsidR="00C527BC">
              <w:rPr>
                <w:rFonts w:ascii="Times New Roman" w:hAnsi="Times New Roman" w:cs="Times New Roman"/>
                <w:b/>
                <w:bCs/>
              </w:rPr>
              <w:t>/</w:t>
            </w:r>
            <w:proofErr w:type="spellStart"/>
            <w:r w:rsidR="00C527BC">
              <w:rPr>
                <w:rFonts w:ascii="Times New Roman" w:hAnsi="Times New Roman" w:cs="Times New Roman"/>
                <w:b/>
                <w:bCs/>
              </w:rPr>
              <w:t>oms</w:t>
            </w:r>
            <w:proofErr w:type="spellEnd"/>
            <w:r w:rsidRPr="004533B7">
              <w:rPr>
                <w:rFonts w:ascii="Times New Roman" w:hAnsi="Times New Roman" w:cs="Times New Roman"/>
                <w:b/>
                <w:bCs/>
              </w:rPr>
              <w:t xml:space="preserve"> negali būti atskleistas tyrimo tikslas, ar tyrimas gali sukelti diskomforto jausmą</w:t>
            </w:r>
            <w:r>
              <w:rPr>
                <w:rFonts w:ascii="Times New Roman" w:hAnsi="Times New Roman" w:cs="Times New Roman"/>
                <w:b/>
                <w:bCs/>
              </w:rPr>
              <w:t>.</w:t>
            </w:r>
          </w:p>
          <w:sdt>
            <w:sdtPr>
              <w:rPr>
                <w:rStyle w:val="Style1"/>
              </w:rPr>
              <w:id w:val="1918276777"/>
              <w:placeholder>
                <w:docPart w:val="D1BC1CAC49D448E7B7A0177B5A795656"/>
              </w:placeholder>
            </w:sdtPr>
            <w:sdtEndPr>
              <w:rPr>
                <w:rStyle w:val="Style1"/>
              </w:rPr>
            </w:sdtEndPr>
            <w:sdtContent>
              <w:bookmarkStart w:id="3" w:name="_GoBack" w:displacedByCustomXml="prev"/>
              <w:p w14:paraId="38E1C0E1" w14:textId="77777777" w:rsidR="001F4E4B" w:rsidRPr="004D0675" w:rsidRDefault="001F4E4B" w:rsidP="001F4E4B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  <w:bookmarkEnd w:id="3" w:displacedByCustomXml="next"/>
            </w:sdtContent>
          </w:sdt>
          <w:p w14:paraId="2DB9511C" w14:textId="77777777" w:rsidR="001F4E4B" w:rsidRPr="001F4E4B" w:rsidRDefault="001F4E4B" w:rsidP="001F4E4B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  <w:p w14:paraId="5229C1B7" w14:textId="035E6DCF" w:rsidR="008A368D" w:rsidRPr="000F0E4D" w:rsidRDefault="008A368D" w:rsidP="00575CB9">
            <w:pPr>
              <w:ind w:left="360"/>
              <w:rPr>
                <w:rFonts w:ascii="Times New Roman" w:hAnsi="Times New Roman" w:cs="Times New Roman"/>
                <w:i/>
                <w:iCs/>
              </w:rPr>
            </w:pPr>
            <w:r w:rsidRPr="000F0E4D">
              <w:rPr>
                <w:rFonts w:ascii="Times New Roman" w:hAnsi="Times New Roman"/>
                <w:i/>
              </w:rPr>
              <w:t>(</w:t>
            </w:r>
            <w:r w:rsidR="00C24FAD" w:rsidRPr="000F0E4D">
              <w:rPr>
                <w:rFonts w:ascii="Times New Roman" w:hAnsi="Times New Roman" w:cs="Times New Roman"/>
                <w:i/>
                <w:iCs/>
              </w:rPr>
              <w:t>Pažymėkite pakeitimus</w:t>
            </w:r>
            <w:r w:rsidRPr="000F0E4D">
              <w:rPr>
                <w:rFonts w:ascii="Times New Roman" w:hAnsi="Times New Roman" w:cs="Times New Roman"/>
                <w:i/>
                <w:iCs/>
              </w:rPr>
              <w:t>, jei teikiama pakartotinai)</w:t>
            </w:r>
          </w:p>
          <w:sdt>
            <w:sdtPr>
              <w:rPr>
                <w:rStyle w:val="Style1"/>
              </w:rPr>
              <w:id w:val="-1080984421"/>
              <w:placeholder>
                <w:docPart w:val="EE1AF5A78B9C48E5887FECFC4696C72C"/>
              </w:placeholder>
            </w:sdtPr>
            <w:sdtEndPr>
              <w:rPr>
                <w:rStyle w:val="Style1"/>
              </w:rPr>
            </w:sdtEndPr>
            <w:sdtContent>
              <w:p w14:paraId="16AE37C5" w14:textId="28BCCF40" w:rsidR="001623C8" w:rsidRPr="00940C45" w:rsidRDefault="001F4E4B" w:rsidP="002D7AB9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</w:tc>
      </w:tr>
      <w:tr w:rsidR="008A368D" w14:paraId="78C051B3" w14:textId="77777777" w:rsidTr="002230C3">
        <w:trPr>
          <w:trHeight w:val="1365"/>
        </w:trPr>
        <w:tc>
          <w:tcPr>
            <w:tcW w:w="9918" w:type="dxa"/>
            <w:shd w:val="clear" w:color="auto" w:fill="E7E6E6" w:themeFill="background2"/>
          </w:tcPr>
          <w:p w14:paraId="4AF0951B" w14:textId="26962447" w:rsidR="001623C8" w:rsidRPr="00575CB9" w:rsidRDefault="008A368D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575CB9">
              <w:rPr>
                <w:rFonts w:ascii="Times New Roman" w:hAnsi="Times New Roman" w:cs="Times New Roman"/>
                <w:b/>
                <w:bCs/>
              </w:rPr>
              <w:lastRenderedPageBreak/>
              <w:t>Nurodykite, kaip bus saugomi ir valdomi tyrimo dalyvių asmeniniai duomenys, kaip bus už</w:t>
            </w:r>
            <w:r w:rsidR="00E34E29" w:rsidRPr="00575CB9">
              <w:rPr>
                <w:rFonts w:ascii="Times New Roman" w:hAnsi="Times New Roman" w:cs="Times New Roman"/>
                <w:b/>
                <w:bCs/>
              </w:rPr>
              <w:t>tikrinamas jų konfidencialumas</w:t>
            </w:r>
            <w:r w:rsidR="00B26339">
              <w:rPr>
                <w:rFonts w:ascii="Times New Roman" w:hAnsi="Times New Roman" w:cs="Times New Roman"/>
                <w:b/>
                <w:bCs/>
              </w:rPr>
              <w:t>.</w:t>
            </w:r>
            <w:r w:rsidR="00E34E29" w:rsidRPr="00575CB9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  <w:sdt>
            <w:sdtPr>
              <w:rPr>
                <w:rStyle w:val="Style1"/>
              </w:rPr>
              <w:id w:val="1660968981"/>
              <w:placeholder>
                <w:docPart w:val="4EB9BCACB8C84D2B9ECCE69A39443622"/>
              </w:placeholder>
            </w:sdtPr>
            <w:sdtEndPr>
              <w:rPr>
                <w:rStyle w:val="Style1"/>
              </w:rPr>
            </w:sdtEndPr>
            <w:sdtContent>
              <w:p w14:paraId="2591A8AD" w14:textId="77777777" w:rsidR="001F4E4B" w:rsidRPr="004D0675" w:rsidRDefault="001F4E4B" w:rsidP="001F4E4B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0FE55A3C" w14:textId="77777777" w:rsidR="001623C8" w:rsidRDefault="001623C8" w:rsidP="00E34E29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1C1523D7" w14:textId="0F3DA5E0" w:rsidR="008A368D" w:rsidRDefault="008A368D" w:rsidP="00575CB9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  <w:r w:rsidRPr="00B26339">
              <w:rPr>
                <w:rFonts w:ascii="Times New Roman" w:hAnsi="Times New Roman"/>
                <w:i/>
              </w:rPr>
              <w:t>(</w:t>
            </w:r>
            <w:r w:rsidR="00C24FAD" w:rsidRPr="00B26339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B26339">
              <w:rPr>
                <w:rFonts w:ascii="Times New Roman" w:hAnsi="Times New Roman" w:cs="Times New Roman"/>
                <w:bCs/>
                <w:i/>
                <w:iCs/>
              </w:rPr>
              <w:t>, j</w:t>
            </w:r>
            <w:r w:rsidRPr="00E34E29">
              <w:rPr>
                <w:rFonts w:ascii="Times New Roman" w:hAnsi="Times New Roman" w:cs="Times New Roman"/>
                <w:bCs/>
                <w:i/>
                <w:iCs/>
              </w:rPr>
              <w:t>ei teikiama pakartotinai):</w:t>
            </w:r>
          </w:p>
          <w:sdt>
            <w:sdtPr>
              <w:rPr>
                <w:rStyle w:val="Style1"/>
              </w:rPr>
              <w:id w:val="206760897"/>
              <w:placeholder>
                <w:docPart w:val="D19EA09F0DD745399143511D9D775041"/>
              </w:placeholder>
            </w:sdtPr>
            <w:sdtEndPr>
              <w:rPr>
                <w:rStyle w:val="Style1"/>
              </w:rPr>
            </w:sdtEndPr>
            <w:sdtContent>
              <w:p w14:paraId="5B4B275E" w14:textId="77777777" w:rsidR="001F4E4B" w:rsidRPr="004D0675" w:rsidRDefault="001F4E4B" w:rsidP="001F4E4B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675D4932" w14:textId="5AD798FE" w:rsidR="001623C8" w:rsidRPr="00E34E29" w:rsidRDefault="001623C8" w:rsidP="00E34E29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8A368D" w14:paraId="3BC0E680" w14:textId="77777777" w:rsidTr="002230C3">
        <w:tc>
          <w:tcPr>
            <w:tcW w:w="9918" w:type="dxa"/>
            <w:shd w:val="clear" w:color="auto" w:fill="E7E6E6" w:themeFill="background2"/>
          </w:tcPr>
          <w:p w14:paraId="63EA8610" w14:textId="77777777" w:rsidR="00940C45" w:rsidRDefault="10375829" w:rsidP="003F5AA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940C45">
              <w:rPr>
                <w:rFonts w:ascii="Times New Roman" w:hAnsi="Times New Roman" w:cs="Times New Roman"/>
                <w:b/>
                <w:bCs/>
              </w:rPr>
              <w:t>Nurodykite, ar tyrimo dalyviams</w:t>
            </w:r>
            <w:r w:rsidR="002B1B40" w:rsidRPr="00940C45">
              <w:rPr>
                <w:rFonts w:ascii="Times New Roman" w:hAnsi="Times New Roman" w:cs="Times New Roman"/>
                <w:b/>
                <w:bCs/>
              </w:rPr>
              <w:t>/ėms</w:t>
            </w:r>
            <w:r w:rsidRPr="00940C45">
              <w:rPr>
                <w:rFonts w:ascii="Times New Roman" w:hAnsi="Times New Roman" w:cs="Times New Roman"/>
                <w:b/>
                <w:bCs/>
              </w:rPr>
              <w:t xml:space="preserve"> planuojama kompensuoti už dalyvavimą tyrime? Jei taip, tai kokiu būdu? </w:t>
            </w:r>
          </w:p>
          <w:p w14:paraId="67B8294A" w14:textId="6A3DE797" w:rsidR="001F4E4B" w:rsidRPr="00940C45" w:rsidRDefault="00585525" w:rsidP="00940C45">
            <w:pPr>
              <w:rPr>
                <w:rFonts w:ascii="Times New Roman" w:hAnsi="Times New Roman" w:cs="Times New Roman"/>
                <w:b/>
                <w:bCs/>
              </w:rPr>
            </w:pPr>
            <w:sdt>
              <w:sdtPr>
                <w:rPr>
                  <w:rStyle w:val="Style1"/>
                </w:rPr>
                <w:id w:val="1473945355"/>
                <w:placeholder>
                  <w:docPart w:val="79BD1C47000D4129A9173488A9FC5142"/>
                </w:placeholder>
              </w:sdtPr>
              <w:sdtEndPr>
                <w:rPr>
                  <w:rStyle w:val="Style1"/>
                </w:rPr>
              </w:sdtEndPr>
              <w:sdtContent>
                <w:r w:rsidR="001F4E4B">
                  <w:rPr>
                    <w:rStyle w:val="Style1"/>
                  </w:rPr>
                  <w:t>[</w:t>
                </w:r>
                <w:proofErr w:type="spellStart"/>
                <w:r w:rsidR="001F4E4B" w:rsidRPr="00940C45">
                  <w:rPr>
                    <w:rStyle w:val="Style1"/>
                    <w:lang w:val="en-US"/>
                  </w:rPr>
                  <w:t>Pra</w:t>
                </w:r>
                <w:r w:rsidR="001F4E4B">
                  <w:rPr>
                    <w:rStyle w:val="Style1"/>
                  </w:rPr>
                  <w:t>šome</w:t>
                </w:r>
                <w:proofErr w:type="spellEnd"/>
                <w:r w:rsidR="001F4E4B">
                  <w:rPr>
                    <w:rStyle w:val="Style1"/>
                  </w:rPr>
                  <w:t xml:space="preserve"> įrašyti]</w:t>
                </w:r>
              </w:sdtContent>
            </w:sdt>
          </w:p>
          <w:p w14:paraId="30E22CDD" w14:textId="77777777" w:rsidR="001623C8" w:rsidRPr="000F0E4D" w:rsidRDefault="001623C8" w:rsidP="00575CB9">
            <w:pPr>
              <w:pStyle w:val="ListParagraph"/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7B8B5616" w14:textId="68FA9095" w:rsidR="008A368D" w:rsidRPr="000F0E4D" w:rsidRDefault="008A368D" w:rsidP="00575CB9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  <w:r w:rsidRPr="000F0E4D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="00C24FAD" w:rsidRPr="000F0E4D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0F0E4D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sdt>
            <w:sdtPr>
              <w:rPr>
                <w:rStyle w:val="Style1"/>
              </w:rPr>
              <w:id w:val="-1517915719"/>
              <w:placeholder>
                <w:docPart w:val="4E40CD72D324471DB62FF6A5780F2199"/>
              </w:placeholder>
            </w:sdtPr>
            <w:sdtEndPr>
              <w:rPr>
                <w:rStyle w:val="Style1"/>
              </w:rPr>
            </w:sdtEndPr>
            <w:sdtContent>
              <w:p w14:paraId="14BAD66B" w14:textId="77777777" w:rsidR="001F4E4B" w:rsidRPr="004D0675" w:rsidRDefault="001F4E4B" w:rsidP="001F4E4B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4C327839" w14:textId="1F1B7605" w:rsidR="001623C8" w:rsidRPr="000F0E4D" w:rsidRDefault="001623C8" w:rsidP="008F1CEA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8A368D" w14:paraId="487258B8" w14:textId="77777777" w:rsidTr="002230C3">
        <w:tc>
          <w:tcPr>
            <w:tcW w:w="9918" w:type="dxa"/>
            <w:shd w:val="clear" w:color="auto" w:fill="E7E6E6" w:themeFill="background2"/>
          </w:tcPr>
          <w:p w14:paraId="66698553" w14:textId="093B6C46" w:rsidR="001623C8" w:rsidRPr="000F0E4D" w:rsidRDefault="008A368D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/>
                <w:b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t>Nurodykite, ar kompensavimas</w:t>
            </w:r>
            <w:r w:rsidR="00C24FAD" w:rsidRPr="000F0E4D">
              <w:rPr>
                <w:rFonts w:ascii="Times New Roman" w:hAnsi="Times New Roman" w:cs="Times New Roman"/>
                <w:b/>
                <w:bCs/>
              </w:rPr>
              <w:t xml:space="preserve"> arba apdovanojimas</w:t>
            </w:r>
            <w:r w:rsidRPr="000F0E4D">
              <w:rPr>
                <w:rFonts w:ascii="Times New Roman" w:hAnsi="Times New Roman" w:cs="Times New Roman"/>
                <w:b/>
                <w:bCs/>
              </w:rPr>
              <w:t xml:space="preserve"> už dalyvavimą tyrime ne</w:t>
            </w:r>
            <w:r w:rsidR="00C24FAD" w:rsidRPr="000F0E4D">
              <w:rPr>
                <w:rFonts w:ascii="Times New Roman" w:hAnsi="Times New Roman" w:cs="Times New Roman"/>
                <w:b/>
                <w:bCs/>
              </w:rPr>
              <w:t>taps lemiamu motyvu tiriamiesiems</w:t>
            </w:r>
            <w:r w:rsidR="00C24FAD" w:rsidRPr="000F0E4D">
              <w:rPr>
                <w:rFonts w:ascii="Times New Roman" w:hAnsi="Times New Roman"/>
                <w:b/>
              </w:rPr>
              <w:t xml:space="preserve"> dalyvauti tyrime</w:t>
            </w:r>
            <w:r w:rsidR="00C24FAD" w:rsidRPr="000F0E4D">
              <w:rPr>
                <w:rFonts w:ascii="Times New Roman" w:hAnsi="Times New Roman" w:cs="Times New Roman"/>
                <w:b/>
                <w:bCs/>
              </w:rPr>
              <w:t>? Pagrįskite kompensavimo sąžiningumą ir proporcingumą įsitraukimo į tyrimą apimčiai.</w:t>
            </w:r>
            <w:r w:rsidRPr="000F0E4D">
              <w:rPr>
                <w:rFonts w:ascii="Times New Roman" w:hAnsi="Times New Roman"/>
                <w:b/>
              </w:rPr>
              <w:t xml:space="preserve"> </w:t>
            </w:r>
          </w:p>
          <w:sdt>
            <w:sdtPr>
              <w:rPr>
                <w:rStyle w:val="Style1"/>
              </w:rPr>
              <w:id w:val="-1756741470"/>
              <w:placeholder>
                <w:docPart w:val="7723DBDF806B49D893A2270981526FBE"/>
              </w:placeholder>
            </w:sdtPr>
            <w:sdtEndPr>
              <w:rPr>
                <w:rStyle w:val="Style1"/>
              </w:rPr>
            </w:sdtEndPr>
            <w:sdtContent>
              <w:p w14:paraId="755251E2" w14:textId="77777777" w:rsidR="001F4E4B" w:rsidRPr="004D0675" w:rsidRDefault="001F4E4B" w:rsidP="001F4E4B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7B8B441B" w14:textId="77777777" w:rsidR="00C24FAD" w:rsidRPr="000F0E4D" w:rsidRDefault="00C24FAD" w:rsidP="316006CC">
            <w:pPr>
              <w:rPr>
                <w:rFonts w:ascii="Times New Roman" w:hAnsi="Times New Roman" w:cs="Times New Roman"/>
                <w:i/>
                <w:iCs/>
              </w:rPr>
            </w:pPr>
          </w:p>
          <w:p w14:paraId="65F22857" w14:textId="6F898755" w:rsidR="008A368D" w:rsidRPr="000F0E4D" w:rsidRDefault="008A368D" w:rsidP="00575CB9">
            <w:pPr>
              <w:ind w:left="360"/>
              <w:rPr>
                <w:rFonts w:ascii="Times New Roman" w:hAnsi="Times New Roman" w:cs="Times New Roman"/>
                <w:i/>
                <w:iCs/>
              </w:rPr>
            </w:pPr>
            <w:r w:rsidRPr="000F0E4D">
              <w:rPr>
                <w:rFonts w:ascii="Times New Roman" w:hAnsi="Times New Roman" w:cs="Times New Roman"/>
                <w:i/>
                <w:iCs/>
              </w:rPr>
              <w:t>(</w:t>
            </w:r>
            <w:r w:rsidR="00C24FAD" w:rsidRPr="000F0E4D">
              <w:rPr>
                <w:rFonts w:ascii="Times New Roman" w:hAnsi="Times New Roman" w:cs="Times New Roman"/>
                <w:i/>
                <w:iCs/>
              </w:rPr>
              <w:t>Pažymėkite pakeitimus</w:t>
            </w:r>
            <w:r w:rsidRPr="000F0E4D">
              <w:rPr>
                <w:rFonts w:ascii="Times New Roman" w:hAnsi="Times New Roman" w:cs="Times New Roman"/>
                <w:i/>
                <w:iCs/>
              </w:rPr>
              <w:t>, jei teikiama pakartotinai)</w:t>
            </w:r>
          </w:p>
          <w:sdt>
            <w:sdtPr>
              <w:rPr>
                <w:rStyle w:val="Style1"/>
              </w:rPr>
              <w:id w:val="1495073873"/>
              <w:placeholder>
                <w:docPart w:val="6AC79D53CDC0469EB3663FD1A8D5C981"/>
              </w:placeholder>
            </w:sdtPr>
            <w:sdtEndPr>
              <w:rPr>
                <w:rStyle w:val="Style1"/>
              </w:rPr>
            </w:sdtEndPr>
            <w:sdtContent>
              <w:p w14:paraId="76631253" w14:textId="77777777" w:rsidR="001F4E4B" w:rsidRPr="004D0675" w:rsidRDefault="001F4E4B" w:rsidP="001F4E4B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22D3B470" w14:textId="40E68110" w:rsidR="001623C8" w:rsidRPr="000F0E4D" w:rsidRDefault="001623C8" w:rsidP="00A84E7B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8A368D" w14:paraId="1B9085DF" w14:textId="77777777" w:rsidTr="002230C3">
        <w:tc>
          <w:tcPr>
            <w:tcW w:w="9918" w:type="dxa"/>
            <w:shd w:val="clear" w:color="auto" w:fill="E7E6E6" w:themeFill="background2"/>
          </w:tcPr>
          <w:p w14:paraId="7695DDEF" w14:textId="5F96368C" w:rsidR="001623C8" w:rsidRPr="000F0E4D" w:rsidRDefault="008A368D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t xml:space="preserve">Jei tyrime bus atliekami bandymai su gyvūnais, nurodykite, ar yra gautas Valstybinės maisto ir veterinarijos tarnybos leidimas. </w:t>
            </w:r>
            <w:r w:rsidRPr="00DE5747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>Kartu su</w:t>
            </w:r>
            <w:r w:rsidR="7F51135B" w:rsidRPr="00DE5747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 xml:space="preserve"> paraiška pateikite ir </w:t>
            </w:r>
            <w:r w:rsidR="00E34E29" w:rsidRPr="00DE5747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>leidim</w:t>
            </w:r>
            <w:r w:rsidR="0FBC1264" w:rsidRPr="00DE5747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>o kopiją</w:t>
            </w:r>
            <w:r w:rsidR="00B26339" w:rsidRPr="000F0E4D">
              <w:rPr>
                <w:rFonts w:ascii="Times New Roman" w:hAnsi="Times New Roman" w:cs="Times New Roman"/>
                <w:b/>
                <w:bCs/>
              </w:rPr>
              <w:t>.</w:t>
            </w:r>
            <w:r w:rsidR="7F51135B" w:rsidRPr="000F0E4D">
              <w:rPr>
                <w:rFonts w:ascii="Times New Roman" w:hAnsi="Times New Roman" w:cs="Times New Roman"/>
              </w:rPr>
              <w:t xml:space="preserve"> </w:t>
            </w:r>
          </w:p>
          <w:sdt>
            <w:sdtPr>
              <w:rPr>
                <w:rStyle w:val="Style1"/>
              </w:rPr>
              <w:id w:val="-26110867"/>
              <w:placeholder>
                <w:docPart w:val="420DD3C72FF34C71A8835E4E20EF34A3"/>
              </w:placeholder>
            </w:sdtPr>
            <w:sdtEndPr>
              <w:rPr>
                <w:rStyle w:val="Style1"/>
              </w:rPr>
            </w:sdtEndPr>
            <w:sdtContent>
              <w:p w14:paraId="425F1CAC" w14:textId="77777777" w:rsidR="001F4E4B" w:rsidRPr="004D0675" w:rsidRDefault="001F4E4B" w:rsidP="001F4E4B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5EE82199" w14:textId="77777777" w:rsidR="001623C8" w:rsidRPr="000F0E4D" w:rsidRDefault="001623C8" w:rsidP="00DC3E2C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4F2A7C85" w14:textId="20B787C1" w:rsidR="008A368D" w:rsidRPr="000F0E4D" w:rsidRDefault="008A368D" w:rsidP="00575CB9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  <w:r w:rsidRPr="000F0E4D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="00C24FAD" w:rsidRPr="000F0E4D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0F0E4D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sdt>
            <w:sdtPr>
              <w:rPr>
                <w:rStyle w:val="Style1"/>
              </w:rPr>
              <w:id w:val="-1645741119"/>
              <w:placeholder>
                <w:docPart w:val="1D502D36CD854824A5D8EC26C0D3DF2C"/>
              </w:placeholder>
            </w:sdtPr>
            <w:sdtEndPr>
              <w:rPr>
                <w:rStyle w:val="Style1"/>
              </w:rPr>
            </w:sdtEndPr>
            <w:sdtContent>
              <w:p w14:paraId="4A1CAA39" w14:textId="77777777" w:rsidR="001F4E4B" w:rsidRPr="004D0675" w:rsidRDefault="001F4E4B" w:rsidP="001F4E4B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1E1EF315" w14:textId="0A5DE518" w:rsidR="001623C8" w:rsidRPr="000F0E4D" w:rsidRDefault="001623C8" w:rsidP="00DC3E2C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8A368D" w14:paraId="6B0BE3C5" w14:textId="77777777" w:rsidTr="002230C3">
        <w:tc>
          <w:tcPr>
            <w:tcW w:w="9918" w:type="dxa"/>
            <w:shd w:val="clear" w:color="auto" w:fill="E7E6E6" w:themeFill="background2"/>
          </w:tcPr>
          <w:p w14:paraId="0DFC1033" w14:textId="1362FDB2" w:rsidR="001623C8" w:rsidRPr="000F0E4D" w:rsidRDefault="008A368D" w:rsidP="00575CB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0F0E4D">
              <w:rPr>
                <w:rFonts w:ascii="Times New Roman" w:hAnsi="Times New Roman" w:cs="Times New Roman"/>
                <w:b/>
                <w:bCs/>
              </w:rPr>
              <w:t xml:space="preserve">Jei tyrimui ar jo dalims yra reikalingas leidimas vadovaujantis Lietuvos Respublikos biomedicininių tyrimų etikos įstatymu, nurodykite, ar jis yra gautas. </w:t>
            </w:r>
            <w:r w:rsidRPr="00DE5747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>Kartu su</w:t>
            </w:r>
            <w:r w:rsidR="7F51135B" w:rsidRPr="00DE5747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 xml:space="preserve"> paraiška </w:t>
            </w:r>
            <w:r w:rsidR="00E34E29" w:rsidRPr="00DE5747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>pateiki</w:t>
            </w:r>
            <w:r w:rsidR="534E7C4C" w:rsidRPr="00DE5747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>te</w:t>
            </w:r>
            <w:r w:rsidR="7F51135B" w:rsidRPr="00DE5747">
              <w:rPr>
                <w:rFonts w:ascii="Times New Roman" w:hAnsi="Times New Roman"/>
                <w:b/>
                <w:highlight w:val="lightGray"/>
                <w:u w:val="single"/>
              </w:rPr>
              <w:t xml:space="preserve"> ir </w:t>
            </w:r>
            <w:r w:rsidR="00E34E29" w:rsidRPr="00DE5747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>leidim</w:t>
            </w:r>
            <w:r w:rsidR="67B1C7D0" w:rsidRPr="00DE5747">
              <w:rPr>
                <w:rFonts w:ascii="Times New Roman" w:hAnsi="Times New Roman" w:cs="Times New Roman"/>
                <w:b/>
                <w:bCs/>
                <w:highlight w:val="lightGray"/>
                <w:u w:val="single"/>
              </w:rPr>
              <w:t>o kopiją</w:t>
            </w:r>
            <w:r w:rsidR="00B26339" w:rsidRPr="000F0E4D">
              <w:rPr>
                <w:rFonts w:ascii="Times New Roman" w:hAnsi="Times New Roman" w:cs="Times New Roman"/>
                <w:b/>
                <w:bCs/>
              </w:rPr>
              <w:t>.</w:t>
            </w:r>
          </w:p>
          <w:sdt>
            <w:sdtPr>
              <w:rPr>
                <w:rStyle w:val="Style1"/>
              </w:rPr>
              <w:id w:val="-1731993077"/>
              <w:placeholder>
                <w:docPart w:val="89EBBE1307E4474488989180EF20B272"/>
              </w:placeholder>
            </w:sdtPr>
            <w:sdtEndPr>
              <w:rPr>
                <w:rStyle w:val="Style1"/>
              </w:rPr>
            </w:sdtEndPr>
            <w:sdtContent>
              <w:p w14:paraId="0E9ED3EC" w14:textId="77777777" w:rsidR="001F4E4B" w:rsidRPr="004D0675" w:rsidRDefault="001F4E4B" w:rsidP="001F4E4B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47CE1E91" w14:textId="77777777" w:rsidR="001F4E4B" w:rsidRDefault="001F4E4B" w:rsidP="001F4E4B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5BDBE8FE" w14:textId="588D8257" w:rsidR="008A368D" w:rsidRPr="000F0E4D" w:rsidRDefault="001F4E4B" w:rsidP="001F4E4B">
            <w:pPr>
              <w:ind w:left="360"/>
              <w:rPr>
                <w:rFonts w:ascii="Times New Roman" w:hAnsi="Times New Roman" w:cs="Times New Roman"/>
                <w:bCs/>
                <w:i/>
                <w:iCs/>
              </w:rPr>
            </w:pPr>
            <w:r w:rsidRPr="000F0E4D">
              <w:rPr>
                <w:rFonts w:ascii="Times New Roman" w:hAnsi="Times New Roman" w:cs="Times New Roman"/>
                <w:bCs/>
                <w:i/>
                <w:iCs/>
              </w:rPr>
              <w:t xml:space="preserve"> </w:t>
            </w:r>
            <w:r w:rsidR="008A368D" w:rsidRPr="000F0E4D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="00C24FAD" w:rsidRPr="000F0E4D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="008A368D" w:rsidRPr="000F0E4D">
              <w:rPr>
                <w:rFonts w:ascii="Times New Roman" w:hAnsi="Times New Roman" w:cs="Times New Roman"/>
                <w:bCs/>
                <w:i/>
                <w:iCs/>
              </w:rPr>
              <w:t>, jei teikiama pakartotinai):</w:t>
            </w:r>
          </w:p>
          <w:sdt>
            <w:sdtPr>
              <w:rPr>
                <w:rStyle w:val="Style1"/>
              </w:rPr>
              <w:id w:val="-1829890775"/>
              <w:placeholder>
                <w:docPart w:val="5994914A6F554D8294370366A8EEFE25"/>
              </w:placeholder>
            </w:sdtPr>
            <w:sdtEndPr>
              <w:rPr>
                <w:rStyle w:val="Style1"/>
              </w:rPr>
            </w:sdtEndPr>
            <w:sdtContent>
              <w:p w14:paraId="12A391DF" w14:textId="77777777" w:rsidR="001F4E4B" w:rsidRPr="004D0675" w:rsidRDefault="001F4E4B" w:rsidP="001F4E4B">
                <w:pPr>
                  <w:rPr>
                    <w:rFonts w:ascii="Times New Roman" w:hAnsi="Times New Roman" w:cs="Times New Roman"/>
                    <w:b/>
                    <w:bCs/>
                  </w:rPr>
                </w:pPr>
                <w:r>
                  <w:rPr>
                    <w:rStyle w:val="Style1"/>
                  </w:rPr>
                  <w:t>[</w:t>
                </w:r>
                <w:proofErr w:type="spellStart"/>
                <w:r>
                  <w:rPr>
                    <w:rStyle w:val="Style1"/>
                    <w:lang w:val="en-US"/>
                  </w:rPr>
                  <w:t>Pra</w:t>
                </w:r>
                <w:r>
                  <w:rPr>
                    <w:rStyle w:val="Style1"/>
                  </w:rPr>
                  <w:t>šome</w:t>
                </w:r>
                <w:proofErr w:type="spellEnd"/>
                <w:r>
                  <w:rPr>
                    <w:rStyle w:val="Style1"/>
                  </w:rPr>
                  <w:t xml:space="preserve"> įrašyti]</w:t>
                </w:r>
              </w:p>
            </w:sdtContent>
          </w:sdt>
          <w:p w14:paraId="6992AB51" w14:textId="4363846C" w:rsidR="001623C8" w:rsidRPr="000F0E4D" w:rsidRDefault="001623C8" w:rsidP="00DC3E2C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5B2DA06" w14:paraId="16A35140" w14:textId="77777777" w:rsidTr="002230C3">
        <w:tc>
          <w:tcPr>
            <w:tcW w:w="9918" w:type="dxa"/>
            <w:shd w:val="clear" w:color="auto" w:fill="E7E6E6" w:themeFill="background2"/>
          </w:tcPr>
          <w:p w14:paraId="3D1E806E" w14:textId="77777777" w:rsidR="00731D6B" w:rsidRPr="00B26339" w:rsidRDefault="00731D6B" w:rsidP="00731D6B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B26339">
              <w:rPr>
                <w:rFonts w:ascii="Times New Roman" w:hAnsi="Times New Roman" w:cs="Times New Roman"/>
                <w:b/>
                <w:bCs/>
              </w:rPr>
              <w:t xml:space="preserve">Patvirtinkite, kad tyrimas bus vykdomas pagal šią paraišką ir atitinkamus teisės aktus. </w:t>
            </w:r>
          </w:p>
          <w:p w14:paraId="2126316F" w14:textId="2DBE7E4C" w:rsidR="05B2DA06" w:rsidRDefault="00731D6B" w:rsidP="00575CB9">
            <w:pPr>
              <w:pStyle w:val="ListParagraph"/>
            </w:pPr>
            <w:r w:rsidRPr="00B26339">
              <w:rPr>
                <w:rFonts w:ascii="Times New Roman" w:hAnsi="Times New Roman" w:cs="Times New Roman"/>
                <w:b/>
                <w:bCs/>
              </w:rPr>
              <w:t xml:space="preserve">Tvirtinu </w:t>
            </w:r>
            <w:sdt>
              <w:sdtPr>
                <w:rPr>
                  <w:rFonts w:ascii="Times New Roman" w:hAnsi="Times New Roman" w:cs="Times New Roman"/>
                </w:rPr>
                <w:id w:val="1128673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7BC7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</w:tbl>
    <w:p w14:paraId="1EC249ED" w14:textId="0C890E9A" w:rsidR="0043113E" w:rsidRDefault="0043113E" w:rsidP="001642FC">
      <w:pPr>
        <w:rPr>
          <w:rFonts w:ascii="Times New Roman" w:hAnsi="Times New Roman" w:cs="Times New Roman"/>
        </w:rPr>
      </w:pPr>
    </w:p>
    <w:tbl>
      <w:tblPr>
        <w:tblStyle w:val="TableGrid"/>
        <w:tblW w:w="96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1F4E4B" w14:paraId="632FC621" w14:textId="77777777" w:rsidTr="00F47BC7">
        <w:tc>
          <w:tcPr>
            <w:tcW w:w="4390" w:type="dxa"/>
            <w:tcBorders>
              <w:bottom w:val="single" w:sz="4" w:space="0" w:color="auto"/>
            </w:tcBorders>
          </w:tcPr>
          <w:p w14:paraId="02C761ED" w14:textId="4EEFD3C1" w:rsidR="001F4E4B" w:rsidRPr="00F47BC7" w:rsidRDefault="001F4E4B" w:rsidP="00F47BC7">
            <w:pPr>
              <w:rPr>
                <w:rFonts w:ascii="Times New Roman" w:hAnsi="Times New Roman" w:cs="Times New Roman"/>
                <w:b/>
                <w:bCs/>
              </w:rPr>
            </w:pPr>
            <w:r w:rsidRPr="004D0675">
              <w:rPr>
                <w:rStyle w:val="Style1"/>
              </w:rPr>
              <w:t xml:space="preserve"> </w:t>
            </w:r>
            <w:sdt>
              <w:sdtPr>
                <w:rPr>
                  <w:rStyle w:val="Style1"/>
                </w:rPr>
                <w:id w:val="-385254636"/>
                <w:placeholder>
                  <w:docPart w:val="E0C3192784A04FFEB738040DDF7ABB5C"/>
                </w:placeholder>
              </w:sdtPr>
              <w:sdtEndPr>
                <w:rPr>
                  <w:rStyle w:val="Style1"/>
                </w:rPr>
              </w:sdtEndPr>
              <w:sdtContent>
                <w:sdt>
                  <w:sdtPr>
                    <w:rPr>
                      <w:rStyle w:val="Style1"/>
                    </w:rPr>
                    <w:id w:val="-573206976"/>
                    <w:placeholder>
                      <w:docPart w:val="50D7F92228B844FD927FC7648EC35094"/>
                    </w:placeholder>
                  </w:sdtPr>
                  <w:sdtEndPr>
                    <w:rPr>
                      <w:rStyle w:val="Style1"/>
                    </w:rPr>
                  </w:sdtEndPr>
                  <w:sdtContent>
                    <w:r w:rsidR="00F47BC7" w:rsidRPr="00F47BC7">
                      <w:rPr>
                        <w:rStyle w:val="Style1"/>
                      </w:rPr>
                      <w:t>[Prašome įrašyti]</w:t>
                    </w:r>
                  </w:sdtContent>
                </w:sdt>
              </w:sdtContent>
            </w:sdt>
          </w:p>
        </w:tc>
      </w:tr>
      <w:tr w:rsidR="00F47BC7" w14:paraId="1734B851" w14:textId="77777777" w:rsidTr="002D720B">
        <w:tc>
          <w:tcPr>
            <w:tcW w:w="9628" w:type="dxa"/>
            <w:tcBorders>
              <w:top w:val="single" w:sz="4" w:space="0" w:color="auto"/>
            </w:tcBorders>
          </w:tcPr>
          <w:p w14:paraId="44A5001C" w14:textId="3527375E" w:rsidR="00F47BC7" w:rsidRDefault="00F47BC7" w:rsidP="00D825BE">
            <w:pPr>
              <w:rPr>
                <w:rFonts w:ascii="Times New Roman" w:hAnsi="Times New Roman" w:cs="Times New Roman"/>
              </w:rPr>
            </w:pPr>
            <w:r w:rsidRPr="000F0E4D">
              <w:rPr>
                <w:rFonts w:ascii="Times New Roman" w:hAnsi="Times New Roman" w:cs="Times New Roman"/>
              </w:rPr>
              <w:t>(</w:t>
            </w:r>
            <w:r w:rsidRPr="000F0E4D">
              <w:rPr>
                <w:rFonts w:ascii="Times New Roman" w:hAnsi="Times New Roman" w:cs="Times New Roman"/>
                <w:i/>
              </w:rPr>
              <w:t>tyrėjo/</w:t>
            </w:r>
            <w:r>
              <w:rPr>
                <w:rFonts w:ascii="Times New Roman" w:hAnsi="Times New Roman" w:cs="Times New Roman"/>
                <w:i/>
              </w:rPr>
              <w:t>-</w:t>
            </w:r>
            <w:r w:rsidRPr="000F0E4D">
              <w:rPr>
                <w:rFonts w:ascii="Times New Roman" w:hAnsi="Times New Roman" w:cs="Times New Roman"/>
                <w:i/>
              </w:rPr>
              <w:t>os arba tyrėjų grupės vadovo/</w:t>
            </w:r>
            <w:r>
              <w:rPr>
                <w:rFonts w:ascii="Times New Roman" w:hAnsi="Times New Roman" w:cs="Times New Roman"/>
                <w:i/>
              </w:rPr>
              <w:t>-</w:t>
            </w:r>
            <w:r w:rsidRPr="000F0E4D">
              <w:rPr>
                <w:rFonts w:ascii="Times New Roman" w:hAnsi="Times New Roman" w:cs="Times New Roman"/>
                <w:i/>
              </w:rPr>
              <w:t>ės</w:t>
            </w:r>
            <w:r w:rsidRPr="000F0E4D">
              <w:rPr>
                <w:rFonts w:ascii="Times New Roman" w:hAnsi="Times New Roman" w:cs="Times New Roman"/>
              </w:rPr>
              <w:t xml:space="preserve"> </w:t>
            </w:r>
            <w:r w:rsidRPr="000F0E4D">
              <w:rPr>
                <w:rFonts w:ascii="Times New Roman" w:hAnsi="Times New Roman" w:cs="Times New Roman"/>
                <w:i/>
              </w:rPr>
              <w:t>vardas, pavardė, pareigos</w:t>
            </w:r>
            <w:r w:rsidRPr="000F0E4D">
              <w:rPr>
                <w:rFonts w:ascii="Times New Roman" w:hAnsi="Times New Roman" w:cs="Times New Roman"/>
              </w:rPr>
              <w:t>)</w:t>
            </w:r>
          </w:p>
        </w:tc>
      </w:tr>
    </w:tbl>
    <w:p w14:paraId="74C11069" w14:textId="6621AB09" w:rsidR="00002FB9" w:rsidRPr="007C12FB" w:rsidRDefault="00002FB9" w:rsidP="006144E3">
      <w:pPr>
        <w:rPr>
          <w:rFonts w:ascii="Times New Roman" w:hAnsi="Times New Roman" w:cs="Times New Roman"/>
        </w:rPr>
      </w:pPr>
    </w:p>
    <w:sectPr w:rsidR="00002FB9" w:rsidRPr="007C12FB" w:rsidSect="00C533B0">
      <w:pgSz w:w="11906" w:h="16838"/>
      <w:pgMar w:top="1134" w:right="567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1F2712" w14:textId="77777777" w:rsidR="00585525" w:rsidRDefault="00585525" w:rsidP="00E13718">
      <w:r>
        <w:separator/>
      </w:r>
    </w:p>
  </w:endnote>
  <w:endnote w:type="continuationSeparator" w:id="0">
    <w:p w14:paraId="08C1364D" w14:textId="77777777" w:rsidR="00585525" w:rsidRDefault="00585525" w:rsidP="00E13718">
      <w:r>
        <w:continuationSeparator/>
      </w:r>
    </w:p>
  </w:endnote>
  <w:endnote w:type="continuationNotice" w:id="1">
    <w:p w14:paraId="5C54A7E3" w14:textId="77777777" w:rsidR="00585525" w:rsidRDefault="0058552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23AE68" w14:textId="77777777" w:rsidR="00585525" w:rsidRDefault="00585525" w:rsidP="00E13718">
      <w:r>
        <w:separator/>
      </w:r>
    </w:p>
  </w:footnote>
  <w:footnote w:type="continuationSeparator" w:id="0">
    <w:p w14:paraId="10C2A70C" w14:textId="77777777" w:rsidR="00585525" w:rsidRDefault="00585525" w:rsidP="00E13718">
      <w:r>
        <w:continuationSeparator/>
      </w:r>
    </w:p>
  </w:footnote>
  <w:footnote w:type="continuationNotice" w:id="1">
    <w:p w14:paraId="0E98F7D7" w14:textId="77777777" w:rsidR="00585525" w:rsidRDefault="00585525"/>
  </w:footnote>
  <w:footnote w:id="2">
    <w:p w14:paraId="1925EBEB" w14:textId="77777777" w:rsidR="00F47BC7" w:rsidRPr="00F73423" w:rsidRDefault="00F47BC7" w:rsidP="00F47BC7">
      <w:pPr>
        <w:pStyle w:val="FootnoteText"/>
        <w:jc w:val="both"/>
        <w:rPr>
          <w:rFonts w:ascii="Times New Roman" w:hAnsi="Times New Roman" w:cs="Times New Roman"/>
        </w:rPr>
      </w:pPr>
      <w:r w:rsidRPr="00F73423">
        <w:rPr>
          <w:rStyle w:val="FootnoteReference"/>
          <w:rFonts w:ascii="Times New Roman" w:hAnsi="Times New Roman" w:cs="Times New Roman"/>
        </w:rPr>
        <w:footnoteRef/>
      </w:r>
      <w:r w:rsidRPr="00F73423">
        <w:rPr>
          <w:rFonts w:ascii="Times New Roman" w:hAnsi="Times New Roman" w:cs="Times New Roman"/>
        </w:rPr>
        <w:t xml:space="preserve"> Nurodoma, jeigu toks padalinys yra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35E4B"/>
    <w:multiLevelType w:val="hybridMultilevel"/>
    <w:tmpl w:val="C63C8A76"/>
    <w:lvl w:ilvl="0" w:tplc="0809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8" w:hanging="360"/>
      </w:pPr>
    </w:lvl>
    <w:lvl w:ilvl="2" w:tplc="0809001B" w:tentative="1">
      <w:start w:val="1"/>
      <w:numFmt w:val="lowerRoman"/>
      <w:lvlText w:val="%3."/>
      <w:lvlJc w:val="right"/>
      <w:pPr>
        <w:ind w:left="2368" w:hanging="180"/>
      </w:pPr>
    </w:lvl>
    <w:lvl w:ilvl="3" w:tplc="0809000F" w:tentative="1">
      <w:start w:val="1"/>
      <w:numFmt w:val="decimal"/>
      <w:lvlText w:val="%4."/>
      <w:lvlJc w:val="left"/>
      <w:pPr>
        <w:ind w:left="3088" w:hanging="360"/>
      </w:pPr>
    </w:lvl>
    <w:lvl w:ilvl="4" w:tplc="08090019" w:tentative="1">
      <w:start w:val="1"/>
      <w:numFmt w:val="lowerLetter"/>
      <w:lvlText w:val="%5."/>
      <w:lvlJc w:val="left"/>
      <w:pPr>
        <w:ind w:left="3808" w:hanging="360"/>
      </w:pPr>
    </w:lvl>
    <w:lvl w:ilvl="5" w:tplc="0809001B" w:tentative="1">
      <w:start w:val="1"/>
      <w:numFmt w:val="lowerRoman"/>
      <w:lvlText w:val="%6."/>
      <w:lvlJc w:val="right"/>
      <w:pPr>
        <w:ind w:left="4528" w:hanging="180"/>
      </w:pPr>
    </w:lvl>
    <w:lvl w:ilvl="6" w:tplc="0809000F" w:tentative="1">
      <w:start w:val="1"/>
      <w:numFmt w:val="decimal"/>
      <w:lvlText w:val="%7."/>
      <w:lvlJc w:val="left"/>
      <w:pPr>
        <w:ind w:left="5248" w:hanging="360"/>
      </w:pPr>
    </w:lvl>
    <w:lvl w:ilvl="7" w:tplc="08090019" w:tentative="1">
      <w:start w:val="1"/>
      <w:numFmt w:val="lowerLetter"/>
      <w:lvlText w:val="%8."/>
      <w:lvlJc w:val="left"/>
      <w:pPr>
        <w:ind w:left="5968" w:hanging="360"/>
      </w:pPr>
    </w:lvl>
    <w:lvl w:ilvl="8" w:tplc="08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15A923D2"/>
    <w:multiLevelType w:val="hybridMultilevel"/>
    <w:tmpl w:val="7C9600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9E0E6B"/>
    <w:multiLevelType w:val="hybridMultilevel"/>
    <w:tmpl w:val="83BC6CA6"/>
    <w:lvl w:ilvl="0" w:tplc="8BD27C22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83F57FB"/>
    <w:multiLevelType w:val="multilevel"/>
    <w:tmpl w:val="C994F1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Times New Roman" w:hAnsi="Times New Roman" w:cs="Times New Roman" w:hint="default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58724EF9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61E716C3"/>
    <w:multiLevelType w:val="hybridMultilevel"/>
    <w:tmpl w:val="12AA6426"/>
    <w:lvl w:ilvl="0" w:tplc="99C48F1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strike w:val="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F80D1D"/>
    <w:multiLevelType w:val="hybridMultilevel"/>
    <w:tmpl w:val="D0061C3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6" w:nlCheck="1" w:checkStyle="1"/>
  <w:activeWritingStyle w:appName="MSWord" w:lang="en-US" w:vendorID="64" w:dllVersion="131078" w:nlCheck="1" w:checkStyle="1"/>
  <w:proofState w:spelling="clean" w:grammar="clean"/>
  <w:documentProtection w:edit="forms" w:formatting="1" w:enforcement="1"/>
  <w:defaultTabStop w:val="720"/>
  <w:hyphenationZone w:val="396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MDawNDc1sTAzMDFW0lEKTi0uzszPAykwqgUAxFnVKCwAAAA="/>
  </w:docVars>
  <w:rsids>
    <w:rsidRoot w:val="00164248"/>
    <w:rsid w:val="00001065"/>
    <w:rsid w:val="00002FB9"/>
    <w:rsid w:val="00005C94"/>
    <w:rsid w:val="00005FEC"/>
    <w:rsid w:val="000145BA"/>
    <w:rsid w:val="00022608"/>
    <w:rsid w:val="00030D29"/>
    <w:rsid w:val="00031910"/>
    <w:rsid w:val="000376AD"/>
    <w:rsid w:val="00042A22"/>
    <w:rsid w:val="000536AD"/>
    <w:rsid w:val="0006163C"/>
    <w:rsid w:val="00075BF2"/>
    <w:rsid w:val="000760BB"/>
    <w:rsid w:val="00090EEF"/>
    <w:rsid w:val="000A0803"/>
    <w:rsid w:val="000A1E83"/>
    <w:rsid w:val="000A292C"/>
    <w:rsid w:val="000A2C73"/>
    <w:rsid w:val="000B4682"/>
    <w:rsid w:val="000B7584"/>
    <w:rsid w:val="000B781F"/>
    <w:rsid w:val="000D01D1"/>
    <w:rsid w:val="000D0CD7"/>
    <w:rsid w:val="000D219C"/>
    <w:rsid w:val="000E168C"/>
    <w:rsid w:val="000E1D08"/>
    <w:rsid w:val="000F0E4D"/>
    <w:rsid w:val="000F1995"/>
    <w:rsid w:val="00114130"/>
    <w:rsid w:val="00125D75"/>
    <w:rsid w:val="001309AA"/>
    <w:rsid w:val="00134273"/>
    <w:rsid w:val="001377D0"/>
    <w:rsid w:val="00143C49"/>
    <w:rsid w:val="00146329"/>
    <w:rsid w:val="0015663C"/>
    <w:rsid w:val="0015773B"/>
    <w:rsid w:val="00161B45"/>
    <w:rsid w:val="001623C8"/>
    <w:rsid w:val="00164248"/>
    <w:rsid w:val="001642FC"/>
    <w:rsid w:val="001674A9"/>
    <w:rsid w:val="001676C7"/>
    <w:rsid w:val="00167A2D"/>
    <w:rsid w:val="00176D16"/>
    <w:rsid w:val="001950AB"/>
    <w:rsid w:val="001B0C6B"/>
    <w:rsid w:val="001B1A67"/>
    <w:rsid w:val="001B1AD5"/>
    <w:rsid w:val="001C01F6"/>
    <w:rsid w:val="001C37C2"/>
    <w:rsid w:val="001F0078"/>
    <w:rsid w:val="001F4B1C"/>
    <w:rsid w:val="001F4E4B"/>
    <w:rsid w:val="00207A44"/>
    <w:rsid w:val="00213003"/>
    <w:rsid w:val="00215F1E"/>
    <w:rsid w:val="002230C3"/>
    <w:rsid w:val="00231480"/>
    <w:rsid w:val="00235612"/>
    <w:rsid w:val="002443C4"/>
    <w:rsid w:val="00250DA9"/>
    <w:rsid w:val="00260645"/>
    <w:rsid w:val="00261E42"/>
    <w:rsid w:val="0026448E"/>
    <w:rsid w:val="002711F9"/>
    <w:rsid w:val="002725B3"/>
    <w:rsid w:val="00273AF9"/>
    <w:rsid w:val="00274C0B"/>
    <w:rsid w:val="00280ECC"/>
    <w:rsid w:val="0029541E"/>
    <w:rsid w:val="002B1B40"/>
    <w:rsid w:val="002C0B7C"/>
    <w:rsid w:val="002C3A5E"/>
    <w:rsid w:val="002C4C77"/>
    <w:rsid w:val="002D3BF3"/>
    <w:rsid w:val="002D7AB9"/>
    <w:rsid w:val="002E5A5F"/>
    <w:rsid w:val="002F0928"/>
    <w:rsid w:val="00301A1C"/>
    <w:rsid w:val="00306667"/>
    <w:rsid w:val="003254B5"/>
    <w:rsid w:val="00334265"/>
    <w:rsid w:val="00342AD5"/>
    <w:rsid w:val="00351F69"/>
    <w:rsid w:val="00356DE3"/>
    <w:rsid w:val="00357C70"/>
    <w:rsid w:val="003665DC"/>
    <w:rsid w:val="0037346B"/>
    <w:rsid w:val="00384D6D"/>
    <w:rsid w:val="003A2A67"/>
    <w:rsid w:val="003A6673"/>
    <w:rsid w:val="003C18C9"/>
    <w:rsid w:val="003C36CC"/>
    <w:rsid w:val="003C49FD"/>
    <w:rsid w:val="003D43B0"/>
    <w:rsid w:val="003D5F29"/>
    <w:rsid w:val="003D76D7"/>
    <w:rsid w:val="004079B3"/>
    <w:rsid w:val="00414D24"/>
    <w:rsid w:val="0042440D"/>
    <w:rsid w:val="00425FAE"/>
    <w:rsid w:val="0043113E"/>
    <w:rsid w:val="00447B37"/>
    <w:rsid w:val="00462B10"/>
    <w:rsid w:val="00487581"/>
    <w:rsid w:val="00487A7E"/>
    <w:rsid w:val="004913AC"/>
    <w:rsid w:val="004A0298"/>
    <w:rsid w:val="004A3ADB"/>
    <w:rsid w:val="004C5667"/>
    <w:rsid w:val="004C651A"/>
    <w:rsid w:val="004D0675"/>
    <w:rsid w:val="004D4B76"/>
    <w:rsid w:val="004E61B4"/>
    <w:rsid w:val="004F0104"/>
    <w:rsid w:val="00501F3A"/>
    <w:rsid w:val="0050518D"/>
    <w:rsid w:val="00540E8E"/>
    <w:rsid w:val="00545EEC"/>
    <w:rsid w:val="00552EB0"/>
    <w:rsid w:val="00571173"/>
    <w:rsid w:val="00571B62"/>
    <w:rsid w:val="00575CB9"/>
    <w:rsid w:val="00585525"/>
    <w:rsid w:val="00586705"/>
    <w:rsid w:val="00590458"/>
    <w:rsid w:val="00591ED4"/>
    <w:rsid w:val="005B4783"/>
    <w:rsid w:val="005C040F"/>
    <w:rsid w:val="005C14C6"/>
    <w:rsid w:val="005E6883"/>
    <w:rsid w:val="005F2A44"/>
    <w:rsid w:val="00606F4B"/>
    <w:rsid w:val="00607D10"/>
    <w:rsid w:val="006144E3"/>
    <w:rsid w:val="006318D6"/>
    <w:rsid w:val="006334B4"/>
    <w:rsid w:val="006471E1"/>
    <w:rsid w:val="00656473"/>
    <w:rsid w:val="00656D04"/>
    <w:rsid w:val="006654DA"/>
    <w:rsid w:val="00667B14"/>
    <w:rsid w:val="0067502A"/>
    <w:rsid w:val="00681FE4"/>
    <w:rsid w:val="006B1017"/>
    <w:rsid w:val="006C370B"/>
    <w:rsid w:val="006E0783"/>
    <w:rsid w:val="006E09AB"/>
    <w:rsid w:val="006F2CE3"/>
    <w:rsid w:val="006F44EE"/>
    <w:rsid w:val="00703252"/>
    <w:rsid w:val="00710554"/>
    <w:rsid w:val="00726D73"/>
    <w:rsid w:val="00731D6B"/>
    <w:rsid w:val="00737A05"/>
    <w:rsid w:val="007406AF"/>
    <w:rsid w:val="0074346C"/>
    <w:rsid w:val="007601CF"/>
    <w:rsid w:val="00775A59"/>
    <w:rsid w:val="00777AA9"/>
    <w:rsid w:val="00796FAC"/>
    <w:rsid w:val="007A01DF"/>
    <w:rsid w:val="007A6872"/>
    <w:rsid w:val="007A75BE"/>
    <w:rsid w:val="007B4AFF"/>
    <w:rsid w:val="007B674C"/>
    <w:rsid w:val="007B6EDF"/>
    <w:rsid w:val="007C12FB"/>
    <w:rsid w:val="007C295B"/>
    <w:rsid w:val="007D626D"/>
    <w:rsid w:val="007E5014"/>
    <w:rsid w:val="007E6FAB"/>
    <w:rsid w:val="007F3064"/>
    <w:rsid w:val="007F4113"/>
    <w:rsid w:val="0080488C"/>
    <w:rsid w:val="008163B1"/>
    <w:rsid w:val="008244F0"/>
    <w:rsid w:val="00850074"/>
    <w:rsid w:val="00852DC2"/>
    <w:rsid w:val="00864661"/>
    <w:rsid w:val="00874AB6"/>
    <w:rsid w:val="00876CB6"/>
    <w:rsid w:val="008855F7"/>
    <w:rsid w:val="0089724D"/>
    <w:rsid w:val="00897E13"/>
    <w:rsid w:val="008A368D"/>
    <w:rsid w:val="008A6231"/>
    <w:rsid w:val="008B2C22"/>
    <w:rsid w:val="008D3B6C"/>
    <w:rsid w:val="008E5C23"/>
    <w:rsid w:val="008F1CEA"/>
    <w:rsid w:val="00903415"/>
    <w:rsid w:val="00904620"/>
    <w:rsid w:val="0093238F"/>
    <w:rsid w:val="00940C45"/>
    <w:rsid w:val="0094109D"/>
    <w:rsid w:val="00943216"/>
    <w:rsid w:val="00950412"/>
    <w:rsid w:val="00954C6B"/>
    <w:rsid w:val="009675C0"/>
    <w:rsid w:val="00972595"/>
    <w:rsid w:val="00974DEE"/>
    <w:rsid w:val="00977047"/>
    <w:rsid w:val="009914D1"/>
    <w:rsid w:val="00992C67"/>
    <w:rsid w:val="009A0701"/>
    <w:rsid w:val="009B0C7B"/>
    <w:rsid w:val="009C3555"/>
    <w:rsid w:val="009C622D"/>
    <w:rsid w:val="009E33A0"/>
    <w:rsid w:val="009E4064"/>
    <w:rsid w:val="009F1F47"/>
    <w:rsid w:val="009F7E3B"/>
    <w:rsid w:val="00A00D07"/>
    <w:rsid w:val="00A171E7"/>
    <w:rsid w:val="00A17841"/>
    <w:rsid w:val="00A25A02"/>
    <w:rsid w:val="00A3174F"/>
    <w:rsid w:val="00A4001E"/>
    <w:rsid w:val="00A50543"/>
    <w:rsid w:val="00A55983"/>
    <w:rsid w:val="00A64E79"/>
    <w:rsid w:val="00A66A92"/>
    <w:rsid w:val="00A75F40"/>
    <w:rsid w:val="00A84E7B"/>
    <w:rsid w:val="00A87193"/>
    <w:rsid w:val="00A9041D"/>
    <w:rsid w:val="00A97A03"/>
    <w:rsid w:val="00AB0C40"/>
    <w:rsid w:val="00AB68B2"/>
    <w:rsid w:val="00AC1F08"/>
    <w:rsid w:val="00AD5906"/>
    <w:rsid w:val="00AE0BD7"/>
    <w:rsid w:val="00AE1593"/>
    <w:rsid w:val="00AE73D8"/>
    <w:rsid w:val="00B15A2C"/>
    <w:rsid w:val="00B20996"/>
    <w:rsid w:val="00B21A27"/>
    <w:rsid w:val="00B22337"/>
    <w:rsid w:val="00B26339"/>
    <w:rsid w:val="00B2764A"/>
    <w:rsid w:val="00B32246"/>
    <w:rsid w:val="00B35F85"/>
    <w:rsid w:val="00B44F62"/>
    <w:rsid w:val="00B50534"/>
    <w:rsid w:val="00B53BD2"/>
    <w:rsid w:val="00B569A9"/>
    <w:rsid w:val="00B71F24"/>
    <w:rsid w:val="00B9750B"/>
    <w:rsid w:val="00BB09B6"/>
    <w:rsid w:val="00BC093B"/>
    <w:rsid w:val="00BC5C4E"/>
    <w:rsid w:val="00BD4747"/>
    <w:rsid w:val="00BD58A4"/>
    <w:rsid w:val="00BF494F"/>
    <w:rsid w:val="00C04D17"/>
    <w:rsid w:val="00C11B53"/>
    <w:rsid w:val="00C1613A"/>
    <w:rsid w:val="00C241A4"/>
    <w:rsid w:val="00C24FAD"/>
    <w:rsid w:val="00C26088"/>
    <w:rsid w:val="00C527BC"/>
    <w:rsid w:val="00C533B0"/>
    <w:rsid w:val="00C54EC1"/>
    <w:rsid w:val="00C57959"/>
    <w:rsid w:val="00C603B9"/>
    <w:rsid w:val="00C6106F"/>
    <w:rsid w:val="00C6375F"/>
    <w:rsid w:val="00C66630"/>
    <w:rsid w:val="00C74492"/>
    <w:rsid w:val="00C81E96"/>
    <w:rsid w:val="00C93357"/>
    <w:rsid w:val="00C9443B"/>
    <w:rsid w:val="00C946E5"/>
    <w:rsid w:val="00C963BF"/>
    <w:rsid w:val="00CA0808"/>
    <w:rsid w:val="00CA1F44"/>
    <w:rsid w:val="00CC3FB1"/>
    <w:rsid w:val="00CC5309"/>
    <w:rsid w:val="00CC6DD5"/>
    <w:rsid w:val="00D038AC"/>
    <w:rsid w:val="00D12F83"/>
    <w:rsid w:val="00D13D52"/>
    <w:rsid w:val="00D4277C"/>
    <w:rsid w:val="00D50AF8"/>
    <w:rsid w:val="00D52910"/>
    <w:rsid w:val="00D66F69"/>
    <w:rsid w:val="00D6758D"/>
    <w:rsid w:val="00D74CD7"/>
    <w:rsid w:val="00D81DC6"/>
    <w:rsid w:val="00D825BE"/>
    <w:rsid w:val="00D85D0C"/>
    <w:rsid w:val="00D907F3"/>
    <w:rsid w:val="00D9784D"/>
    <w:rsid w:val="00DA4D20"/>
    <w:rsid w:val="00DC3E2C"/>
    <w:rsid w:val="00DE5747"/>
    <w:rsid w:val="00DE643A"/>
    <w:rsid w:val="00DF0B4F"/>
    <w:rsid w:val="00E00A10"/>
    <w:rsid w:val="00E06914"/>
    <w:rsid w:val="00E0794E"/>
    <w:rsid w:val="00E10F8E"/>
    <w:rsid w:val="00E13718"/>
    <w:rsid w:val="00E2322F"/>
    <w:rsid w:val="00E31325"/>
    <w:rsid w:val="00E34AAF"/>
    <w:rsid w:val="00E34E29"/>
    <w:rsid w:val="00E43458"/>
    <w:rsid w:val="00E55BD5"/>
    <w:rsid w:val="00E624F9"/>
    <w:rsid w:val="00E71C58"/>
    <w:rsid w:val="00E7743B"/>
    <w:rsid w:val="00E81B04"/>
    <w:rsid w:val="00E84E3B"/>
    <w:rsid w:val="00E86718"/>
    <w:rsid w:val="00E91A72"/>
    <w:rsid w:val="00E92734"/>
    <w:rsid w:val="00E95C07"/>
    <w:rsid w:val="00EB65E9"/>
    <w:rsid w:val="00ED26A4"/>
    <w:rsid w:val="00EE3140"/>
    <w:rsid w:val="00EF2DE4"/>
    <w:rsid w:val="00EF4BE5"/>
    <w:rsid w:val="00F14112"/>
    <w:rsid w:val="00F26345"/>
    <w:rsid w:val="00F27184"/>
    <w:rsid w:val="00F27783"/>
    <w:rsid w:val="00F27D54"/>
    <w:rsid w:val="00F32A13"/>
    <w:rsid w:val="00F438A8"/>
    <w:rsid w:val="00F47BC7"/>
    <w:rsid w:val="00F5345C"/>
    <w:rsid w:val="00F55CBC"/>
    <w:rsid w:val="00F61082"/>
    <w:rsid w:val="00F62B67"/>
    <w:rsid w:val="00F64D7E"/>
    <w:rsid w:val="00F7309B"/>
    <w:rsid w:val="00F73423"/>
    <w:rsid w:val="00F754B9"/>
    <w:rsid w:val="00F9517B"/>
    <w:rsid w:val="00FA1C99"/>
    <w:rsid w:val="00FB0098"/>
    <w:rsid w:val="00FB7787"/>
    <w:rsid w:val="00FD7E6D"/>
    <w:rsid w:val="00FE088B"/>
    <w:rsid w:val="010B42C2"/>
    <w:rsid w:val="01852404"/>
    <w:rsid w:val="01AC123B"/>
    <w:rsid w:val="0215DDCA"/>
    <w:rsid w:val="021FE7CC"/>
    <w:rsid w:val="02DD9236"/>
    <w:rsid w:val="03579A42"/>
    <w:rsid w:val="036D0E91"/>
    <w:rsid w:val="0385A284"/>
    <w:rsid w:val="040AD3C7"/>
    <w:rsid w:val="043210A8"/>
    <w:rsid w:val="044A3161"/>
    <w:rsid w:val="045F0E2A"/>
    <w:rsid w:val="055FC74C"/>
    <w:rsid w:val="05AC4F98"/>
    <w:rsid w:val="05B2DA06"/>
    <w:rsid w:val="05C1C290"/>
    <w:rsid w:val="06485B06"/>
    <w:rsid w:val="0684E2C1"/>
    <w:rsid w:val="06FFBBF7"/>
    <w:rsid w:val="07A48333"/>
    <w:rsid w:val="08A12DBB"/>
    <w:rsid w:val="08E03AF5"/>
    <w:rsid w:val="090581CB"/>
    <w:rsid w:val="0974CDA1"/>
    <w:rsid w:val="0A062623"/>
    <w:rsid w:val="0AB523FD"/>
    <w:rsid w:val="0B252AF5"/>
    <w:rsid w:val="0B762C15"/>
    <w:rsid w:val="0B83F902"/>
    <w:rsid w:val="0B8EC274"/>
    <w:rsid w:val="0BC439A7"/>
    <w:rsid w:val="0BDC6668"/>
    <w:rsid w:val="0C3D228D"/>
    <w:rsid w:val="0C77DE1F"/>
    <w:rsid w:val="0D183405"/>
    <w:rsid w:val="0D7E2FFA"/>
    <w:rsid w:val="0DD72932"/>
    <w:rsid w:val="0DDE63D5"/>
    <w:rsid w:val="0E0EA0CA"/>
    <w:rsid w:val="0F225CCE"/>
    <w:rsid w:val="0F35D5A9"/>
    <w:rsid w:val="0FBC1264"/>
    <w:rsid w:val="0FBC7A13"/>
    <w:rsid w:val="10375829"/>
    <w:rsid w:val="1112EBAF"/>
    <w:rsid w:val="1197B02A"/>
    <w:rsid w:val="125CC48D"/>
    <w:rsid w:val="13088799"/>
    <w:rsid w:val="130B09AC"/>
    <w:rsid w:val="130B48A2"/>
    <w:rsid w:val="137454EC"/>
    <w:rsid w:val="14483472"/>
    <w:rsid w:val="14C59837"/>
    <w:rsid w:val="1521AA2A"/>
    <w:rsid w:val="1539949F"/>
    <w:rsid w:val="16CF7245"/>
    <w:rsid w:val="1716F758"/>
    <w:rsid w:val="17837643"/>
    <w:rsid w:val="1795932C"/>
    <w:rsid w:val="17DEB9C5"/>
    <w:rsid w:val="17EF3318"/>
    <w:rsid w:val="183B0CAB"/>
    <w:rsid w:val="184DD8CF"/>
    <w:rsid w:val="18F0689A"/>
    <w:rsid w:val="19169FED"/>
    <w:rsid w:val="191BC9C5"/>
    <w:rsid w:val="191C4451"/>
    <w:rsid w:val="197A8A26"/>
    <w:rsid w:val="199D0BEA"/>
    <w:rsid w:val="1AF5EE16"/>
    <w:rsid w:val="1B040E6C"/>
    <w:rsid w:val="1B6CC9B6"/>
    <w:rsid w:val="1B85847B"/>
    <w:rsid w:val="1C7E4847"/>
    <w:rsid w:val="1CD7AA50"/>
    <w:rsid w:val="1CF8D195"/>
    <w:rsid w:val="1D06577A"/>
    <w:rsid w:val="1D0AC34E"/>
    <w:rsid w:val="1D218688"/>
    <w:rsid w:val="1D8577ED"/>
    <w:rsid w:val="1DBA8D49"/>
    <w:rsid w:val="1DEF3AE8"/>
    <w:rsid w:val="1E487736"/>
    <w:rsid w:val="1E799C0E"/>
    <w:rsid w:val="1EB623ED"/>
    <w:rsid w:val="1EE3937E"/>
    <w:rsid w:val="1F15DCE7"/>
    <w:rsid w:val="1F354499"/>
    <w:rsid w:val="1F54656C"/>
    <w:rsid w:val="1F71E2EC"/>
    <w:rsid w:val="1F87573B"/>
    <w:rsid w:val="2086B869"/>
    <w:rsid w:val="20999913"/>
    <w:rsid w:val="20DDE64E"/>
    <w:rsid w:val="2147C9D7"/>
    <w:rsid w:val="218B9001"/>
    <w:rsid w:val="21B3ED76"/>
    <w:rsid w:val="21C95815"/>
    <w:rsid w:val="21D9C89D"/>
    <w:rsid w:val="21EAE8C7"/>
    <w:rsid w:val="2224667A"/>
    <w:rsid w:val="2244158A"/>
    <w:rsid w:val="22BC749E"/>
    <w:rsid w:val="22E8AA5C"/>
    <w:rsid w:val="2334C773"/>
    <w:rsid w:val="23F05903"/>
    <w:rsid w:val="24152F5F"/>
    <w:rsid w:val="2440FEEC"/>
    <w:rsid w:val="245E75D1"/>
    <w:rsid w:val="2499DA3F"/>
    <w:rsid w:val="256919AB"/>
    <w:rsid w:val="256D24B5"/>
    <w:rsid w:val="25B8ED46"/>
    <w:rsid w:val="25FC4396"/>
    <w:rsid w:val="26629BD6"/>
    <w:rsid w:val="268CDA9C"/>
    <w:rsid w:val="27498B0B"/>
    <w:rsid w:val="27B1CFEE"/>
    <w:rsid w:val="280859F9"/>
    <w:rsid w:val="281B7103"/>
    <w:rsid w:val="284D8477"/>
    <w:rsid w:val="28709394"/>
    <w:rsid w:val="29CD2D58"/>
    <w:rsid w:val="29ED577E"/>
    <w:rsid w:val="2A88C4A3"/>
    <w:rsid w:val="2AE0524A"/>
    <w:rsid w:val="2B9ABB83"/>
    <w:rsid w:val="2BAD0B28"/>
    <w:rsid w:val="2C282ECA"/>
    <w:rsid w:val="2C6A9DC4"/>
    <w:rsid w:val="2C931BB6"/>
    <w:rsid w:val="2CACB9AA"/>
    <w:rsid w:val="2CAF3F79"/>
    <w:rsid w:val="2D5788E3"/>
    <w:rsid w:val="2D8F7F2B"/>
    <w:rsid w:val="2D8FAB9B"/>
    <w:rsid w:val="2E0D2482"/>
    <w:rsid w:val="2ECC74BF"/>
    <w:rsid w:val="2F5C40C8"/>
    <w:rsid w:val="2FD41A43"/>
    <w:rsid w:val="2FE1B8A9"/>
    <w:rsid w:val="30071144"/>
    <w:rsid w:val="3018564D"/>
    <w:rsid w:val="302A5EBE"/>
    <w:rsid w:val="3045B4C8"/>
    <w:rsid w:val="30520572"/>
    <w:rsid w:val="30A14902"/>
    <w:rsid w:val="30A84B15"/>
    <w:rsid w:val="30C10853"/>
    <w:rsid w:val="311139A2"/>
    <w:rsid w:val="312DF286"/>
    <w:rsid w:val="316006CC"/>
    <w:rsid w:val="31D2B5D3"/>
    <w:rsid w:val="325636CF"/>
    <w:rsid w:val="3371E36D"/>
    <w:rsid w:val="3378EB47"/>
    <w:rsid w:val="3395ECEB"/>
    <w:rsid w:val="34FD9C8D"/>
    <w:rsid w:val="352B320A"/>
    <w:rsid w:val="35304005"/>
    <w:rsid w:val="3589658C"/>
    <w:rsid w:val="35A6A61A"/>
    <w:rsid w:val="35C88FE3"/>
    <w:rsid w:val="3614AA0F"/>
    <w:rsid w:val="363E9AAB"/>
    <w:rsid w:val="365DB9BD"/>
    <w:rsid w:val="369E1212"/>
    <w:rsid w:val="36E0B2EA"/>
    <w:rsid w:val="37C58193"/>
    <w:rsid w:val="37EFB25E"/>
    <w:rsid w:val="3872BD94"/>
    <w:rsid w:val="392A8A81"/>
    <w:rsid w:val="392B80B8"/>
    <w:rsid w:val="3939C881"/>
    <w:rsid w:val="396151F4"/>
    <w:rsid w:val="3979AD7D"/>
    <w:rsid w:val="39930DC0"/>
    <w:rsid w:val="39D10DB0"/>
    <w:rsid w:val="3A052E6F"/>
    <w:rsid w:val="3A2F02EB"/>
    <w:rsid w:val="3AAF759A"/>
    <w:rsid w:val="3AE5A057"/>
    <w:rsid w:val="3AFA3056"/>
    <w:rsid w:val="3B1566EC"/>
    <w:rsid w:val="3B4C873B"/>
    <w:rsid w:val="3B6CDE11"/>
    <w:rsid w:val="3B6F9831"/>
    <w:rsid w:val="3C11DC1F"/>
    <w:rsid w:val="3C44F658"/>
    <w:rsid w:val="3D14CEBB"/>
    <w:rsid w:val="3D19F52A"/>
    <w:rsid w:val="3D5F74D5"/>
    <w:rsid w:val="3DCAC8D6"/>
    <w:rsid w:val="3E8069FB"/>
    <w:rsid w:val="3ED1D2EF"/>
    <w:rsid w:val="3EFA568A"/>
    <w:rsid w:val="3F09BF74"/>
    <w:rsid w:val="3FD09378"/>
    <w:rsid w:val="401C3A5C"/>
    <w:rsid w:val="4037658F"/>
    <w:rsid w:val="403B6D54"/>
    <w:rsid w:val="4099B6C9"/>
    <w:rsid w:val="409C0EC8"/>
    <w:rsid w:val="42C450E5"/>
    <w:rsid w:val="436457C2"/>
    <w:rsid w:val="43679BF9"/>
    <w:rsid w:val="43D1578B"/>
    <w:rsid w:val="44CB0B18"/>
    <w:rsid w:val="44CBAB8A"/>
    <w:rsid w:val="450AD6B2"/>
    <w:rsid w:val="45649A5D"/>
    <w:rsid w:val="464586FA"/>
    <w:rsid w:val="46575910"/>
    <w:rsid w:val="468F13CB"/>
    <w:rsid w:val="469DBFE7"/>
    <w:rsid w:val="46A6A713"/>
    <w:rsid w:val="46EC4012"/>
    <w:rsid w:val="47589A32"/>
    <w:rsid w:val="4760AB9B"/>
    <w:rsid w:val="47BC0970"/>
    <w:rsid w:val="47E103CE"/>
    <w:rsid w:val="48427774"/>
    <w:rsid w:val="48650DB1"/>
    <w:rsid w:val="4899D6A8"/>
    <w:rsid w:val="48E7C3D9"/>
    <w:rsid w:val="4903AD3F"/>
    <w:rsid w:val="499ADFBC"/>
    <w:rsid w:val="49A1C483"/>
    <w:rsid w:val="49C31CA2"/>
    <w:rsid w:val="4A2794E2"/>
    <w:rsid w:val="4A2A86E1"/>
    <w:rsid w:val="4A3D0931"/>
    <w:rsid w:val="4A6EAF7D"/>
    <w:rsid w:val="4A9AE4E5"/>
    <w:rsid w:val="4ABF4F79"/>
    <w:rsid w:val="4B1EDD89"/>
    <w:rsid w:val="4B5EED03"/>
    <w:rsid w:val="4B7A1836"/>
    <w:rsid w:val="4B8DB089"/>
    <w:rsid w:val="4BB6F3D2"/>
    <w:rsid w:val="4BC80710"/>
    <w:rsid w:val="4BD94084"/>
    <w:rsid w:val="4C0F478F"/>
    <w:rsid w:val="4D15E897"/>
    <w:rsid w:val="4D4A08D5"/>
    <w:rsid w:val="4D77D760"/>
    <w:rsid w:val="4DBDB672"/>
    <w:rsid w:val="4EABF5A4"/>
    <w:rsid w:val="4EB1B8F8"/>
    <w:rsid w:val="50080434"/>
    <w:rsid w:val="50603089"/>
    <w:rsid w:val="50BAF590"/>
    <w:rsid w:val="518A7529"/>
    <w:rsid w:val="520D0CF9"/>
    <w:rsid w:val="52481B16"/>
    <w:rsid w:val="52EC61B3"/>
    <w:rsid w:val="534E7C4C"/>
    <w:rsid w:val="53872D5E"/>
    <w:rsid w:val="53B55D2F"/>
    <w:rsid w:val="53CE7728"/>
    <w:rsid w:val="53E3EB77"/>
    <w:rsid w:val="53F954E8"/>
    <w:rsid w:val="54B93B0D"/>
    <w:rsid w:val="54C1E9D5"/>
    <w:rsid w:val="55129A15"/>
    <w:rsid w:val="551A3FEF"/>
    <w:rsid w:val="5533A1AC"/>
    <w:rsid w:val="55A9E4B2"/>
    <w:rsid w:val="55FAF302"/>
    <w:rsid w:val="56C4B863"/>
    <w:rsid w:val="56CF720D"/>
    <w:rsid w:val="572640A5"/>
    <w:rsid w:val="57739366"/>
    <w:rsid w:val="5837D9E2"/>
    <w:rsid w:val="58455D91"/>
    <w:rsid w:val="5898E142"/>
    <w:rsid w:val="594B86F2"/>
    <w:rsid w:val="59723DD2"/>
    <w:rsid w:val="59BAD8B7"/>
    <w:rsid w:val="5AD61EDA"/>
    <w:rsid w:val="5B33AF6E"/>
    <w:rsid w:val="5B3A8E17"/>
    <w:rsid w:val="5BDC7590"/>
    <w:rsid w:val="5BFEDA7B"/>
    <w:rsid w:val="5C0951D6"/>
    <w:rsid w:val="5C0ABFB6"/>
    <w:rsid w:val="5C45AE28"/>
    <w:rsid w:val="5C53434E"/>
    <w:rsid w:val="5C63EA33"/>
    <w:rsid w:val="5CCD4C00"/>
    <w:rsid w:val="5CDCA383"/>
    <w:rsid w:val="5D11E708"/>
    <w:rsid w:val="5D50BE82"/>
    <w:rsid w:val="5DDEB5D6"/>
    <w:rsid w:val="5DEB7BC4"/>
    <w:rsid w:val="5E29980F"/>
    <w:rsid w:val="5EB27CC6"/>
    <w:rsid w:val="5EC24C3F"/>
    <w:rsid w:val="5F0F568A"/>
    <w:rsid w:val="5F4FC780"/>
    <w:rsid w:val="5F5465A3"/>
    <w:rsid w:val="5F9B8AF5"/>
    <w:rsid w:val="5FD315FA"/>
    <w:rsid w:val="600067B2"/>
    <w:rsid w:val="60153FD8"/>
    <w:rsid w:val="60837AD6"/>
    <w:rsid w:val="61231C86"/>
    <w:rsid w:val="61EC3FD7"/>
    <w:rsid w:val="621A123A"/>
    <w:rsid w:val="623004CE"/>
    <w:rsid w:val="623DB721"/>
    <w:rsid w:val="6246858E"/>
    <w:rsid w:val="628C0665"/>
    <w:rsid w:val="62A0C51B"/>
    <w:rsid w:val="62A1CDC8"/>
    <w:rsid w:val="632340F7"/>
    <w:rsid w:val="63881038"/>
    <w:rsid w:val="63A0AB6F"/>
    <w:rsid w:val="63C11A18"/>
    <w:rsid w:val="63E2C7AD"/>
    <w:rsid w:val="63F132BD"/>
    <w:rsid w:val="63F1BD14"/>
    <w:rsid w:val="645AFA1D"/>
    <w:rsid w:val="6547B4C8"/>
    <w:rsid w:val="654CA199"/>
    <w:rsid w:val="656D4290"/>
    <w:rsid w:val="65B81145"/>
    <w:rsid w:val="66ED835D"/>
    <w:rsid w:val="66F6F5CB"/>
    <w:rsid w:val="679C7008"/>
    <w:rsid w:val="67B1C7D0"/>
    <w:rsid w:val="68123A3D"/>
    <w:rsid w:val="688B7CF5"/>
    <w:rsid w:val="68A9C33D"/>
    <w:rsid w:val="696C4153"/>
    <w:rsid w:val="6990D65C"/>
    <w:rsid w:val="69AD2B68"/>
    <w:rsid w:val="6ACC9F45"/>
    <w:rsid w:val="6AFF707E"/>
    <w:rsid w:val="6B4BD8E1"/>
    <w:rsid w:val="6B53F665"/>
    <w:rsid w:val="6B76FDCF"/>
    <w:rsid w:val="6B7BFD4B"/>
    <w:rsid w:val="6B99AE05"/>
    <w:rsid w:val="6CEFC6C6"/>
    <w:rsid w:val="6D77CB8E"/>
    <w:rsid w:val="6D7D3460"/>
    <w:rsid w:val="6DD5ECF2"/>
    <w:rsid w:val="6E286915"/>
    <w:rsid w:val="6E489A4E"/>
    <w:rsid w:val="6E74A0F1"/>
    <w:rsid w:val="6E8379A3"/>
    <w:rsid w:val="6EAB4BE0"/>
    <w:rsid w:val="6EB59919"/>
    <w:rsid w:val="6EEA99F9"/>
    <w:rsid w:val="6F679BBD"/>
    <w:rsid w:val="6FA7278E"/>
    <w:rsid w:val="6FB049F0"/>
    <w:rsid w:val="6FB7C0BB"/>
    <w:rsid w:val="6FDE57AE"/>
    <w:rsid w:val="70071EF0"/>
    <w:rsid w:val="7038B652"/>
    <w:rsid w:val="70524918"/>
    <w:rsid w:val="7052D39B"/>
    <w:rsid w:val="714B9A1D"/>
    <w:rsid w:val="714C1A51"/>
    <w:rsid w:val="715C5909"/>
    <w:rsid w:val="7168D94E"/>
    <w:rsid w:val="71803B10"/>
    <w:rsid w:val="719DB890"/>
    <w:rsid w:val="71F645A5"/>
    <w:rsid w:val="7267FB1E"/>
    <w:rsid w:val="72A6263E"/>
    <w:rsid w:val="72BBBE4F"/>
    <w:rsid w:val="731459A3"/>
    <w:rsid w:val="731F47E4"/>
    <w:rsid w:val="73C3EA17"/>
    <w:rsid w:val="7432D522"/>
    <w:rsid w:val="74741CC2"/>
    <w:rsid w:val="74753C21"/>
    <w:rsid w:val="747B8EC1"/>
    <w:rsid w:val="74B7DBD2"/>
    <w:rsid w:val="74FBFAE4"/>
    <w:rsid w:val="75189526"/>
    <w:rsid w:val="754151E5"/>
    <w:rsid w:val="75445698"/>
    <w:rsid w:val="756F773C"/>
    <w:rsid w:val="75884645"/>
    <w:rsid w:val="769217E0"/>
    <w:rsid w:val="77BB3CA7"/>
    <w:rsid w:val="7873A7FB"/>
    <w:rsid w:val="7879BC21"/>
    <w:rsid w:val="788CD058"/>
    <w:rsid w:val="78C018F6"/>
    <w:rsid w:val="7999918E"/>
    <w:rsid w:val="79A6F730"/>
    <w:rsid w:val="79B0B7FB"/>
    <w:rsid w:val="79B1345A"/>
    <w:rsid w:val="79C62C4A"/>
    <w:rsid w:val="7A7022B7"/>
    <w:rsid w:val="7A72E6A5"/>
    <w:rsid w:val="7AD15440"/>
    <w:rsid w:val="7AD50A2F"/>
    <w:rsid w:val="7AFB9E57"/>
    <w:rsid w:val="7B42C791"/>
    <w:rsid w:val="7B42FE7F"/>
    <w:rsid w:val="7B51DB7E"/>
    <w:rsid w:val="7BAB48BD"/>
    <w:rsid w:val="7C2FB37C"/>
    <w:rsid w:val="7E0ED74B"/>
    <w:rsid w:val="7E84291E"/>
    <w:rsid w:val="7E871B1D"/>
    <w:rsid w:val="7F151D00"/>
    <w:rsid w:val="7F51135B"/>
    <w:rsid w:val="7F7C55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299E00"/>
  <w15:chartTrackingRefBased/>
  <w15:docId w15:val="{1854DFC4-C289-4C5C-B7EE-EBE239BEE4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lt-L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424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137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371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1371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37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3718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1371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3718"/>
  </w:style>
  <w:style w:type="paragraph" w:styleId="Footer">
    <w:name w:val="footer"/>
    <w:basedOn w:val="Normal"/>
    <w:link w:val="FooterChar"/>
    <w:uiPriority w:val="99"/>
    <w:unhideWhenUsed/>
    <w:rsid w:val="00E1371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3718"/>
  </w:style>
  <w:style w:type="paragraph" w:styleId="FootnoteText">
    <w:name w:val="footnote text"/>
    <w:basedOn w:val="Normal"/>
    <w:link w:val="FootnoteTextChar"/>
    <w:uiPriority w:val="99"/>
    <w:semiHidden/>
    <w:unhideWhenUsed/>
    <w:rsid w:val="00E1371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1371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13718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1F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1FE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34AAF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4311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qFormat/>
    <w:rsid w:val="00EB65E9"/>
    <w:pPr>
      <w:jc w:val="center"/>
    </w:pPr>
    <w:rPr>
      <w:rFonts w:ascii="Times New Roman" w:eastAsia="Times New Roman" w:hAnsi="Times New Roman" w:cs="Times New Roman"/>
      <w:b/>
      <w:sz w:val="28"/>
      <w:szCs w:val="20"/>
      <w:lang w:eastAsia="lt-LT"/>
    </w:rPr>
  </w:style>
  <w:style w:type="paragraph" w:styleId="Revision">
    <w:name w:val="Revision"/>
    <w:hidden/>
    <w:uiPriority w:val="99"/>
    <w:semiHidden/>
    <w:rsid w:val="003D5F29"/>
  </w:style>
  <w:style w:type="character" w:styleId="PlaceholderText">
    <w:name w:val="Placeholder Text"/>
    <w:basedOn w:val="DefaultParagraphFont"/>
    <w:uiPriority w:val="99"/>
    <w:semiHidden/>
    <w:rsid w:val="00A4001E"/>
    <w:rPr>
      <w:color w:val="808080"/>
    </w:rPr>
  </w:style>
  <w:style w:type="character" w:customStyle="1" w:styleId="Style1">
    <w:name w:val="Style1"/>
    <w:basedOn w:val="DefaultParagraphFont"/>
    <w:uiPriority w:val="1"/>
    <w:rsid w:val="004D0675"/>
    <w:rPr>
      <w:rFonts w:ascii="Times New Roman" w:hAnsi="Times New Roman"/>
      <w:color w:val="auto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4824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29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0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52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BB065A-4E09-4BED-ACC4-BF004E41588B}"/>
      </w:docPartPr>
      <w:docPartBody>
        <w:p w:rsidR="000D4B26" w:rsidRDefault="000D4B26"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B49CE3343E47FFBBD9FC71F60034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F59A0E-F127-44B5-8B07-2D54255F12A8}"/>
      </w:docPartPr>
      <w:docPartBody>
        <w:p w:rsidR="00080DCA" w:rsidRDefault="00466ED8" w:rsidP="00466ED8">
          <w:pPr>
            <w:pStyle w:val="0DB49CE3343E47FFBBD9FC71F6003480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E946E5E8B14CC887F2C13C8F5749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704819-7CDE-4F27-A612-912F9AD23561}"/>
      </w:docPartPr>
      <w:docPartBody>
        <w:p w:rsidR="00080DCA" w:rsidRDefault="00466ED8" w:rsidP="00466ED8">
          <w:pPr>
            <w:pStyle w:val="7AE946E5E8B14CC887F2C13C8F574932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F716E7B603A492EAB09170123B7FD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FC8079-985B-4314-92AA-DEDFF38785A1}"/>
      </w:docPartPr>
      <w:docPartBody>
        <w:p w:rsidR="00080DCA" w:rsidRDefault="00466ED8" w:rsidP="00466ED8">
          <w:pPr>
            <w:pStyle w:val="1F716E7B603A492EAB09170123B7FDD2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1A3AFC64794917AABEA020BC17C1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ACCBD1-9D25-4EEB-A93E-2CCF561CE767}"/>
      </w:docPartPr>
      <w:docPartBody>
        <w:p w:rsidR="00080DCA" w:rsidRDefault="00466ED8" w:rsidP="00466ED8">
          <w:pPr>
            <w:pStyle w:val="6E1A3AFC64794917AABEA020BC17C156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24A60B79CF4F2B98BED5664B9F3B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DA9CC2-F6CE-48BA-9E7A-E2E80D8F3889}"/>
      </w:docPartPr>
      <w:docPartBody>
        <w:p w:rsidR="00080DCA" w:rsidRDefault="00466ED8" w:rsidP="00466ED8">
          <w:pPr>
            <w:pStyle w:val="D424A60B79CF4F2B98BED5664B9F3B9C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C540BD5C19424DAD19FD265A90BE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402FCB-E91A-4356-B8D7-8888A3342F26}"/>
      </w:docPartPr>
      <w:docPartBody>
        <w:p w:rsidR="00080DCA" w:rsidRDefault="00466ED8" w:rsidP="00466ED8">
          <w:pPr>
            <w:pStyle w:val="F7C540BD5C19424DAD19FD265A90BE37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F2E66DCD164002861FC7804153C2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D88566-B4DA-4A10-8F03-D400516F4BD6}"/>
      </w:docPartPr>
      <w:docPartBody>
        <w:p w:rsidR="00080DCA" w:rsidRDefault="00466ED8" w:rsidP="00466ED8">
          <w:pPr>
            <w:pStyle w:val="D7F2E66DCD164002861FC7804153C2BA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D63FB1A170341F6A79E0E901B1008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8B1896-E6DE-49C3-8F11-83F5A44B3917}"/>
      </w:docPartPr>
      <w:docPartBody>
        <w:p w:rsidR="00080DCA" w:rsidRDefault="00466ED8" w:rsidP="00466ED8">
          <w:pPr>
            <w:pStyle w:val="1D63FB1A170341F6A79E0E901B1008BA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72C22EB1D849318C17C38E981AA0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67729E-B3DF-4A4E-B44E-E0A409F6868A}"/>
      </w:docPartPr>
      <w:docPartBody>
        <w:p w:rsidR="00080DCA" w:rsidRDefault="00466ED8" w:rsidP="00466ED8">
          <w:pPr>
            <w:pStyle w:val="E672C22EB1D849318C17C38E981AA09E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696654F8BB43658F183A39442AD8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7A4EE6-0FAD-4CEC-9947-D94637815E54}"/>
      </w:docPartPr>
      <w:docPartBody>
        <w:p w:rsidR="00080DCA" w:rsidRDefault="00466ED8" w:rsidP="00466ED8">
          <w:pPr>
            <w:pStyle w:val="72696654F8BB43658F183A39442AD8AE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ADE4117E0264977BF31A76692BBC1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92C1A-D706-4E03-8930-11EF92E1C6D5}"/>
      </w:docPartPr>
      <w:docPartBody>
        <w:p w:rsidR="00080DCA" w:rsidRDefault="00466ED8" w:rsidP="00466ED8">
          <w:pPr>
            <w:pStyle w:val="3ADE4117E0264977BF31A76692BBC1E8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748EF038A1341BAAF1FB08249C6EB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4A0702-5541-4064-8E74-EC7D521B71C9}"/>
      </w:docPartPr>
      <w:docPartBody>
        <w:p w:rsidR="00080DCA" w:rsidRDefault="00466ED8" w:rsidP="00466ED8">
          <w:pPr>
            <w:pStyle w:val="1748EF038A1341BAAF1FB08249C6EB15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846A02082747FB85BB5357485EEB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C04569-DFEA-4E7B-B16B-967A8C110DA7}"/>
      </w:docPartPr>
      <w:docPartBody>
        <w:p w:rsidR="00080DCA" w:rsidRDefault="00466ED8" w:rsidP="00466ED8">
          <w:pPr>
            <w:pStyle w:val="C4846A02082747FB85BB5357485EEBFD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5A2261D17043DE9070282FC97E05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A38B97-2193-4A48-BD14-05D8BD2D4047}"/>
      </w:docPartPr>
      <w:docPartBody>
        <w:p w:rsidR="00080DCA" w:rsidRDefault="00466ED8" w:rsidP="00466ED8">
          <w:pPr>
            <w:pStyle w:val="E65A2261D17043DE9070282FC97E050A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73D71AA5E84D7BA3E4F71817A3C9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A82DED-EF76-4DE3-AFE2-263770B8C544}"/>
      </w:docPartPr>
      <w:docPartBody>
        <w:p w:rsidR="00080DCA" w:rsidRDefault="00466ED8" w:rsidP="00466ED8">
          <w:pPr>
            <w:pStyle w:val="0673D71AA5E84D7BA3E4F71817A3C954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65818F977A4241A94B2FD09D888A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5913F6-C276-4BA6-80FD-90122042CAC4}"/>
      </w:docPartPr>
      <w:docPartBody>
        <w:p w:rsidR="00080DCA" w:rsidRDefault="00466ED8" w:rsidP="00466ED8">
          <w:pPr>
            <w:pStyle w:val="2865818F977A4241A94B2FD09D888A58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13D9B29A9748F7945738F53E3AD1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4BAB26-989E-494A-A227-B8AD2C7D42AD}"/>
      </w:docPartPr>
      <w:docPartBody>
        <w:p w:rsidR="00080DCA" w:rsidRDefault="00466ED8" w:rsidP="00466ED8">
          <w:pPr>
            <w:pStyle w:val="6113D9B29A9748F7945738F53E3AD1D0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87F33F4BDB4E69AD9B35BE679F22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0BE441-7EE2-4993-A3B3-8E000BB91C62}"/>
      </w:docPartPr>
      <w:docPartBody>
        <w:p w:rsidR="00080DCA" w:rsidRDefault="00466ED8" w:rsidP="00466ED8">
          <w:pPr>
            <w:pStyle w:val="0587F33F4BDB4E69AD9B35BE679F2265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54ACC73BE1D481A9DB23A62743405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8E0322-73A6-4666-8341-C05E22F0F712}"/>
      </w:docPartPr>
      <w:docPartBody>
        <w:p w:rsidR="00080DCA" w:rsidRDefault="00466ED8" w:rsidP="00466ED8">
          <w:pPr>
            <w:pStyle w:val="654ACC73BE1D481A9DB23A62743405EB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91EC03BAC15446E90BF540CB1DDCA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D5B4DB-4D1A-466D-B335-7BDF3462E701}"/>
      </w:docPartPr>
      <w:docPartBody>
        <w:p w:rsidR="00080DCA" w:rsidRDefault="00466ED8" w:rsidP="00466ED8">
          <w:pPr>
            <w:pStyle w:val="A91EC03BAC15446E90BF540CB1DDCA9B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CA42A4840F4AEF9A344FD801DE13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3D577F-ED4E-4ED0-81C5-D2EEB48BCE3E}"/>
      </w:docPartPr>
      <w:docPartBody>
        <w:p w:rsidR="00080DCA" w:rsidRDefault="00466ED8" w:rsidP="00466ED8">
          <w:pPr>
            <w:pStyle w:val="58CA42A4840F4AEF9A344FD801DE1358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531EE96E304AE6830DA55FE2CE42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FF92AA-80AB-4F68-B68F-FF38A5A2073B}"/>
      </w:docPartPr>
      <w:docPartBody>
        <w:p w:rsidR="00080DCA" w:rsidRDefault="00466ED8" w:rsidP="00466ED8">
          <w:pPr>
            <w:pStyle w:val="4D531EE96E304AE6830DA55FE2CE427C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4DDF2F2F134F4ABE3DB9155C8E9F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FFA1B3-7EB8-46A7-800C-62575D34A2BE}"/>
      </w:docPartPr>
      <w:docPartBody>
        <w:p w:rsidR="00080DCA" w:rsidRDefault="00466ED8" w:rsidP="00466ED8">
          <w:pPr>
            <w:pStyle w:val="F34DDF2F2F134F4ABE3DB9155C8E9F1C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E06EFC7CD64B2DA73D2A57AEAC86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D9C908-24D0-4264-A099-FC7C071B961E}"/>
      </w:docPartPr>
      <w:docPartBody>
        <w:p w:rsidR="00080DCA" w:rsidRDefault="00466ED8" w:rsidP="00466ED8">
          <w:pPr>
            <w:pStyle w:val="A4E06EFC7CD64B2DA73D2A57AEAC86D4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1AF5A78B9C48E5887FECFC4696C7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8D64E3-B66D-4F98-845E-67CDC96DE731}"/>
      </w:docPartPr>
      <w:docPartBody>
        <w:p w:rsidR="00080DCA" w:rsidRDefault="00466ED8" w:rsidP="00466ED8">
          <w:pPr>
            <w:pStyle w:val="EE1AF5A78B9C48E5887FECFC4696C72C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BC1CAC49D448E7B7A0177B5A7956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CDB4F6-82CA-4BF7-9E1A-EBC7E24DF0D0}"/>
      </w:docPartPr>
      <w:docPartBody>
        <w:p w:rsidR="00080DCA" w:rsidRDefault="00466ED8" w:rsidP="00466ED8">
          <w:pPr>
            <w:pStyle w:val="D1BC1CAC49D448E7B7A0177B5A795656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B9BCACB8C84D2B9ECCE69A394436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A49FB4-00B4-4DA7-827F-C3BC59265528}"/>
      </w:docPartPr>
      <w:docPartBody>
        <w:p w:rsidR="00080DCA" w:rsidRDefault="00466ED8" w:rsidP="00466ED8">
          <w:pPr>
            <w:pStyle w:val="4EB9BCACB8C84D2B9ECCE69A39443622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9EA09F0DD745399143511D9D7750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CD3AC7-D412-4E53-8A77-DBE08C6C12B5}"/>
      </w:docPartPr>
      <w:docPartBody>
        <w:p w:rsidR="00080DCA" w:rsidRDefault="00466ED8" w:rsidP="00466ED8">
          <w:pPr>
            <w:pStyle w:val="D19EA09F0DD745399143511D9D775041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BD1C47000D4129A9173488A9FC51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D5BE9D-DCE6-4C30-A2A9-94B266EC0E0E}"/>
      </w:docPartPr>
      <w:docPartBody>
        <w:p w:rsidR="00080DCA" w:rsidRDefault="00466ED8" w:rsidP="00466ED8">
          <w:pPr>
            <w:pStyle w:val="79BD1C47000D4129A9173488A9FC5142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40CD72D324471DB62FF6A5780F21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75466-BEC2-4C3F-8CC6-30F51056717F}"/>
      </w:docPartPr>
      <w:docPartBody>
        <w:p w:rsidR="00080DCA" w:rsidRDefault="00466ED8" w:rsidP="00466ED8">
          <w:pPr>
            <w:pStyle w:val="4E40CD72D324471DB62FF6A5780F2199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23DBDF806B49D893A2270981526F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77DBEE-5A4A-4B1D-B26E-19F053D573F6}"/>
      </w:docPartPr>
      <w:docPartBody>
        <w:p w:rsidR="00080DCA" w:rsidRDefault="00466ED8" w:rsidP="00466ED8">
          <w:pPr>
            <w:pStyle w:val="7723DBDF806B49D893A2270981526FBE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AC79D53CDC0469EB3663FD1A8D5C9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E503F1-D3BC-4644-9B1F-393D39FA931D}"/>
      </w:docPartPr>
      <w:docPartBody>
        <w:p w:rsidR="00080DCA" w:rsidRDefault="00466ED8" w:rsidP="00466ED8">
          <w:pPr>
            <w:pStyle w:val="6AC79D53CDC0469EB3663FD1A8D5C981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0DD3C72FF34C71A8835E4E20EF34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FCF20B-B58C-4497-A0C8-6A34BFD3AFD8}"/>
      </w:docPartPr>
      <w:docPartBody>
        <w:p w:rsidR="00080DCA" w:rsidRDefault="00466ED8" w:rsidP="00466ED8">
          <w:pPr>
            <w:pStyle w:val="420DD3C72FF34C71A8835E4E20EF34A3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D502D36CD854824A5D8EC26C0D3DF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648D2B-8789-46CE-A59A-A0D82ADD6763}"/>
      </w:docPartPr>
      <w:docPartBody>
        <w:p w:rsidR="00080DCA" w:rsidRDefault="00466ED8" w:rsidP="00466ED8">
          <w:pPr>
            <w:pStyle w:val="1D502D36CD854824A5D8EC26C0D3DF2C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EBBE1307E4474488989180EF20B2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3059B0-B331-4472-8116-507682C4ABAD}"/>
      </w:docPartPr>
      <w:docPartBody>
        <w:p w:rsidR="00080DCA" w:rsidRDefault="00466ED8" w:rsidP="00466ED8">
          <w:pPr>
            <w:pStyle w:val="89EBBE1307E4474488989180EF20B272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94914A6F554D8294370366A8EEFE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A96FF2-A148-4B86-869A-1DDC0135C941}"/>
      </w:docPartPr>
      <w:docPartBody>
        <w:p w:rsidR="00080DCA" w:rsidRDefault="00466ED8" w:rsidP="00466ED8">
          <w:pPr>
            <w:pStyle w:val="5994914A6F554D8294370366A8EEFE25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C3192784A04FFEB738040DDF7ABB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B79956-4324-4979-BBAA-52CC93856CF4}"/>
      </w:docPartPr>
      <w:docPartBody>
        <w:p w:rsidR="00080DCA" w:rsidRDefault="00466ED8" w:rsidP="00466ED8">
          <w:pPr>
            <w:pStyle w:val="E0C3192784A04FFEB738040DDF7ABB5C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EC8B0B0B1EB49339C044E85ADE1CD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8E255A-960D-4F0E-9CAB-A26D2894D7EF}"/>
      </w:docPartPr>
      <w:docPartBody>
        <w:p w:rsidR="00A51771" w:rsidRDefault="00080DCA" w:rsidP="00080DCA">
          <w:pPr>
            <w:pStyle w:val="0EC8B0B0B1EB49339C044E85ADE1CD04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DE04898F1B47D9A32D2AA92642EC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20DF17-10D2-4D0E-B9E3-A2F0B0B21F05}"/>
      </w:docPartPr>
      <w:docPartBody>
        <w:p w:rsidR="00A51771" w:rsidRDefault="00080DCA" w:rsidP="00080DCA">
          <w:pPr>
            <w:pStyle w:val="27DE04898F1B47D9A32D2AA92642ECD9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92F4F3FDC9445499509150593CA28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998FC3-420F-401C-B6DB-7701D063B14F}"/>
      </w:docPartPr>
      <w:docPartBody>
        <w:p w:rsidR="00A51771" w:rsidRDefault="00080DCA" w:rsidP="00080DCA">
          <w:pPr>
            <w:pStyle w:val="992F4F3FDC9445499509150593CA2810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C4812911A244369159E8DE521B57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F1830-29CB-42C6-83AA-2310E8418EB4}"/>
      </w:docPartPr>
      <w:docPartBody>
        <w:p w:rsidR="00A51771" w:rsidRDefault="00080DCA" w:rsidP="00080DCA">
          <w:pPr>
            <w:pStyle w:val="52C4812911A244369159E8DE521B579C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F93BE165A8402086B4BF648E9673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DE4F1A-D3D1-41A9-8E65-14934AF82D7C}"/>
      </w:docPartPr>
      <w:docPartBody>
        <w:p w:rsidR="00A51771" w:rsidRDefault="00080DCA" w:rsidP="00080DCA">
          <w:pPr>
            <w:pStyle w:val="F8F93BE165A8402086B4BF648E9673CC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BA296BB3D74D42B8009A036B0589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A59358-E62A-4FC3-A08D-24016F5EA53D}"/>
      </w:docPartPr>
      <w:docPartBody>
        <w:p w:rsidR="00A51771" w:rsidRDefault="00080DCA" w:rsidP="00080DCA">
          <w:pPr>
            <w:pStyle w:val="20BA296BB3D74D42B8009A036B0589C9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0D7F92228B844FD927FC7648EC350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DF28A0-2DE8-49F7-B56C-92160CF98761}"/>
      </w:docPartPr>
      <w:docPartBody>
        <w:p w:rsidR="00A51771" w:rsidRDefault="00080DCA" w:rsidP="00080DCA">
          <w:pPr>
            <w:pStyle w:val="50D7F92228B844FD927FC7648EC35094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D9B94D78CC423D9E48E011C25D64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4AD0A4-4C65-4967-9A3E-094BE65086E9}"/>
      </w:docPartPr>
      <w:docPartBody>
        <w:p w:rsidR="00FC58C3" w:rsidRDefault="00A51771" w:rsidP="00A51771">
          <w:pPr>
            <w:pStyle w:val="AED9B94D78CC423D9E48E011C25D6497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FFF2771EF7413D91BC2CED254FF1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6CD217-60A6-493E-ACBE-A9E9B9D5D957}"/>
      </w:docPartPr>
      <w:docPartBody>
        <w:p w:rsidR="00FC58C3" w:rsidRDefault="00A51771" w:rsidP="00A51771">
          <w:pPr>
            <w:pStyle w:val="28FFF2771EF7413D91BC2CED254FF193"/>
          </w:pPr>
          <w:r w:rsidRPr="0052604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1296"/>
  <w:hyphenationZone w:val="396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D4B26"/>
    <w:rsid w:val="00080DCA"/>
    <w:rsid w:val="000D4B26"/>
    <w:rsid w:val="00466ED8"/>
    <w:rsid w:val="00516E6A"/>
    <w:rsid w:val="00736CC3"/>
    <w:rsid w:val="00A51771"/>
    <w:rsid w:val="00C37BCD"/>
    <w:rsid w:val="00EE39D1"/>
    <w:rsid w:val="00FC5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lt-LT" w:eastAsia="lt-L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1771"/>
    <w:rPr>
      <w:color w:val="808080"/>
    </w:rPr>
  </w:style>
  <w:style w:type="paragraph" w:customStyle="1" w:styleId="6A4C5F1A96424A7ABA7865E05EEBB1B3">
    <w:name w:val="6A4C5F1A96424A7ABA7865E05EEBB1B3"/>
    <w:rsid w:val="00466ED8"/>
  </w:style>
  <w:style w:type="paragraph" w:customStyle="1" w:styleId="0DB49CE3343E47FFBBD9FC71F6003480">
    <w:name w:val="0DB49CE3343E47FFBBD9FC71F6003480"/>
    <w:rsid w:val="00466ED8"/>
  </w:style>
  <w:style w:type="paragraph" w:customStyle="1" w:styleId="7AE946E5E8B14CC887F2C13C8F574932">
    <w:name w:val="7AE946E5E8B14CC887F2C13C8F574932"/>
    <w:rsid w:val="00466ED8"/>
  </w:style>
  <w:style w:type="paragraph" w:customStyle="1" w:styleId="1F716E7B603A492EAB09170123B7FDD2">
    <w:name w:val="1F716E7B603A492EAB09170123B7FDD2"/>
    <w:rsid w:val="00466ED8"/>
  </w:style>
  <w:style w:type="paragraph" w:customStyle="1" w:styleId="6E1A3AFC64794917AABEA020BC17C156">
    <w:name w:val="6E1A3AFC64794917AABEA020BC17C156"/>
    <w:rsid w:val="00466ED8"/>
  </w:style>
  <w:style w:type="paragraph" w:customStyle="1" w:styleId="D424A60B79CF4F2B98BED5664B9F3B9C">
    <w:name w:val="D424A60B79CF4F2B98BED5664B9F3B9C"/>
    <w:rsid w:val="00466ED8"/>
  </w:style>
  <w:style w:type="paragraph" w:customStyle="1" w:styleId="F7C540BD5C19424DAD19FD265A90BE37">
    <w:name w:val="F7C540BD5C19424DAD19FD265A90BE37"/>
    <w:rsid w:val="00466ED8"/>
  </w:style>
  <w:style w:type="paragraph" w:customStyle="1" w:styleId="D7F2E66DCD164002861FC7804153C2BA">
    <w:name w:val="D7F2E66DCD164002861FC7804153C2BA"/>
    <w:rsid w:val="00466ED8"/>
  </w:style>
  <w:style w:type="paragraph" w:customStyle="1" w:styleId="0E0FF053C7D54C578D41FD2DD316DC67">
    <w:name w:val="0E0FF053C7D54C578D41FD2DD316DC67"/>
    <w:rsid w:val="00466ED8"/>
  </w:style>
  <w:style w:type="paragraph" w:customStyle="1" w:styleId="1D63FB1A170341F6A79E0E901B1008BA">
    <w:name w:val="1D63FB1A170341F6A79E0E901B1008BA"/>
    <w:rsid w:val="00466ED8"/>
  </w:style>
  <w:style w:type="paragraph" w:customStyle="1" w:styleId="E672C22EB1D849318C17C38E981AA09E">
    <w:name w:val="E672C22EB1D849318C17C38E981AA09E"/>
    <w:rsid w:val="00466ED8"/>
  </w:style>
  <w:style w:type="paragraph" w:customStyle="1" w:styleId="72696654F8BB43658F183A39442AD8AE">
    <w:name w:val="72696654F8BB43658F183A39442AD8AE"/>
    <w:rsid w:val="00466ED8"/>
  </w:style>
  <w:style w:type="paragraph" w:customStyle="1" w:styleId="3ADE4117E0264977BF31A76692BBC1E8">
    <w:name w:val="3ADE4117E0264977BF31A76692BBC1E8"/>
    <w:rsid w:val="00466ED8"/>
  </w:style>
  <w:style w:type="paragraph" w:customStyle="1" w:styleId="1748EF038A1341BAAF1FB08249C6EB15">
    <w:name w:val="1748EF038A1341BAAF1FB08249C6EB15"/>
    <w:rsid w:val="00466ED8"/>
  </w:style>
  <w:style w:type="paragraph" w:customStyle="1" w:styleId="C4846A02082747FB85BB5357485EEBFD">
    <w:name w:val="C4846A02082747FB85BB5357485EEBFD"/>
    <w:rsid w:val="00466ED8"/>
  </w:style>
  <w:style w:type="paragraph" w:customStyle="1" w:styleId="E65A2261D17043DE9070282FC97E050A">
    <w:name w:val="E65A2261D17043DE9070282FC97E050A"/>
    <w:rsid w:val="00466ED8"/>
  </w:style>
  <w:style w:type="paragraph" w:customStyle="1" w:styleId="0673D71AA5E84D7BA3E4F71817A3C954">
    <w:name w:val="0673D71AA5E84D7BA3E4F71817A3C954"/>
    <w:rsid w:val="00466ED8"/>
  </w:style>
  <w:style w:type="paragraph" w:customStyle="1" w:styleId="2865818F977A4241A94B2FD09D888A58">
    <w:name w:val="2865818F977A4241A94B2FD09D888A58"/>
    <w:rsid w:val="00466ED8"/>
  </w:style>
  <w:style w:type="paragraph" w:customStyle="1" w:styleId="6113D9B29A9748F7945738F53E3AD1D0">
    <w:name w:val="6113D9B29A9748F7945738F53E3AD1D0"/>
    <w:rsid w:val="00466ED8"/>
  </w:style>
  <w:style w:type="paragraph" w:customStyle="1" w:styleId="0587F33F4BDB4E69AD9B35BE679F2265">
    <w:name w:val="0587F33F4BDB4E69AD9B35BE679F2265"/>
    <w:rsid w:val="00466ED8"/>
  </w:style>
  <w:style w:type="paragraph" w:customStyle="1" w:styleId="654ACC73BE1D481A9DB23A62743405EB">
    <w:name w:val="654ACC73BE1D481A9DB23A62743405EB"/>
    <w:rsid w:val="00466ED8"/>
  </w:style>
  <w:style w:type="paragraph" w:customStyle="1" w:styleId="A91EC03BAC15446E90BF540CB1DDCA9B">
    <w:name w:val="A91EC03BAC15446E90BF540CB1DDCA9B"/>
    <w:rsid w:val="00466ED8"/>
  </w:style>
  <w:style w:type="paragraph" w:customStyle="1" w:styleId="58CA42A4840F4AEF9A344FD801DE1358">
    <w:name w:val="58CA42A4840F4AEF9A344FD801DE1358"/>
    <w:rsid w:val="00466ED8"/>
  </w:style>
  <w:style w:type="paragraph" w:customStyle="1" w:styleId="4D531EE96E304AE6830DA55FE2CE427C">
    <w:name w:val="4D531EE96E304AE6830DA55FE2CE427C"/>
    <w:rsid w:val="00466ED8"/>
  </w:style>
  <w:style w:type="paragraph" w:customStyle="1" w:styleId="F34DDF2F2F134F4ABE3DB9155C8E9F1C">
    <w:name w:val="F34DDF2F2F134F4ABE3DB9155C8E9F1C"/>
    <w:rsid w:val="00466ED8"/>
  </w:style>
  <w:style w:type="paragraph" w:customStyle="1" w:styleId="A4E06EFC7CD64B2DA73D2A57AEAC86D4">
    <w:name w:val="A4E06EFC7CD64B2DA73D2A57AEAC86D4"/>
    <w:rsid w:val="00466ED8"/>
  </w:style>
  <w:style w:type="paragraph" w:customStyle="1" w:styleId="EE1AF5A78B9C48E5887FECFC4696C72C">
    <w:name w:val="EE1AF5A78B9C48E5887FECFC4696C72C"/>
    <w:rsid w:val="00466ED8"/>
  </w:style>
  <w:style w:type="paragraph" w:customStyle="1" w:styleId="D1BC1CAC49D448E7B7A0177B5A795656">
    <w:name w:val="D1BC1CAC49D448E7B7A0177B5A795656"/>
    <w:rsid w:val="00466ED8"/>
  </w:style>
  <w:style w:type="paragraph" w:customStyle="1" w:styleId="4EB9BCACB8C84D2B9ECCE69A39443622">
    <w:name w:val="4EB9BCACB8C84D2B9ECCE69A39443622"/>
    <w:rsid w:val="00466ED8"/>
  </w:style>
  <w:style w:type="paragraph" w:customStyle="1" w:styleId="D19EA09F0DD745399143511D9D775041">
    <w:name w:val="D19EA09F0DD745399143511D9D775041"/>
    <w:rsid w:val="00466ED8"/>
  </w:style>
  <w:style w:type="paragraph" w:customStyle="1" w:styleId="79BD1C47000D4129A9173488A9FC5142">
    <w:name w:val="79BD1C47000D4129A9173488A9FC5142"/>
    <w:rsid w:val="00466ED8"/>
  </w:style>
  <w:style w:type="paragraph" w:customStyle="1" w:styleId="4E40CD72D324471DB62FF6A5780F2199">
    <w:name w:val="4E40CD72D324471DB62FF6A5780F2199"/>
    <w:rsid w:val="00466ED8"/>
  </w:style>
  <w:style w:type="paragraph" w:customStyle="1" w:styleId="7723DBDF806B49D893A2270981526FBE">
    <w:name w:val="7723DBDF806B49D893A2270981526FBE"/>
    <w:rsid w:val="00466ED8"/>
  </w:style>
  <w:style w:type="paragraph" w:customStyle="1" w:styleId="6AC79D53CDC0469EB3663FD1A8D5C981">
    <w:name w:val="6AC79D53CDC0469EB3663FD1A8D5C981"/>
    <w:rsid w:val="00466ED8"/>
  </w:style>
  <w:style w:type="paragraph" w:customStyle="1" w:styleId="420DD3C72FF34C71A8835E4E20EF34A3">
    <w:name w:val="420DD3C72FF34C71A8835E4E20EF34A3"/>
    <w:rsid w:val="00466ED8"/>
  </w:style>
  <w:style w:type="paragraph" w:customStyle="1" w:styleId="1D502D36CD854824A5D8EC26C0D3DF2C">
    <w:name w:val="1D502D36CD854824A5D8EC26C0D3DF2C"/>
    <w:rsid w:val="00466ED8"/>
  </w:style>
  <w:style w:type="paragraph" w:customStyle="1" w:styleId="89EBBE1307E4474488989180EF20B272">
    <w:name w:val="89EBBE1307E4474488989180EF20B272"/>
    <w:rsid w:val="00466ED8"/>
  </w:style>
  <w:style w:type="paragraph" w:customStyle="1" w:styleId="5994914A6F554D8294370366A8EEFE25">
    <w:name w:val="5994914A6F554D8294370366A8EEFE25"/>
    <w:rsid w:val="00466ED8"/>
  </w:style>
  <w:style w:type="paragraph" w:customStyle="1" w:styleId="846E07B76B3543088DDC928521552FB8">
    <w:name w:val="846E07B76B3543088DDC928521552FB8"/>
    <w:rsid w:val="00466ED8"/>
  </w:style>
  <w:style w:type="paragraph" w:customStyle="1" w:styleId="E0C3192784A04FFEB738040DDF7ABB5C">
    <w:name w:val="E0C3192784A04FFEB738040DDF7ABB5C"/>
    <w:rsid w:val="00466ED8"/>
  </w:style>
  <w:style w:type="paragraph" w:customStyle="1" w:styleId="A49F7F6F0CAF4646ADF806CEFB30AAAF">
    <w:name w:val="A49F7F6F0CAF4646ADF806CEFB30AAAF"/>
    <w:rsid w:val="00466ED8"/>
  </w:style>
  <w:style w:type="paragraph" w:customStyle="1" w:styleId="0C635E25B54E4BE293B211A6DA5785C9">
    <w:name w:val="0C635E25B54E4BE293B211A6DA5785C9"/>
    <w:rsid w:val="00080DCA"/>
  </w:style>
  <w:style w:type="paragraph" w:customStyle="1" w:styleId="0EC8B0B0B1EB49339C044E85ADE1CD04">
    <w:name w:val="0EC8B0B0B1EB49339C044E85ADE1CD04"/>
    <w:rsid w:val="00080DCA"/>
  </w:style>
  <w:style w:type="paragraph" w:customStyle="1" w:styleId="27DE04898F1B47D9A32D2AA92642ECD9">
    <w:name w:val="27DE04898F1B47D9A32D2AA92642ECD9"/>
    <w:rsid w:val="00080DCA"/>
  </w:style>
  <w:style w:type="paragraph" w:customStyle="1" w:styleId="992F4F3FDC9445499509150593CA2810">
    <w:name w:val="992F4F3FDC9445499509150593CA2810"/>
    <w:rsid w:val="00080DCA"/>
  </w:style>
  <w:style w:type="paragraph" w:customStyle="1" w:styleId="3DB10A35B673419FBC899E1051C275A0">
    <w:name w:val="3DB10A35B673419FBC899E1051C275A0"/>
    <w:rsid w:val="00080DCA"/>
  </w:style>
  <w:style w:type="paragraph" w:customStyle="1" w:styleId="52C4812911A244369159E8DE521B579C">
    <w:name w:val="52C4812911A244369159E8DE521B579C"/>
    <w:rsid w:val="00080DCA"/>
  </w:style>
  <w:style w:type="paragraph" w:customStyle="1" w:styleId="F8F93BE165A8402086B4BF648E9673CC">
    <w:name w:val="F8F93BE165A8402086B4BF648E9673CC"/>
    <w:rsid w:val="00080DCA"/>
  </w:style>
  <w:style w:type="paragraph" w:customStyle="1" w:styleId="20BA296BB3D74D42B8009A036B0589C9">
    <w:name w:val="20BA296BB3D74D42B8009A036B0589C9"/>
    <w:rsid w:val="00080DCA"/>
  </w:style>
  <w:style w:type="paragraph" w:customStyle="1" w:styleId="50D7F92228B844FD927FC7648EC35094">
    <w:name w:val="50D7F92228B844FD927FC7648EC35094"/>
    <w:rsid w:val="00080DCA"/>
  </w:style>
  <w:style w:type="paragraph" w:customStyle="1" w:styleId="B0A0573C5E9744588407FE442C83989A">
    <w:name w:val="B0A0573C5E9744588407FE442C83989A"/>
    <w:rsid w:val="00A51771"/>
  </w:style>
  <w:style w:type="paragraph" w:customStyle="1" w:styleId="1F2BF360592945F28B78C4986803EBF0">
    <w:name w:val="1F2BF360592945F28B78C4986803EBF0"/>
    <w:rsid w:val="00A51771"/>
  </w:style>
  <w:style w:type="paragraph" w:customStyle="1" w:styleId="AED9B94D78CC423D9E48E011C25D6497">
    <w:name w:val="AED9B94D78CC423D9E48E011C25D6497"/>
    <w:rsid w:val="00A51771"/>
  </w:style>
  <w:style w:type="paragraph" w:customStyle="1" w:styleId="28FFF2771EF7413D91BC2CED254FF193">
    <w:name w:val="28FFF2771EF7413D91BC2CED254FF193"/>
    <w:rsid w:val="00A5177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9262A5BF8BA9418015890AA0E75323" ma:contentTypeVersion="2" ma:contentTypeDescription="Create a new document." ma:contentTypeScope="" ma:versionID="b39210445a3c8aa61703932b31531cba">
  <xsd:schema xmlns:xsd="http://www.w3.org/2001/XMLSchema" xmlns:xs="http://www.w3.org/2001/XMLSchema" xmlns:p="http://schemas.microsoft.com/office/2006/metadata/properties" xmlns:ns2="7fa2f02d-c707-463c-b20d-af30a97fefba" targetNamespace="http://schemas.microsoft.com/office/2006/metadata/properties" ma:root="true" ma:fieldsID="3fd07cee77edb791a8b4c44accca661f" ns2:_="">
    <xsd:import namespace="7fa2f02d-c707-463c-b20d-af30a97fef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a2f02d-c707-463c-b20d-af30a97fef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9262A5BF8BA9418015890AA0E75323" ma:contentTypeVersion="2" ma:contentTypeDescription="Create a new document." ma:contentTypeScope="" ma:versionID="b39210445a3c8aa61703932b31531cba">
  <xsd:schema xmlns:xsd="http://www.w3.org/2001/XMLSchema" xmlns:xs="http://www.w3.org/2001/XMLSchema" xmlns:p="http://schemas.microsoft.com/office/2006/metadata/properties" xmlns:ns2="7fa2f02d-c707-463c-b20d-af30a97fefba" targetNamespace="http://schemas.microsoft.com/office/2006/metadata/properties" ma:root="true" ma:fieldsID="3fd07cee77edb791a8b4c44accca661f" ns2:_="">
    <xsd:import namespace="7fa2f02d-c707-463c-b20d-af30a97fef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a2f02d-c707-463c-b20d-af30a97fef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7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DEA218E-B810-4D13-97D3-6EC349248D7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6B6C9A6-E33A-482D-8895-CC0C90AA2B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a2f02d-c707-463c-b20d-af30a97fef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9614188-CC7E-4109-8A54-7FB0073155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a2f02d-c707-463c-b20d-af30a97fef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20CC887-8B18-404B-8673-B26EB6C7008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B94A7BFF-CF5A-49CF-9555-35899092C0AA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956F6AE1-113D-4932-88BD-5B149C402419}">
  <ds:schemaRefs>
    <ds:schemaRef ds:uri="http://schemas.microsoft.com/sharepoint/v3/contenttype/forms"/>
  </ds:schemaRefs>
</ds:datastoreItem>
</file>

<file path=customXml/itemProps7.xml><?xml version="1.0" encoding="utf-8"?>
<ds:datastoreItem xmlns:ds="http://schemas.openxmlformats.org/officeDocument/2006/customXml" ds:itemID="{D2ABE278-A7DA-4603-A356-B51EDC2685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</Pages>
  <Words>4524</Words>
  <Characters>2579</Characters>
  <Application>Microsoft Office Word</Application>
  <DocSecurity>0</DocSecurity>
  <Lines>2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rutė Švedaitė-Sakalauskė</dc:creator>
  <cp:keywords/>
  <dc:description/>
  <cp:lastModifiedBy>Donata Pečiukėnienė</cp:lastModifiedBy>
  <cp:revision>14</cp:revision>
  <cp:lastPrinted>2021-12-07T09:06:00Z</cp:lastPrinted>
  <dcterms:created xsi:type="dcterms:W3CDTF">2021-12-27T16:23:00Z</dcterms:created>
  <dcterms:modified xsi:type="dcterms:W3CDTF">2021-12-30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9262A5BF8BA9418015890AA0E75323</vt:lpwstr>
  </property>
</Properties>
</file>